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FF6837" w14:textId="6535508A" w:rsidR="0051493F" w:rsidRDefault="0051493F" w:rsidP="0051493F">
      <w:pPr>
        <w:pStyle w:val="NormalWeb"/>
        <w:spacing w:before="0" w:beforeAutospacing="0" w:after="0" w:afterAutospacing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  <w:r w:rsidRPr="0051493F">
        <w:rPr>
          <w:rFonts w:ascii="TH Sarabun New" w:hAnsi="TH Sarabun New" w:cs="TH Sarabun New"/>
          <w:b/>
          <w:bCs/>
          <w:noProof/>
          <w:color w:val="000000"/>
          <w:sz w:val="44"/>
          <w:szCs w:val="44"/>
          <w:bdr w:val="none" w:sz="0" w:space="0" w:color="auto" w:frame="1"/>
        </w:rPr>
        <w:drawing>
          <wp:inline distT="0" distB="0" distL="0" distR="0" wp14:anchorId="681DF2FB" wp14:editId="5D12BC63">
            <wp:extent cx="1457325" cy="1447800"/>
            <wp:effectExtent l="0" t="0" r="9525" b="0"/>
            <wp:docPr id="145132716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15FBD" w14:textId="77777777" w:rsidR="0051493F" w:rsidRPr="0051493F" w:rsidRDefault="0051493F" w:rsidP="0051493F">
      <w:pPr>
        <w:pStyle w:val="NormalWeb"/>
        <w:spacing w:before="0" w:beforeAutospacing="0" w:after="0" w:afterAutospacing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</w:p>
    <w:p w14:paraId="644DE86F" w14:textId="77777777" w:rsidR="0051493F" w:rsidRPr="0051493F" w:rsidRDefault="0051493F" w:rsidP="0051493F">
      <w:pPr>
        <w:shd w:val="clear" w:color="auto" w:fill="FFFFFF"/>
        <w:spacing w:before="60"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การพัฒนาเว็ปแอปพลิเคชั่น</w:t>
      </w:r>
    </w:p>
    <w:p w14:paraId="1BDADE17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เรื่อง แผนที่ตึกเชิงโต้ตอบในมหาวิทยาลัยราชภัฎสวนสุนันทา</w:t>
      </w:r>
    </w:p>
    <w:p w14:paraId="3686E42F" w14:textId="77777777" w:rsidR="0051493F" w:rsidRPr="0051493F" w:rsidRDefault="0051493F" w:rsidP="0051493F">
      <w:pPr>
        <w:spacing w:after="0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6FECB204" w14:textId="77777777" w:rsidR="0051493F" w:rsidRPr="0051493F" w:rsidRDefault="0051493F" w:rsidP="0051493F">
      <w:pPr>
        <w:shd w:val="clear" w:color="auto" w:fill="FFFFFF"/>
        <w:spacing w:before="60"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จัดทำโดย</w:t>
      </w:r>
    </w:p>
    <w:p w14:paraId="627E70CF" w14:textId="6EDB8B05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 xml:space="preserve">นายปฏิวัฒน์ กฤษฏิ์สุภารัตน์ </w:t>
      </w:r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14:ligatures w14:val="none"/>
        </w:rPr>
        <w:t>031</w:t>
      </w:r>
    </w:p>
    <w:p w14:paraId="27BA9542" w14:textId="77777777" w:rsidR="0051493F" w:rsidRPr="0051493F" w:rsidRDefault="0051493F" w:rsidP="0051493F">
      <w:pPr>
        <w:spacing w:after="0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3BFCD992" w14:textId="77777777" w:rsidR="0051493F" w:rsidRPr="0051493F" w:rsidRDefault="0051493F" w:rsidP="0051493F">
      <w:pPr>
        <w:shd w:val="clear" w:color="auto" w:fill="FFFFFF"/>
        <w:spacing w:before="60"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เสนอ</w:t>
      </w:r>
    </w:p>
    <w:p w14:paraId="6E3392A6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ผศ. เสถียร จันทร์ปลา</w:t>
      </w:r>
    </w:p>
    <w:p w14:paraId="4B8DD7A0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 xml:space="preserve">รหัสวิชา </w:t>
      </w: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CSD3202</w:t>
      </w:r>
    </w:p>
    <w:p w14:paraId="1B95EF91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 xml:space="preserve">ภาคเรียนที่ </w:t>
      </w: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1</w:t>
      </w:r>
    </w:p>
    <w:p w14:paraId="62144A5E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3F75D6EF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คณะวิทยาศาสตร์และเทคโนโลยี</w:t>
      </w:r>
    </w:p>
    <w:p w14:paraId="26C3600C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มหาวิทยาลัยราชภัฏสวนสุนันทา</w:t>
      </w:r>
    </w:p>
    <w:p w14:paraId="3048824E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68BBAAEC" w14:textId="77777777" w:rsidR="0051493F" w:rsidRPr="0051493F" w:rsidRDefault="0051493F" w:rsidP="0051493F">
      <w:pPr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2567</w:t>
      </w:r>
    </w:p>
    <w:p w14:paraId="77BCCA6E" w14:textId="20AED985" w:rsidR="0051493F" w:rsidRPr="0051493F" w:rsidRDefault="0051493F">
      <w:pPr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  <w:br w:type="page"/>
      </w:r>
    </w:p>
    <w:p w14:paraId="353B58E4" w14:textId="65420F7F" w:rsidR="003D17E5" w:rsidRPr="00155068" w:rsidRDefault="003D17E5" w:rsidP="008A551B">
      <w:pPr>
        <w:spacing w:after="0"/>
        <w:jc w:val="center"/>
        <w:outlineLvl w:val="2"/>
        <w:rPr>
          <w:rFonts w:ascii="TH Niramit AS" w:eastAsia="Times New Roman" w:hAnsi="TH Niramit AS" w:cs="TH Niramit AS"/>
          <w:b/>
          <w:bCs/>
          <w:kern w:val="0"/>
          <w:sz w:val="44"/>
          <w:szCs w:val="44"/>
          <w14:ligatures w14:val="none"/>
        </w:rPr>
      </w:pPr>
      <w:r w:rsidRPr="00155068">
        <w:rPr>
          <w:rFonts w:ascii="TH Niramit AS" w:eastAsia="Times New Roman" w:hAnsi="TH Niramit AS" w:cs="TH Niramit AS" w:hint="cs"/>
          <w:b/>
          <w:bCs/>
          <w:kern w:val="0"/>
          <w:sz w:val="44"/>
          <w:szCs w:val="44"/>
          <w:cs/>
          <w14:ligatures w14:val="none"/>
        </w:rPr>
        <w:lastRenderedPageBreak/>
        <w:t>แบบฝึกหัด</w:t>
      </w:r>
    </w:p>
    <w:p w14:paraId="2B7C9B6C" w14:textId="00782773" w:rsidR="008A551B" w:rsidRPr="00155068" w:rsidRDefault="00155068" w:rsidP="008A551B">
      <w:pPr>
        <w:spacing w:after="0"/>
        <w:jc w:val="center"/>
        <w:outlineLvl w:val="2"/>
        <w:rPr>
          <w:rFonts w:ascii="TH Niramit AS" w:eastAsia="Times New Roman" w:hAnsi="TH Niramit AS" w:cs="TH Niramit AS"/>
          <w:b/>
          <w:bCs/>
          <w:kern w:val="0"/>
          <w:sz w:val="44"/>
          <w:szCs w:val="44"/>
          <w14:ligatures w14:val="none"/>
        </w:rPr>
      </w:pPr>
      <w:r w:rsidRPr="00155068">
        <w:rPr>
          <w:rFonts w:ascii="TH Niramit AS" w:eastAsia="Times New Roman" w:hAnsi="TH Niramit AS" w:cs="TH Niramit AS" w:hint="cs"/>
          <w:b/>
          <w:bCs/>
          <w:kern w:val="0"/>
          <w:sz w:val="44"/>
          <w:szCs w:val="44"/>
          <w:cs/>
          <w14:ligatures w14:val="none"/>
        </w:rPr>
        <w:t xml:space="preserve">พื้นฐานการพัฒนาเว็บแอปพลิเคชันด้วย </w:t>
      </w:r>
      <w:r w:rsidRPr="00155068">
        <w:rPr>
          <w:rFonts w:ascii="TH Niramit AS" w:eastAsia="Times New Roman" w:hAnsi="TH Niramit AS" w:cs="TH Niramit AS"/>
          <w:b/>
          <w:bCs/>
          <w:kern w:val="0"/>
          <w:sz w:val="44"/>
          <w:szCs w:val="44"/>
          <w14:ligatures w14:val="none"/>
        </w:rPr>
        <w:t>PHP</w:t>
      </w:r>
    </w:p>
    <w:p w14:paraId="5336959B" w14:textId="4CA8AC40" w:rsidR="00155068" w:rsidRDefault="00155068" w:rsidP="008A551B">
      <w:pPr>
        <w:spacing w:after="0"/>
        <w:jc w:val="center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</w:p>
    <w:p w14:paraId="6767B0FA" w14:textId="6B7028CF" w:rsidR="0066245D" w:rsidRDefault="0066245D" w:rsidP="0066245D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66245D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ให้ นศ. </w:t>
      </w:r>
      <w:r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เขียนโปรแกรมตามโจทย์</w:t>
      </w:r>
    </w:p>
    <w:p w14:paraId="23A148C0" w14:textId="2CE29CA3" w:rsidR="005E6C60" w:rsidRPr="0066245D" w:rsidRDefault="005E6C60" w:rsidP="0066245D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</w:pPr>
      <w:r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ab/>
      </w:r>
      <w:r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ทำในรูปแบบรายงาน ใส่หน้าปก และจัดหน้าเอกสารให้เรียบร้อย</w:t>
      </w:r>
    </w:p>
    <w:p w14:paraId="0FFD4DDA" w14:textId="23166A0A" w:rsidR="0066245D" w:rsidRPr="00251EA5" w:rsidRDefault="00251EA5" w:rsidP="00251EA5">
      <w:pPr>
        <w:pStyle w:val="ListParagraph"/>
        <w:numPr>
          <w:ilvl w:val="0"/>
          <w:numId w:val="8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251EA5"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ให้ นศ. เขียนโปรแกรมตามโจทย์กำหนด</w:t>
      </w:r>
    </w:p>
    <w:p w14:paraId="6D5570EF" w14:textId="04BED05D" w:rsidR="00B027C5" w:rsidRDefault="00B027C5" w:rsidP="0066245D">
      <w:pPr>
        <w:pStyle w:val="ListParagraph"/>
        <w:numPr>
          <w:ilvl w:val="0"/>
          <w:numId w:val="8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Run </w:t>
      </w:r>
      <w:r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โปรแกรมตรวจสอบความถูกต้อง</w:t>
      </w:r>
    </w:p>
    <w:p w14:paraId="03A04E4F" w14:textId="49800854" w:rsidR="0066245D" w:rsidRDefault="0066245D" w:rsidP="0066245D">
      <w:pPr>
        <w:pStyle w:val="ListParagraph"/>
        <w:numPr>
          <w:ilvl w:val="0"/>
          <w:numId w:val="8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B027C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คัดลอก </w:t>
      </w:r>
      <w:r w:rsidRPr="00B027C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Code </w:t>
      </w:r>
      <w:r w:rsidRPr="00B027C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วางลงไปในเอกสาร</w:t>
      </w:r>
    </w:p>
    <w:p w14:paraId="7F5177E4" w14:textId="77777777" w:rsidR="005625B5" w:rsidRDefault="00B027C5" w:rsidP="0066245D">
      <w:pPr>
        <w:pStyle w:val="ListParagraph"/>
        <w:numPr>
          <w:ilvl w:val="0"/>
          <w:numId w:val="8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Capture </w:t>
      </w:r>
      <w:r w:rsidR="005625B5"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 xml:space="preserve">ผลลัพธ์ จาก </w:t>
      </w:r>
      <w:r w:rsid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Browser </w:t>
      </w:r>
      <w:r w:rsidR="005625B5"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ให้เห็นส่วนของชื่อไฟล์</w:t>
      </w:r>
    </w:p>
    <w:p w14:paraId="2BE9FDB0" w14:textId="03A25957" w:rsidR="005625B5" w:rsidRDefault="005625B5" w:rsidP="0066245D">
      <w:pPr>
        <w:pStyle w:val="ListParagraph"/>
        <w:numPr>
          <w:ilvl w:val="0"/>
          <w:numId w:val="8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ส่งไฟล์</w:t>
      </w:r>
      <w:r w:rsidR="008A551B"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งานเป็น 2 ไฟล์ .</w:t>
      </w:r>
      <w:r w:rsidR="008A551B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Docs </w:t>
      </w:r>
      <w:r w:rsidR="008A551B"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 xml:space="preserve">และ </w:t>
      </w:r>
      <w:r w:rsidR="008A551B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.pdf</w:t>
      </w:r>
    </w:p>
    <w:p w14:paraId="16FDE06E" w14:textId="23B480B4" w:rsidR="003D17E5" w:rsidRPr="005625B5" w:rsidRDefault="0066245D" w:rsidP="0066245D">
      <w:pPr>
        <w:pStyle w:val="ListParagraph"/>
        <w:numPr>
          <w:ilvl w:val="0"/>
          <w:numId w:val="8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</w:pPr>
      <w:r w:rsidRP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Zip </w:t>
      </w:r>
      <w:r w:rsidRP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ไฟล์ </w:t>
      </w:r>
      <w:r w:rsidRP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code </w:t>
      </w:r>
      <w:r w:rsidRP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ทั้งหมด </w:t>
      </w:r>
      <w:r w:rsidRP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upload </w:t>
      </w:r>
      <w:r w:rsidRP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มาด้วย</w:t>
      </w:r>
    </w:p>
    <w:p w14:paraId="27FF0A04" w14:textId="77777777" w:rsidR="003D17E5" w:rsidRDefault="003D17E5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</w:p>
    <w:p w14:paraId="71C8EE75" w14:textId="340FAE3B" w:rsidR="00B07EAA" w:rsidRPr="003D17E5" w:rsidRDefault="00B07EAA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1.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ตัวแปร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Variables)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และคำสั่งแสดงข้อมูลใน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PHP</w:t>
      </w:r>
    </w:p>
    <w:p w14:paraId="4470FC4F" w14:textId="77777777" w:rsidR="00B07EAA" w:rsidRDefault="00B07EAA" w:rsidP="003D17E5">
      <w:pPr>
        <w:numPr>
          <w:ilvl w:val="0"/>
          <w:numId w:val="1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เขียนโปรแกรมที่ประกาศตัวแปร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3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ชนิด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ได้แก่ ชนิดสตริง (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String)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จำนวนเต็ม (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Integer)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และจำนวนทศนิยม (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Float)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จากนั้นแสดงค่าของตัวแปรเหล่านี้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echo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และ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print.</w:t>
      </w:r>
    </w:p>
    <w:p w14:paraId="5363FDC0" w14:textId="51C44F57" w:rsidR="00291A7E" w:rsidRDefault="00C4253B" w:rsidP="00291A7E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7550885E" wp14:editId="5F61516D">
            <wp:extent cx="5731510" cy="2162810"/>
            <wp:effectExtent l="0" t="0" r="2540" b="8890"/>
            <wp:docPr id="1856014656" name="รูปภาพ 1" descr="รูปภาพประกอบด้วย ข้อความ, ซอฟต์แวร์, ตัวอักษร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014656" name="รูปภาพ 1" descr="รูปภาพประกอบด้วย ข้อความ, ซอฟต์แวร์, ตัวอักษร, จำนวน&#10;&#10;คำอธิบายที่สร้างโดยอัตโนมัติ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6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9A4DC" w14:textId="274C3F8D" w:rsidR="00944AF9" w:rsidRDefault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50C37FD" wp14:editId="7D45B71C">
                <wp:simplePos x="0" y="0"/>
                <wp:positionH relativeFrom="column">
                  <wp:posOffset>1562100</wp:posOffset>
                </wp:positionH>
                <wp:positionV relativeFrom="paragraph">
                  <wp:posOffset>94615</wp:posOffset>
                </wp:positionV>
                <wp:extent cx="3333750" cy="28194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0" cy="281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4EA8C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php</w:t>
                            </w:r>
                          </w:p>
                          <w:p w14:paraId="40ACE03C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name = "</w:t>
                            </w:r>
                            <w:r w:rsidRPr="00944AF9">
                              <w:rPr>
                                <w:cs/>
                              </w:rPr>
                              <w:t>ปฏิวัฒน์ กฤษฏิ์สุภารัตน์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</w:p>
                          <w:p w14:paraId="43233BC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age = 20;</w:t>
                            </w:r>
                          </w:p>
                          <w:p w14:paraId="39B852C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height = 1.71;</w:t>
                            </w:r>
                          </w:p>
                          <w:p w14:paraId="6F4C52D7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5E12E4E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Name: $name &lt;br&gt;";</w:t>
                            </w:r>
                          </w:p>
                          <w:p w14:paraId="15E5952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Age: $age &lt;br&gt;";</w:t>
                            </w:r>
                          </w:p>
                          <w:p w14:paraId="23976AA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Height: $height";</w:t>
                            </w:r>
                          </w:p>
                          <w:p w14:paraId="02E2998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77EE6C3C" w14:textId="6A1A4179" w:rsidR="00944AF9" w:rsidRDefault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0C37F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3pt;margin-top:7.45pt;width:262.5pt;height:22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">
                <v:textbox>
                  <w:txbxContent>
                    <w:p w14:paraId="0C4EA8C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php</w:t>
                      </w:r>
                    </w:p>
                    <w:p w14:paraId="40ACE03C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name = "</w:t>
                      </w:r>
                      <w:r w:rsidRPr="00944AF9">
                        <w:rPr>
                          <w:cs/>
                        </w:rPr>
                        <w:t>ปฏิวัฒน์ กฤษฏิ์สุภารัตน์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</w:p>
                    <w:p w14:paraId="43233BC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age = 20;</w:t>
                      </w:r>
                    </w:p>
                    <w:p w14:paraId="39B852C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height = 1.71;</w:t>
                      </w:r>
                    </w:p>
                    <w:p w14:paraId="6F4C52D7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5E12E4E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Name: $name &lt;br&gt;";</w:t>
                      </w:r>
                    </w:p>
                    <w:p w14:paraId="15E5952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Age: $age &lt;br&gt;";</w:t>
                      </w:r>
                    </w:p>
                    <w:p w14:paraId="23976AA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Height: $height";</w:t>
                      </w:r>
                    </w:p>
                    <w:p w14:paraId="02E2998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77EE6C3C" w14:textId="6A1A4179" w:rsidR="00944AF9" w:rsidRDefault="00944AF9"/>
                  </w:txbxContent>
                </v:textbox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34912FFC" w14:textId="77777777" w:rsidR="00944AF9" w:rsidRDefault="00944AF9" w:rsidP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3D8C3BA4" w14:textId="64A5FEA5" w:rsidR="00B07EAA" w:rsidRDefault="00B07EAA" w:rsidP="003D17E5">
      <w:pPr>
        <w:numPr>
          <w:ilvl w:val="0"/>
          <w:numId w:val="1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ประกาศตัวแปรอาร์เรย์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Array)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ซึ่งเก็บรายชื่อของผลไม้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5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ชนิด จากนั้นแสดงผลลัพธ์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print_r.</w:t>
      </w:r>
    </w:p>
    <w:p w14:paraId="53838100" w14:textId="6F1415E9" w:rsidR="00947998" w:rsidRDefault="00C4253B" w:rsidP="00944AF9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32B7256" wp14:editId="4F3834C6">
            <wp:extent cx="5731510" cy="2498090"/>
            <wp:effectExtent l="0" t="0" r="2540" b="0"/>
            <wp:docPr id="1365505454" name="รูปภาพ 1" descr="รูปภาพประกอบด้วย ข้อความ, ซอฟต์แวร์, ไอคอนคอมพิวเตอร์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505454" name="รูปภาพ 1" descr="รูปภาพประกอบด้วย ข้อความ, ซอฟต์แวร์, ไอคอนคอมพิวเตอร์, จำนวน&#10;&#10;คำอธิบายที่สร้างโดยอัตโนมัติ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49345" w14:textId="126F1308" w:rsidR="00944AF9" w:rsidRDefault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A39E728" wp14:editId="07B734C2">
                <wp:simplePos x="0" y="0"/>
                <wp:positionH relativeFrom="column">
                  <wp:posOffset>1314450</wp:posOffset>
                </wp:positionH>
                <wp:positionV relativeFrom="paragraph">
                  <wp:posOffset>170815</wp:posOffset>
                </wp:positionV>
                <wp:extent cx="3333750" cy="3771900"/>
                <wp:effectExtent l="0" t="0" r="19050" b="19050"/>
                <wp:wrapNone/>
                <wp:docPr id="820220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0" cy="3771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52004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php</w:t>
                            </w:r>
                          </w:p>
                          <w:p w14:paraId="22E2BA6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fruits = array(</w:t>
                            </w:r>
                          </w:p>
                          <w:p w14:paraId="6F16DEB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apple",</w:t>
                            </w:r>
                          </w:p>
                          <w:p w14:paraId="5B6BA4C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papaya",</w:t>
                            </w:r>
                          </w:p>
                          <w:p w14:paraId="4B9DD923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banana",</w:t>
                            </w:r>
                          </w:p>
                          <w:p w14:paraId="019FE1F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orange",</w:t>
                            </w:r>
                          </w:p>
                          <w:p w14:paraId="6DABA64D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watermelon"</w:t>
                            </w:r>
                          </w:p>
                          <w:p w14:paraId="6D17CA5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);</w:t>
                            </w:r>
                          </w:p>
                          <w:p w14:paraId="44B94B7C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1391A79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&lt;pre&gt;";</w:t>
                            </w:r>
                          </w:p>
                          <w:p w14:paraId="55D73A0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print_r($fruits);</w:t>
                            </w:r>
                          </w:p>
                          <w:p w14:paraId="3CD8EC4A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&lt;/pre&gt;";</w:t>
                            </w:r>
                          </w:p>
                          <w:p w14:paraId="68EDA80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7B548C70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39E728" id="_x0000_s1027" type="#_x0000_t202" style="position:absolute;margin-left:103.5pt;margin-top:13.45pt;width:262.5pt;height:297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">
                <v:textbox>
                  <w:txbxContent>
                    <w:p w14:paraId="5652004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php</w:t>
                      </w:r>
                    </w:p>
                    <w:p w14:paraId="22E2BA6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fruits = array(</w:t>
                      </w:r>
                    </w:p>
                    <w:p w14:paraId="6F16DEB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apple",</w:t>
                      </w:r>
                    </w:p>
                    <w:p w14:paraId="5B6BA4C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papaya",</w:t>
                      </w:r>
                    </w:p>
                    <w:p w14:paraId="4B9DD923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banana",</w:t>
                      </w:r>
                    </w:p>
                    <w:p w14:paraId="019FE1F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orange",</w:t>
                      </w:r>
                    </w:p>
                    <w:p w14:paraId="6DABA64D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watermelon"</w:t>
                      </w:r>
                    </w:p>
                    <w:p w14:paraId="6D17CA5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);</w:t>
                      </w:r>
                    </w:p>
                    <w:p w14:paraId="44B94B7C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1391A79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&lt;pre&gt;";</w:t>
                      </w:r>
                    </w:p>
                    <w:p w14:paraId="55D73A0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print_r($fruits);</w:t>
                      </w:r>
                    </w:p>
                    <w:p w14:paraId="3CD8EC4A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&lt;/pre&gt;";</w:t>
                      </w:r>
                    </w:p>
                    <w:p w14:paraId="68EDA80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7B548C70" w14:textId="77777777" w:rsidR="00944AF9" w:rsidRDefault="00944AF9" w:rsidP="00944AF9"/>
                  </w:txbxContent>
                </v:textbox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5795740E" w14:textId="77777777" w:rsidR="00944AF9" w:rsidRPr="00944AF9" w:rsidRDefault="00944AF9" w:rsidP="00944AF9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078CFC9D" w14:textId="77777777" w:rsidR="00947998" w:rsidRPr="003D17E5" w:rsidRDefault="00947998" w:rsidP="00291A7E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47D8CD5B" w14:textId="77777777" w:rsidR="00B07EAA" w:rsidRPr="003D17E5" w:rsidRDefault="00B07EAA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2.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คำสั่งเงื่อนไข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Conditional Statements)</w:t>
      </w:r>
    </w:p>
    <w:p w14:paraId="634B0089" w14:textId="77777777" w:rsidR="00B07EAA" w:rsidRDefault="00B07EAA" w:rsidP="003D17E5">
      <w:pPr>
        <w:numPr>
          <w:ilvl w:val="0"/>
          <w:numId w:val="2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ประกาศตัวแปรอายุ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age)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และตรวจสอบว่าอายุนั้นอยู่ในช่วงเด็ก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วัยรุ่น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หรือผู้ใหญ่ 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if, elseif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และ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else.</w:t>
      </w:r>
    </w:p>
    <w:p w14:paraId="613E712A" w14:textId="5B2320D7" w:rsidR="00B4111E" w:rsidRPr="003D17E5" w:rsidRDefault="00C4253B" w:rsidP="00B4111E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5901AF27" wp14:editId="07C6288A">
            <wp:extent cx="5731510" cy="1713230"/>
            <wp:effectExtent l="0" t="0" r="2540" b="1270"/>
            <wp:docPr id="2125225723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225723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5B060" w14:textId="6DAFAE7F" w:rsidR="00B4111E" w:rsidRPr="00944AF9" w:rsidRDefault="00944AF9">
      <w:pPr>
        <w:rPr>
          <w:rFonts w:ascii="Consolas" w:eastAsia="Times New Roman" w:hAnsi="Consolas" w:cs="Tahoma"/>
          <w:color w:val="5F6672"/>
          <w:kern w:val="0"/>
          <w:sz w:val="32"/>
          <w:szCs w:val="32"/>
          <w:cs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DAEE83E" wp14:editId="3B6BB8D4">
                <wp:simplePos x="0" y="0"/>
                <wp:positionH relativeFrom="column">
                  <wp:posOffset>1409700</wp:posOffset>
                </wp:positionH>
                <wp:positionV relativeFrom="paragraph">
                  <wp:posOffset>280035</wp:posOffset>
                </wp:positionV>
                <wp:extent cx="3333750" cy="4933950"/>
                <wp:effectExtent l="0" t="0" r="19050" b="19050"/>
                <wp:wrapNone/>
                <wp:docPr id="15388780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0" cy="493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45DBA1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php</w:t>
                            </w:r>
                          </w:p>
                          <w:p w14:paraId="7C07B84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age = 20;</w:t>
                            </w:r>
                          </w:p>
                          <w:p w14:paraId="4F367C4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8497D1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if ($age &gt; 45) {</w:t>
                            </w:r>
                          </w:p>
                          <w:p w14:paraId="3650AD07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ผู้ใหญ่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</w:p>
                          <w:p w14:paraId="500ABF1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} </w:t>
                            </w:r>
                          </w:p>
                          <w:p w14:paraId="475164CA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lse if ($age &gt; 18) {</w:t>
                            </w:r>
                          </w:p>
                          <w:p w14:paraId="1894834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วัยรุ่น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</w:p>
                          <w:p w14:paraId="147C47B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7ED79E3A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lse if ($age &gt; 0) {</w:t>
                            </w:r>
                          </w:p>
                          <w:p w14:paraId="30DE0F1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เด็ก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</w:p>
                          <w:p w14:paraId="51F6585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72A82A7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lse {</w:t>
                            </w:r>
                          </w:p>
                          <w:p w14:paraId="38730DA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ยังไม่เกิด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</w:p>
                          <w:p w14:paraId="30DF661C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055CFA9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7CCF363A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AEE83E" id="_x0000_s1028" type="#_x0000_t202" style="position:absolute;margin-left:111pt;margin-top:22.05pt;width:262.5pt;height:388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">
                <v:textbox>
                  <w:txbxContent>
                    <w:p w14:paraId="7D45DBA1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php</w:t>
                      </w:r>
                    </w:p>
                    <w:p w14:paraId="7C07B84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age = 20;</w:t>
                      </w:r>
                    </w:p>
                    <w:p w14:paraId="4F367C4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78497D1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if ($age &gt; 45) {</w:t>
                      </w:r>
                    </w:p>
                    <w:p w14:paraId="3650AD07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</w:t>
                      </w:r>
                      <w:r w:rsidRPr="00944AF9">
                        <w:rPr>
                          <w:cs/>
                          <w:lang w:val="en-GB"/>
                        </w:rPr>
                        <w:t>ผู้ใหญ่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</w:p>
                    <w:p w14:paraId="500ABF1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} </w:t>
                      </w:r>
                    </w:p>
                    <w:p w14:paraId="475164CA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lse if ($age &gt; 18) {</w:t>
                      </w:r>
                    </w:p>
                    <w:p w14:paraId="1894834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</w:t>
                      </w:r>
                      <w:r w:rsidRPr="00944AF9">
                        <w:rPr>
                          <w:cs/>
                          <w:lang w:val="en-GB"/>
                        </w:rPr>
                        <w:t>วัยรุ่น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</w:p>
                    <w:p w14:paraId="147C47B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7ED79E3A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lse if ($age &gt; 0) {</w:t>
                      </w:r>
                    </w:p>
                    <w:p w14:paraId="30DE0F1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</w:t>
                      </w:r>
                      <w:r w:rsidRPr="00944AF9">
                        <w:rPr>
                          <w:cs/>
                          <w:lang w:val="en-GB"/>
                        </w:rPr>
                        <w:t>เด็ก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</w:p>
                    <w:p w14:paraId="51F6585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72A82A7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lse {</w:t>
                      </w:r>
                    </w:p>
                    <w:p w14:paraId="38730DA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</w:t>
                      </w:r>
                      <w:r w:rsidRPr="00944AF9">
                        <w:rPr>
                          <w:cs/>
                          <w:lang w:val="en-GB"/>
                        </w:rPr>
                        <w:t>ยังไม่เกิด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</w:p>
                    <w:p w14:paraId="30DF661C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055CFA9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7CCF363A" w14:textId="77777777" w:rsidR="00944AF9" w:rsidRDefault="00944AF9" w:rsidP="00944AF9"/>
                  </w:txbxContent>
                </v:textbox>
              </v:shape>
            </w:pict>
          </mc:Fallback>
        </mc:AlternateContent>
      </w:r>
      <w:r>
        <w:rPr>
          <w:rFonts w:ascii="Consolas" w:eastAsia="Times New Roman" w:hAnsi="Consolas" w:cs="Tahoma"/>
          <w:color w:val="5F6672"/>
          <w:kern w:val="0"/>
          <w:sz w:val="32"/>
          <w:szCs w:val="32"/>
          <w14:ligatures w14:val="none"/>
        </w:rPr>
        <w:br w:type="page"/>
      </w:r>
    </w:p>
    <w:p w14:paraId="4EDB06DD" w14:textId="5B9D2545" w:rsidR="00B4111E" w:rsidRDefault="00B07EAA" w:rsidP="00B4111E">
      <w:pPr>
        <w:numPr>
          <w:ilvl w:val="0"/>
          <w:numId w:val="2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โปรแกรมตรวจสอบสถานะการเข้าสู่ระบบ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ประกาศตัวแปรสำหรับชื่อผู้ใช้และรหัสผ่าน จากนั้น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if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พื่อตรวจสอบว่าข้อมูลที่ป้อนเข้ามาถูกต้องหรือไม่ ถ้าถูกต้องให้แสดงข้อความต้อนรับ.</w:t>
      </w:r>
    </w:p>
    <w:p w14:paraId="1D6277EE" w14:textId="659F963D" w:rsidR="00944AF9" w:rsidRDefault="00947998" w:rsidP="00944AF9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D3385AC" wp14:editId="109A1D46">
            <wp:extent cx="5731510" cy="3925570"/>
            <wp:effectExtent l="0" t="0" r="2540" b="0"/>
            <wp:docPr id="767075143" name="รูปภาพ 1" descr="รูปภาพประกอบด้วย ข้อความ, ภาพหน้าจอ, ซอฟต์แวร์, ไอคอนคอมพิวเตอร์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075143" name="รูปภาพ 1" descr="รูปภาพประกอบด้วย ข้อความ, ภาพหน้าจอ, ซอฟต์แวร์, ไอคอนคอมพิวเตอร์&#10;&#10;คำอธิบายที่สร้างโดยอัตโนมัติ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2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7B46B" w14:textId="0EE69827" w:rsidR="00BB4AB6" w:rsidRDefault="00B05FE3" w:rsidP="00B4111E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E424337" wp14:editId="347544E7">
                <wp:simplePos x="0" y="0"/>
                <wp:positionH relativeFrom="margin">
                  <wp:posOffset>1466850</wp:posOffset>
                </wp:positionH>
                <wp:positionV relativeFrom="paragraph">
                  <wp:posOffset>168910</wp:posOffset>
                </wp:positionV>
                <wp:extent cx="3314700" cy="3571875"/>
                <wp:effectExtent l="0" t="0" r="19050" b="28575"/>
                <wp:wrapNone/>
                <wp:docPr id="18085162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3571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127E93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form method="post" action="work5_4.php"&gt;</w:t>
                            </w:r>
                          </w:p>
                          <w:p w14:paraId="058EB5E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&lt;h2&gt;Login&lt;/h2&gt;</w:t>
                            </w:r>
                          </w:p>
                          <w:p w14:paraId="4EE62DD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&lt;label for="username"&gt;Username:&lt;/label&gt;</w:t>
                            </w:r>
                          </w:p>
                          <w:p w14:paraId="6F79B51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&lt;input type="text" id="username" name="username" required /&gt; &lt;br /&gt;</w:t>
                            </w:r>
                          </w:p>
                          <w:p w14:paraId="2B26578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8F9AEA3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&lt;label for="password"&gt;Password:&lt;/label&gt;  </w:t>
                            </w:r>
                          </w:p>
                          <w:p w14:paraId="1DAD8B11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25BCDBBA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&lt;input type="password" id="password" name="password" required /&gt; &lt;br /&gt;</w:t>
                            </w:r>
                          </w:p>
                          <w:p w14:paraId="59462C2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419069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&lt;button type="submit"&gt;Login&lt;/button&gt;</w:t>
                            </w:r>
                          </w:p>
                          <w:p w14:paraId="7F1DFB8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&lt;/form&gt;</w:t>
                            </w:r>
                          </w:p>
                          <w:p w14:paraId="70706346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424337" id="_x0000_s1029" type="#_x0000_t202" style="position:absolute;left:0;text-align:left;margin-left:115.5pt;margin-top:13.3pt;width:261pt;height:281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">
                <v:textbox>
                  <w:txbxContent>
                    <w:p w14:paraId="69127E93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form method="post" action="work5_4.php"&gt;</w:t>
                      </w:r>
                    </w:p>
                    <w:p w14:paraId="058EB5E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&lt;h2&gt;Login&lt;/h2&gt;</w:t>
                      </w:r>
                    </w:p>
                    <w:p w14:paraId="4EE62DD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&lt;label for="username"&gt;Username:&lt;/label&gt;</w:t>
                      </w:r>
                    </w:p>
                    <w:p w14:paraId="6F79B51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&lt;input type="text" id="username" name="username" required /&gt; &lt;br /&gt;</w:t>
                      </w:r>
                    </w:p>
                    <w:p w14:paraId="2B26578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78F9AEA3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&lt;label for="password"&gt;Password:&lt;/label&gt;  </w:t>
                      </w:r>
                    </w:p>
                    <w:p w14:paraId="1DAD8B11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25BCDBBA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&lt;input type="password" id="password" name="password" required /&gt; &lt;br /&gt;</w:t>
                      </w:r>
                    </w:p>
                    <w:p w14:paraId="59462C2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7419069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&lt;button type="submit"&gt;Login&lt;/button&gt;</w:t>
                      </w:r>
                    </w:p>
                    <w:p w14:paraId="7F1DFB8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&lt;/form&gt;</w:t>
                      </w:r>
                    </w:p>
                    <w:p w14:paraId="70706346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</w:p>
    <w:p w14:paraId="3990A41D" w14:textId="42C807F8" w:rsidR="00944AF9" w:rsidRDefault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4CDE0A87" w14:textId="6FF82372" w:rsidR="00BB4AB6" w:rsidRDefault="00B05FE3" w:rsidP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F0E08D9" wp14:editId="1D74C98C">
                <wp:simplePos x="0" y="0"/>
                <wp:positionH relativeFrom="margin">
                  <wp:align>center</wp:align>
                </wp:positionH>
                <wp:positionV relativeFrom="paragraph">
                  <wp:posOffset>2495550</wp:posOffset>
                </wp:positionV>
                <wp:extent cx="3314700" cy="4267200"/>
                <wp:effectExtent l="0" t="0" r="19050" b="19050"/>
                <wp:wrapNone/>
                <wp:docPr id="7289024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426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A9178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php</w:t>
                            </w:r>
                          </w:p>
                          <w:p w14:paraId="2BF80D0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username = "s65122250031";</w:t>
                            </w:r>
                          </w:p>
                          <w:p w14:paraId="66198D5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password = "realadmin1234";</w:t>
                            </w:r>
                          </w:p>
                          <w:p w14:paraId="7D50C08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1DF737DD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input_username = $_POST['username'];</w:t>
                            </w:r>
                          </w:p>
                          <w:p w14:paraId="3026E8E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input_password = $_POST['password'];</w:t>
                            </w:r>
                          </w:p>
                          <w:p w14:paraId="5FC2F5E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555FCFD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if ($input_username == $username &amp;&amp; $input_password == $password) {</w:t>
                            </w:r>
                          </w:p>
                          <w:p w14:paraId="57B65FA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&lt;p id=\"pass\"&gt;Login successful. Welcome, $username!&lt;/p&gt;";</w:t>
                            </w:r>
                          </w:p>
                          <w:p w14:paraId="0A8041A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 else {</w:t>
                            </w:r>
                          </w:p>
                          <w:p w14:paraId="7562FE5A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&lt;p id=\"fail\"&gt;Login failed. Please check your username and password.&lt;/p&gt;";</w:t>
                            </w:r>
                          </w:p>
                          <w:p w14:paraId="71C4B15D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21D52191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4D8355F2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0E08D9" id="_x0000_s1030" type="#_x0000_t202" style="position:absolute;margin-left:0;margin-top:196.5pt;width:261pt;height:336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">
                <v:textbox>
                  <w:txbxContent>
                    <w:p w14:paraId="02A9178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php</w:t>
                      </w:r>
                    </w:p>
                    <w:p w14:paraId="2BF80D0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username = "s65122250031";</w:t>
                      </w:r>
                    </w:p>
                    <w:p w14:paraId="66198D5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password = "realadmin1234";</w:t>
                      </w:r>
                    </w:p>
                    <w:p w14:paraId="7D50C08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1DF737DD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input_username = $_POST['username'];</w:t>
                      </w:r>
                    </w:p>
                    <w:p w14:paraId="3026E8E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input_password = $_POST['password'];</w:t>
                      </w:r>
                    </w:p>
                    <w:p w14:paraId="5FC2F5E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555FCFD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if ($input_username == $username &amp;&amp; $input_password == $password) {</w:t>
                      </w:r>
                    </w:p>
                    <w:p w14:paraId="57B65FA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&lt;p id=\"pass\"&gt;Login successful. Welcome, $username!&lt;/p&gt;";</w:t>
                      </w:r>
                    </w:p>
                    <w:p w14:paraId="0A8041A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 else {</w:t>
                      </w:r>
                    </w:p>
                    <w:p w14:paraId="7562FE5A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&lt;p id=\"fail\"&gt;Login failed. Please check your username and password.&lt;/p&gt;";</w:t>
                      </w:r>
                    </w:p>
                    <w:p w14:paraId="71C4B15D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21D52191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4D8355F2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848EE91" wp14:editId="25FC960E">
            <wp:extent cx="5731510" cy="2262505"/>
            <wp:effectExtent l="0" t="0" r="2540" b="4445"/>
            <wp:docPr id="766052869" name="รูปภาพ 1" descr="รูปภาพประกอบด้วย ข้อความ, ซอฟต์แวร์, ไอคอนคอมพิวเตอร์, หน้าเว็บ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052869" name="รูปภาพ 1" descr="รูปภาพประกอบด้วย ข้อความ, ซอฟต์แวร์, ไอคอนคอมพิวเตอร์, หน้าเว็บ&#10;&#10;คำอธิบายที่สร้างโดยอัตโนมัติ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4AF9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42E328EF" w14:textId="759AA100" w:rsidR="00B07EAA" w:rsidRPr="00BB4AB6" w:rsidRDefault="00B07EAA" w:rsidP="00BB4AB6">
      <w:pPr>
        <w:pStyle w:val="ListParagraph"/>
        <w:numPr>
          <w:ilvl w:val="0"/>
          <w:numId w:val="1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BB4AB6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ลูป (</w:t>
      </w:r>
      <w:r w:rsidRPr="00BB4AB6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Loop)</w:t>
      </w:r>
    </w:p>
    <w:p w14:paraId="1FA635E3" w14:textId="77777777" w:rsidR="00B07EAA" w:rsidRDefault="00B07EAA" w:rsidP="003D17E5">
      <w:pPr>
        <w:numPr>
          <w:ilvl w:val="0"/>
          <w:numId w:val="3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ใช้ลูป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 for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เพื่อแสดงตัวเลขจาก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1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ถึง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10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บนหน้าเว็บ 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echo.</w:t>
      </w:r>
    </w:p>
    <w:p w14:paraId="52677714" w14:textId="172F0CED" w:rsidR="00944AF9" w:rsidRDefault="00947998" w:rsidP="00BB4AB6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5D578D4" wp14:editId="0A382213">
            <wp:extent cx="5731510" cy="2976245"/>
            <wp:effectExtent l="0" t="0" r="2540" b="0"/>
            <wp:docPr id="1288480774" name="รูปภาพ 1" descr="รูปภาพประกอบด้วย ข้อความ, ภาพหน้าจอ, ซอฟต์แวร์, ไอคอนคอมพิวเตอร์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480774" name="รูปภาพ 1" descr="รูปภาพประกอบด้วย ข้อความ, ภาพหน้าจอ, ซอฟต์แวร์, ไอคอนคอมพิวเตอร์&#10;&#10;คำอธิบายที่สร้างโดยอัตโนมัติ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69D15" w14:textId="030FA4F6" w:rsidR="00944AF9" w:rsidRDefault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295FD80" wp14:editId="2FD2F9EF">
                <wp:simplePos x="0" y="0"/>
                <wp:positionH relativeFrom="margin">
                  <wp:align>center</wp:align>
                </wp:positionH>
                <wp:positionV relativeFrom="paragraph">
                  <wp:posOffset>217805</wp:posOffset>
                </wp:positionV>
                <wp:extent cx="3314700" cy="1381125"/>
                <wp:effectExtent l="0" t="0" r="19050" b="28575"/>
                <wp:wrapNone/>
                <wp:docPr id="402252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921AD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php</w:t>
                            </w:r>
                          </w:p>
                          <w:p w14:paraId="531B88C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for ($i = 1; $i &lt;= 10; $i++) {</w:t>
                            </w:r>
                          </w:p>
                          <w:p w14:paraId="625B5E2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$i&lt;br&gt;";</w:t>
                            </w:r>
                          </w:p>
                          <w:p w14:paraId="66382E3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1453218C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46FBA2BD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95FD80" id="_x0000_s1031" type="#_x0000_t202" style="position:absolute;margin-left:0;margin-top:17.15pt;width:261pt;height:108.75pt;z-index:25166950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">
                <v:textbox>
                  <w:txbxContent>
                    <w:p w14:paraId="6F921AD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php</w:t>
                      </w:r>
                    </w:p>
                    <w:p w14:paraId="531B88C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for ($i = 1; $i &lt;= 10; $i++) {</w:t>
                      </w:r>
                    </w:p>
                    <w:p w14:paraId="625B5E2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$i&lt;br&gt;";</w:t>
                      </w:r>
                    </w:p>
                    <w:p w14:paraId="66382E3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1453218C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46FBA2BD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03BD221A" w14:textId="77777777" w:rsidR="00BB4AB6" w:rsidRPr="003D17E5" w:rsidRDefault="00BB4AB6" w:rsidP="00BB4AB6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466E0FDE" w14:textId="77777777" w:rsidR="00B07EAA" w:rsidRDefault="00B07EAA" w:rsidP="003D17E5">
      <w:pPr>
        <w:numPr>
          <w:ilvl w:val="0"/>
          <w:numId w:val="3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ใช้ลูป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 while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พื่อแสดงข้อความ "กำลังทำงาน" จนกว่าค่าของตัวแปร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$status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จะเป็น "เสร็จสิ้น".</w:t>
      </w:r>
    </w:p>
    <w:p w14:paraId="723088E8" w14:textId="7666A44F" w:rsidR="00944AF9" w:rsidRDefault="00947998" w:rsidP="00947998">
      <w:pPr>
        <w:spacing w:after="0"/>
        <w:ind w:left="720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0A3188F3" wp14:editId="3B42617F">
            <wp:extent cx="5731510" cy="1748790"/>
            <wp:effectExtent l="0" t="0" r="2540" b="3810"/>
            <wp:docPr id="1342251524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251524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0C2E3" w14:textId="5ABA61AF" w:rsidR="00B963B2" w:rsidRPr="00947998" w:rsidRDefault="00944AF9" w:rsidP="00947998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4E9E5BB" wp14:editId="232A8882">
                <wp:simplePos x="0" y="0"/>
                <wp:positionH relativeFrom="margin">
                  <wp:align>center</wp:align>
                </wp:positionH>
                <wp:positionV relativeFrom="paragraph">
                  <wp:posOffset>579755</wp:posOffset>
                </wp:positionV>
                <wp:extent cx="3314700" cy="3209925"/>
                <wp:effectExtent l="0" t="0" r="19050" b="28575"/>
                <wp:wrapNone/>
                <wp:docPr id="14384162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3209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373AAD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php</w:t>
                            </w:r>
                          </w:p>
                          <w:p w14:paraId="62D2F6A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status =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กำลังทำงาน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</w:p>
                          <w:p w14:paraId="524D75F4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00B2F334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while ($status !=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เสร็จสิ้น"</w:t>
                            </w:r>
                            <w:r w:rsidRPr="00944AF9">
                              <w:rPr>
                                <w:lang w:val="en-GB"/>
                              </w:rPr>
                              <w:t>) {</w:t>
                            </w:r>
                          </w:p>
                          <w:p w14:paraId="6C28B20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กำลังทำงาน...</w:t>
                            </w:r>
                            <w:r w:rsidRPr="00944AF9">
                              <w:rPr>
                                <w:lang w:val="en-GB"/>
                              </w:rPr>
                              <w:t>\n";</w:t>
                            </w:r>
                          </w:p>
                          <w:p w14:paraId="7042DA2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sleep(1);</w:t>
                            </w:r>
                          </w:p>
                          <w:p w14:paraId="4FB93D6D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$status =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เสร็จสิ้น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</w:p>
                          <w:p w14:paraId="280BC846" w14:textId="2CFC5284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670EF04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เสร็จสิ้น!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</w:p>
                          <w:p w14:paraId="4324E59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078E47FA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E9E5BB" id="_x0000_s1032" type="#_x0000_t202" style="position:absolute;left:0;text-align:left;margin-left:0;margin-top:45.65pt;width:261pt;height:252.75pt;z-index:25167155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">
                <v:textbox>
                  <w:txbxContent>
                    <w:p w14:paraId="75373AAD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php</w:t>
                      </w:r>
                    </w:p>
                    <w:p w14:paraId="62D2F6A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status = "</w:t>
                      </w:r>
                      <w:r w:rsidRPr="00944AF9">
                        <w:rPr>
                          <w:cs/>
                          <w:lang w:val="en-GB"/>
                        </w:rPr>
                        <w:t>กำลังทำงาน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</w:p>
                    <w:p w14:paraId="524D75F4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00B2F334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while ($status != "</w:t>
                      </w:r>
                      <w:r w:rsidRPr="00944AF9">
                        <w:rPr>
                          <w:cs/>
                          <w:lang w:val="en-GB"/>
                        </w:rPr>
                        <w:t>เสร็จสิ้น"</w:t>
                      </w:r>
                      <w:r w:rsidRPr="00944AF9">
                        <w:rPr>
                          <w:lang w:val="en-GB"/>
                        </w:rPr>
                        <w:t>) {</w:t>
                      </w:r>
                    </w:p>
                    <w:p w14:paraId="6C28B20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</w:t>
                      </w:r>
                      <w:r w:rsidRPr="00944AF9">
                        <w:rPr>
                          <w:cs/>
                          <w:lang w:val="en-GB"/>
                        </w:rPr>
                        <w:t>กำลังทำงาน...</w:t>
                      </w:r>
                      <w:r w:rsidRPr="00944AF9">
                        <w:rPr>
                          <w:lang w:val="en-GB"/>
                        </w:rPr>
                        <w:t>\n";</w:t>
                      </w:r>
                    </w:p>
                    <w:p w14:paraId="7042DA2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sleep(1);</w:t>
                      </w:r>
                    </w:p>
                    <w:p w14:paraId="4FB93D6D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$status = "</w:t>
                      </w:r>
                      <w:r w:rsidRPr="00944AF9">
                        <w:rPr>
                          <w:cs/>
                          <w:lang w:val="en-GB"/>
                        </w:rPr>
                        <w:t>เสร็จสิ้น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</w:p>
                    <w:p w14:paraId="280BC846" w14:textId="2CFC5284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670EF04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</w:t>
                      </w:r>
                      <w:r w:rsidRPr="00944AF9">
                        <w:rPr>
                          <w:cs/>
                          <w:lang w:val="en-GB"/>
                        </w:rPr>
                        <w:t>เสร็จสิ้น!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</w:p>
                    <w:p w14:paraId="4324E59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078E47FA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  <w:r w:rsidR="00B963B2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br w:type="page"/>
      </w:r>
    </w:p>
    <w:p w14:paraId="07639FA7" w14:textId="5D958088" w:rsidR="00B07EAA" w:rsidRDefault="00B07EAA" w:rsidP="003D17E5">
      <w:pPr>
        <w:numPr>
          <w:ilvl w:val="0"/>
          <w:numId w:val="3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โปรแกรมที่ใช้ลูป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 foreach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พื่อแสดงรายการสินค้าภายในอาร์เรย์ 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echo.</w:t>
      </w:r>
    </w:p>
    <w:p w14:paraId="2AA44530" w14:textId="6D08DB23" w:rsidR="00944AF9" w:rsidRDefault="00947998" w:rsidP="00944AF9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486F21B0" wp14:editId="6040C949">
            <wp:extent cx="5731510" cy="2262505"/>
            <wp:effectExtent l="0" t="0" r="2540" b="4445"/>
            <wp:docPr id="1404876225" name="รูปภาพ 1" descr="รูปภาพประกอบด้วย ข้อความ, ซอฟต์แวร์, ไอคอนคอมพิวเตอร์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876225" name="รูปภาพ 1" descr="รูปภาพประกอบด้วย ข้อความ, ซอฟต์แวร์, ไอคอนคอมพิวเตอร์, จำนวน&#10;&#10;คำอธิบายที่สร้างโดยอัตโนมัติ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8B6C7" w14:textId="08706216" w:rsidR="00B963B2" w:rsidRPr="003D17E5" w:rsidRDefault="00944AF9" w:rsidP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A6F9904" wp14:editId="3218C6EE">
                <wp:simplePos x="0" y="0"/>
                <wp:positionH relativeFrom="margin">
                  <wp:align>center</wp:align>
                </wp:positionH>
                <wp:positionV relativeFrom="paragraph">
                  <wp:posOffset>290830</wp:posOffset>
                </wp:positionV>
                <wp:extent cx="3314700" cy="3733800"/>
                <wp:effectExtent l="0" t="0" r="19050" b="19050"/>
                <wp:wrapNone/>
                <wp:docPr id="15089228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3733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C08FB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php</w:t>
                            </w:r>
                          </w:p>
                          <w:p w14:paraId="185759A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fruits = array(</w:t>
                            </w:r>
                          </w:p>
                          <w:p w14:paraId="6A16DED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apple",</w:t>
                            </w:r>
                          </w:p>
                          <w:p w14:paraId="0A6EC38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papaya",</w:t>
                            </w:r>
                          </w:p>
                          <w:p w14:paraId="564FF67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banana",</w:t>
                            </w:r>
                          </w:p>
                          <w:p w14:paraId="54AE5C8A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orange",</w:t>
                            </w:r>
                          </w:p>
                          <w:p w14:paraId="4020EDE7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watermelon"</w:t>
                            </w:r>
                          </w:p>
                          <w:p w14:paraId="4A53939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);</w:t>
                            </w:r>
                          </w:p>
                          <w:p w14:paraId="03526F3D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0C82270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foreach ($fruits as $fruit) {</w:t>
                            </w:r>
                          </w:p>
                          <w:p w14:paraId="7820871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$fruit&lt;br&gt;";</w:t>
                            </w:r>
                          </w:p>
                          <w:p w14:paraId="12EB9A1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73837B7C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08246A69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F9904" id="_x0000_s1033" type="#_x0000_t202" style="position:absolute;margin-left:0;margin-top:22.9pt;width:261pt;height:294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">
                <v:textbox>
                  <w:txbxContent>
                    <w:p w14:paraId="0AC08FB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php</w:t>
                      </w:r>
                    </w:p>
                    <w:p w14:paraId="185759A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fruits = array(</w:t>
                      </w:r>
                    </w:p>
                    <w:p w14:paraId="6A16DED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apple",</w:t>
                      </w:r>
                    </w:p>
                    <w:p w14:paraId="0A6EC38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papaya",</w:t>
                      </w:r>
                    </w:p>
                    <w:p w14:paraId="564FF67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banana",</w:t>
                      </w:r>
                    </w:p>
                    <w:p w14:paraId="54AE5C8A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orange",</w:t>
                      </w:r>
                    </w:p>
                    <w:p w14:paraId="4020EDE7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watermelon"</w:t>
                      </w:r>
                    </w:p>
                    <w:p w14:paraId="4A53939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);</w:t>
                      </w:r>
                    </w:p>
                    <w:p w14:paraId="03526F3D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0C82270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foreach ($fruits as $fruit) {</w:t>
                      </w:r>
                    </w:p>
                    <w:p w14:paraId="7820871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$fruit&lt;br&gt;";</w:t>
                      </w:r>
                    </w:p>
                    <w:p w14:paraId="12EB9A1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73837B7C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08246A69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13F081A4" w14:textId="77777777" w:rsidR="00B07EAA" w:rsidRPr="003D17E5" w:rsidRDefault="00B07EAA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lastRenderedPageBreak/>
        <w:t xml:space="preserve">4.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ฟังก์ชัน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Functions)</w:t>
      </w:r>
    </w:p>
    <w:p w14:paraId="0CAA3E5B" w14:textId="77777777" w:rsidR="00B07EAA" w:rsidRDefault="00B07EAA" w:rsidP="003D17E5">
      <w:pPr>
        <w:numPr>
          <w:ilvl w:val="0"/>
          <w:numId w:val="4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ฟังก์ชันที่คำนวณพื้นที่ของสี่เหลี่ยมผืนผ้า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โดยรับค่าความกว้างและความสูงเป็นพารามิเตอร์ จากนั้นแสดงผลลัพธ์การคำนวณพื้นที่.</w:t>
      </w:r>
    </w:p>
    <w:p w14:paraId="68F92E9C" w14:textId="731CBDE1" w:rsidR="001A09E8" w:rsidRPr="003D17E5" w:rsidRDefault="00947998" w:rsidP="001A09E8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30AD600B" wp14:editId="6319EDED">
            <wp:extent cx="5731510" cy="1634490"/>
            <wp:effectExtent l="0" t="0" r="2540" b="3810"/>
            <wp:docPr id="1234834115" name="รูปภาพ 1" descr="รูปภาพประกอบด้วย ข้อความ, ภาพหน้าจอ, ตัวอักษร, ซอฟต์แวร์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834115" name="รูปภาพ 1" descr="รูปภาพประกอบด้วย ข้อความ, ภาพหน้าจอ, ตัวอักษร, ซอฟต์แวร์&#10;&#10;คำอธิบายที่สร้างโดยอัตโนมัติ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90BFD" w14:textId="653EFF2F" w:rsidR="00C4253B" w:rsidRDefault="00944AF9">
      <w:pPr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3CD095C7" wp14:editId="29A65F07">
                <wp:simplePos x="0" y="0"/>
                <wp:positionH relativeFrom="margin">
                  <wp:align>center</wp:align>
                </wp:positionH>
                <wp:positionV relativeFrom="paragraph">
                  <wp:posOffset>149225</wp:posOffset>
                </wp:positionV>
                <wp:extent cx="3419475" cy="2600325"/>
                <wp:effectExtent l="0" t="0" r="28575" b="28575"/>
                <wp:wrapNone/>
                <wp:docPr id="9039607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2600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9807C7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&lt;?php </w:t>
                            </w:r>
                          </w:p>
                          <w:p w14:paraId="046F0F33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function rectangleArea($width, $height)</w:t>
                            </w:r>
                          </w:p>
                          <w:p w14:paraId="33A6C9F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{</w:t>
                            </w:r>
                          </w:p>
                          <w:p w14:paraId="209E78D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return $width * $height;</w:t>
                            </w:r>
                          </w:p>
                          <w:p w14:paraId="7A8EE33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56AE97C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0301AA81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area = rectangleArea(5, 10 );</w:t>
                            </w:r>
                          </w:p>
                          <w:p w14:paraId="71F6B7F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$area";</w:t>
                            </w:r>
                          </w:p>
                          <w:p w14:paraId="20FCFCF7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53EEBC5F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D095C7" id="_x0000_s1034" type="#_x0000_t202" style="position:absolute;margin-left:0;margin-top:11.75pt;width:269.25pt;height:204.75pt;z-index:25167564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">
                <v:textbox>
                  <w:txbxContent>
                    <w:p w14:paraId="159807C7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&lt;?php </w:t>
                      </w:r>
                    </w:p>
                    <w:p w14:paraId="046F0F33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function rectangleArea($width, $height)</w:t>
                      </w:r>
                    </w:p>
                    <w:p w14:paraId="33A6C9F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{</w:t>
                      </w:r>
                    </w:p>
                    <w:p w14:paraId="209E78D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return $width * $height;</w:t>
                      </w:r>
                    </w:p>
                    <w:p w14:paraId="7A8EE33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56AE97C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0301AA81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area = rectangleArea(5, 10 );</w:t>
                      </w:r>
                    </w:p>
                    <w:p w14:paraId="71F6B7F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$area";</w:t>
                      </w:r>
                    </w:p>
                    <w:p w14:paraId="20FCFCF7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53EEBC5F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ab/>
      </w:r>
      <w:r w:rsidR="00C4253B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br w:type="page"/>
      </w:r>
    </w:p>
    <w:p w14:paraId="7A26F15C" w14:textId="5AFD8DE2" w:rsidR="00B07EAA" w:rsidRDefault="00B07EAA" w:rsidP="003D17E5">
      <w:pPr>
        <w:numPr>
          <w:ilvl w:val="0"/>
          <w:numId w:val="4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ฟังก์ชันตรวจสอบเลขคู่หรือเลขคี่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โดยรับค่าตัวเลขเป็นพารามิเตอร์ จากนั้น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if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พื่อตรวจสอบว่าเลขนั้นเป็นเลขคู่หรือเลขคี่และแสดงผลลัพธ์.</w:t>
      </w:r>
    </w:p>
    <w:p w14:paraId="67536F86" w14:textId="005B4C3D" w:rsidR="00944AF9" w:rsidRDefault="00947998" w:rsidP="001A09E8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B267262" wp14:editId="055F197D">
            <wp:extent cx="5731510" cy="1634490"/>
            <wp:effectExtent l="0" t="0" r="2540" b="3810"/>
            <wp:docPr id="228742085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742085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86027" w14:textId="02990B9E" w:rsidR="00944AF9" w:rsidRDefault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45F6A4A" wp14:editId="30E0592E">
                <wp:simplePos x="0" y="0"/>
                <wp:positionH relativeFrom="margin">
                  <wp:align>center</wp:align>
                </wp:positionH>
                <wp:positionV relativeFrom="paragraph">
                  <wp:posOffset>386080</wp:posOffset>
                </wp:positionV>
                <wp:extent cx="3419475" cy="3448050"/>
                <wp:effectExtent l="0" t="0" r="28575" b="19050"/>
                <wp:wrapNone/>
                <wp:docPr id="14619490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3448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41CCF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php</w:t>
                            </w:r>
                          </w:p>
                          <w:p w14:paraId="3B60A7C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function evenodd($n) {</w:t>
                            </w:r>
                          </w:p>
                          <w:p w14:paraId="061034F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if ($n %2== 0) {</w:t>
                            </w:r>
                          </w:p>
                          <w:p w14:paraId="36CB99E7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    return "even";</w:t>
                            </w:r>
                          </w:p>
                          <w:p w14:paraId="3BDC0E0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04131DF4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lse {</w:t>
                            </w:r>
                          </w:p>
                          <w:p w14:paraId="6C70D35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    return "odd";</w:t>
                            </w:r>
                          </w:p>
                          <w:p w14:paraId="3F685ED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220B146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1E1B8DE4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result = evenodd(12345);</w:t>
                            </w:r>
                          </w:p>
                          <w:p w14:paraId="221F13B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$result";</w:t>
                            </w:r>
                          </w:p>
                          <w:p w14:paraId="1D43E33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7712A82F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5F6A4A" id="_x0000_s1035" type="#_x0000_t202" style="position:absolute;margin-left:0;margin-top:30.4pt;width:269.25pt;height:271.5pt;z-index:25167769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">
                <v:textbox>
                  <w:txbxContent>
                    <w:p w14:paraId="1441CCF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php</w:t>
                      </w:r>
                    </w:p>
                    <w:p w14:paraId="3B60A7C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function evenodd($n) {</w:t>
                      </w:r>
                    </w:p>
                    <w:p w14:paraId="061034F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if ($n %2== 0) {</w:t>
                      </w:r>
                    </w:p>
                    <w:p w14:paraId="36CB99E7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    return "even";</w:t>
                      </w:r>
                    </w:p>
                    <w:p w14:paraId="3BDC0E0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}</w:t>
                      </w:r>
                    </w:p>
                    <w:p w14:paraId="04131DF4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lse {</w:t>
                      </w:r>
                    </w:p>
                    <w:p w14:paraId="6C70D35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    return "odd";</w:t>
                      </w:r>
                    </w:p>
                    <w:p w14:paraId="3F685ED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}</w:t>
                      </w:r>
                    </w:p>
                    <w:p w14:paraId="220B146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1E1B8DE4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result = evenodd(12345);</w:t>
                      </w:r>
                    </w:p>
                    <w:p w14:paraId="221F13B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$result";</w:t>
                      </w:r>
                    </w:p>
                    <w:p w14:paraId="1D43E33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7712A82F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38DC8EB3" w14:textId="77777777" w:rsidR="001A09E8" w:rsidRPr="003D17E5" w:rsidRDefault="001A09E8" w:rsidP="001A09E8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4306617D" w14:textId="77777777" w:rsidR="00B07EAA" w:rsidRPr="003D17E5" w:rsidRDefault="00B07EAA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5.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การทำงานกับฟอร์ม</w:t>
      </w:r>
    </w:p>
    <w:p w14:paraId="66D6D70B" w14:textId="77777777" w:rsidR="00B07EAA" w:rsidRDefault="00B07EAA" w:rsidP="003D17E5">
      <w:pPr>
        <w:numPr>
          <w:ilvl w:val="0"/>
          <w:numId w:val="5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ฟอร์มที่รับค่าชื่อผู้ใช้และรหัสผ่าน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เมื่อผู้ใช้กรอกข้อมูลแล้วให้ใช้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PHP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รับค่าจากฟอร์มและแสดงข้อมูลที่กรอกบนหน้าเว็บ.</w:t>
      </w:r>
    </w:p>
    <w:p w14:paraId="3F55B293" w14:textId="77E936FD" w:rsidR="00B032EB" w:rsidRDefault="00B032EB" w:rsidP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78412404" wp14:editId="27E9966C">
            <wp:extent cx="5731510" cy="1684020"/>
            <wp:effectExtent l="0" t="0" r="2540" b="0"/>
            <wp:docPr id="15838703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870375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8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EC94E" w14:textId="48EF85B7" w:rsidR="00B032EB" w:rsidRDefault="00B032EB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AF78B78" wp14:editId="04F77DC6">
                <wp:simplePos x="0" y="0"/>
                <wp:positionH relativeFrom="margin">
                  <wp:align>right</wp:align>
                </wp:positionH>
                <wp:positionV relativeFrom="paragraph">
                  <wp:posOffset>5715</wp:posOffset>
                </wp:positionV>
                <wp:extent cx="5467350" cy="3581400"/>
                <wp:effectExtent l="0" t="0" r="19050" b="19050"/>
                <wp:wrapNone/>
                <wp:docPr id="978939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7350" cy="3581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2BC45B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&lt;form method="post" action="work5_4.php"&gt;</w:t>
                            </w:r>
                          </w:p>
                          <w:p w14:paraId="2018C92D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  &lt;h2&gt;Login&lt;/h2&gt;</w:t>
                            </w:r>
                          </w:p>
                          <w:p w14:paraId="71EA8F66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  &lt;label for="username"&gt;Username:&lt;/label&gt;</w:t>
                            </w:r>
                          </w:p>
                          <w:p w14:paraId="4E8C23E8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  &lt;input type="text" id="username" name="username" required /&gt; &lt;br /&gt;</w:t>
                            </w:r>
                          </w:p>
                          <w:p w14:paraId="714A4BD4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4A4BE7F8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  &lt;label for="password"&gt;Password:&lt;/label&gt;  </w:t>
                            </w:r>
                          </w:p>
                          <w:p w14:paraId="5D0EFAEB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22BD03CE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  &lt;input type="password" id="password" name="password" required /&gt; &lt;br /&gt;</w:t>
                            </w:r>
                          </w:p>
                          <w:p w14:paraId="4847C808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04D1BEB7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  &lt;button type="submit"&gt;Login&lt;/button&gt;</w:t>
                            </w:r>
                          </w:p>
                          <w:p w14:paraId="7D8E23DB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&lt;/form&gt;</w:t>
                            </w:r>
                          </w:p>
                          <w:p w14:paraId="61EDC397" w14:textId="77777777" w:rsidR="00B032EB" w:rsidRDefault="00B032EB" w:rsidP="00B032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78B78" id="_x0000_s1036" type="#_x0000_t202" style="position:absolute;margin-left:379.3pt;margin-top:.45pt;width:430.5pt;height:282pt;z-index:251679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">
                <v:textbox>
                  <w:txbxContent>
                    <w:p w14:paraId="6E2BC45B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&lt;form method="post" action="work5_4.php"&gt;</w:t>
                      </w:r>
                    </w:p>
                    <w:p w14:paraId="2018C92D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  &lt;h2&gt;Login&lt;/h2&gt;</w:t>
                      </w:r>
                    </w:p>
                    <w:p w14:paraId="71EA8F66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  &lt;label for="username"&gt;Username:&lt;/label&gt;</w:t>
                      </w:r>
                    </w:p>
                    <w:p w14:paraId="4E8C23E8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  &lt;input type="text" id="username" name="username" required /&gt; &lt;br /&gt;</w:t>
                      </w:r>
                    </w:p>
                    <w:p w14:paraId="714A4BD4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</w:p>
                    <w:p w14:paraId="4A4BE7F8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  &lt;label for="password"&gt;Password:&lt;/label&gt;  </w:t>
                      </w:r>
                    </w:p>
                    <w:p w14:paraId="5D0EFAEB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</w:p>
                    <w:p w14:paraId="22BD03CE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  &lt;input type="password" id="password" name="password" required /&gt; &lt;br /&gt;</w:t>
                      </w:r>
                    </w:p>
                    <w:p w14:paraId="4847C808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</w:p>
                    <w:p w14:paraId="04D1BEB7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  &lt;button type="submit"&gt;Login&lt;/button&gt;</w:t>
                      </w:r>
                    </w:p>
                    <w:p w14:paraId="7D8E23DB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&lt;/form&gt;</w:t>
                      </w:r>
                    </w:p>
                    <w:p w14:paraId="61EDC397" w14:textId="77777777" w:rsidR="00B032EB" w:rsidRDefault="00B032EB" w:rsidP="00B032EB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6B6A8BCB" w14:textId="77777777" w:rsidR="00B032EB" w:rsidRDefault="00B032EB" w:rsidP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lastRenderedPageBreak/>
        <w:drawing>
          <wp:inline distT="0" distB="0" distL="0" distR="0" wp14:anchorId="3CBF3FF2" wp14:editId="02ECC35A">
            <wp:extent cx="5731510" cy="1602740"/>
            <wp:effectExtent l="0" t="0" r="2540" b="0"/>
            <wp:docPr id="15261465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146572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E210B" w14:textId="43634C22" w:rsidR="00C4253B" w:rsidRPr="003D17E5" w:rsidRDefault="00B032EB" w:rsidP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36C863F" wp14:editId="2413C6E2">
                <wp:simplePos x="0" y="0"/>
                <wp:positionH relativeFrom="margin">
                  <wp:align>right</wp:align>
                </wp:positionH>
                <wp:positionV relativeFrom="paragraph">
                  <wp:posOffset>48260</wp:posOffset>
                </wp:positionV>
                <wp:extent cx="5715000" cy="4286250"/>
                <wp:effectExtent l="0" t="0" r="19050" b="19050"/>
                <wp:wrapNone/>
                <wp:docPr id="9911229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428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0736E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&lt;?php</w:t>
                            </w:r>
                          </w:p>
                          <w:p w14:paraId="0F892785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if ($_SERVER["REQUEST_METHOD"] == "POST") {</w:t>
                            </w:r>
                          </w:p>
                          <w:p w14:paraId="1BBDC3A7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$username = $_POST['username'];</w:t>
                            </w:r>
                          </w:p>
                          <w:p w14:paraId="5A07A932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$password = $_POST['password'];</w:t>
                            </w:r>
                          </w:p>
                          <w:p w14:paraId="72F2C099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if (!empty($username) &amp;&amp; !empty($password)) {</w:t>
                            </w:r>
                          </w:p>
                          <w:p w14:paraId="65D39AD3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    $hashed_password = password_hash($password, PASSWORD_DEFAULT);</w:t>
                            </w:r>
                          </w:p>
                          <w:p w14:paraId="01E78A91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2ABB7E18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    echo "</w:t>
                            </w:r>
                            <w:r w:rsidRPr="00B032EB">
                              <w:rPr>
                                <w:cs/>
                                <w:lang w:val="en-GB"/>
                              </w:rPr>
                              <w:t xml:space="preserve">ชื่อผู้ใช้: </w:t>
                            </w:r>
                            <w:r w:rsidRPr="00B032EB">
                              <w:rPr>
                                <w:lang w:val="en-GB"/>
                              </w:rPr>
                              <w:t>$username &lt;br&gt;";</w:t>
                            </w:r>
                          </w:p>
                          <w:p w14:paraId="75E13902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    echo "</w:t>
                            </w:r>
                            <w:r w:rsidRPr="00B032EB">
                              <w:rPr>
                                <w:cs/>
                                <w:lang w:val="en-GB"/>
                              </w:rPr>
                              <w:t xml:space="preserve">รหัสผ่าน: </w:t>
                            </w:r>
                            <w:r w:rsidRPr="00B032EB">
                              <w:rPr>
                                <w:lang w:val="en-GB"/>
                              </w:rPr>
                              <w:t>$hashed_password &lt;br&gt;";</w:t>
                            </w:r>
                          </w:p>
                          <w:p w14:paraId="5C54EDD9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} else {</w:t>
                            </w:r>
                          </w:p>
                          <w:p w14:paraId="41357BDE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    echo "</w:t>
                            </w:r>
                            <w:r w:rsidRPr="00B032EB">
                              <w:rPr>
                                <w:cs/>
                                <w:lang w:val="en-GB"/>
                              </w:rPr>
                              <w:t>กรุณากรอกข้อมูลให้ครบถ้วน"</w:t>
                            </w:r>
                            <w:r w:rsidRPr="00B032EB">
                              <w:rPr>
                                <w:lang w:val="en-GB"/>
                              </w:rPr>
                              <w:t>;</w:t>
                            </w:r>
                          </w:p>
                          <w:p w14:paraId="3BDDCBEA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}</w:t>
                            </w:r>
                          </w:p>
                          <w:p w14:paraId="46E4A8CC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}</w:t>
                            </w:r>
                          </w:p>
                          <w:p w14:paraId="69CEF393" w14:textId="4D2C7D50" w:rsidR="00B032EB" w:rsidRDefault="00B032EB" w:rsidP="00B032EB">
                            <w:r w:rsidRPr="00B032EB">
                              <w:rPr>
                                <w:lang w:val="en-GB"/>
                              </w:rPr>
                              <w:t xml:space="preserve">    ?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6C863F" id="_x0000_s1037" type="#_x0000_t202" style="position:absolute;margin-left:398.8pt;margin-top:3.8pt;width:450pt;height:337.5pt;z-index:25168179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">
                <v:textbox>
                  <w:txbxContent>
                    <w:p w14:paraId="5CF0736E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&lt;?php</w:t>
                      </w:r>
                    </w:p>
                    <w:p w14:paraId="0F892785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if ($_SERVER["REQUEST_METHOD"] == "POST") {</w:t>
                      </w:r>
                    </w:p>
                    <w:p w14:paraId="1BBDC3A7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$username = $_POST['username'];</w:t>
                      </w:r>
                    </w:p>
                    <w:p w14:paraId="5A07A932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$password = $_POST['password'];</w:t>
                      </w:r>
                    </w:p>
                    <w:p w14:paraId="72F2C099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if (!empty($username) &amp;&amp; !empty($password)) {</w:t>
                      </w:r>
                    </w:p>
                    <w:p w14:paraId="65D39AD3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    $hashed_password = password_hash($password, PASSWORD_DEFAULT);</w:t>
                      </w:r>
                    </w:p>
                    <w:p w14:paraId="01E78A91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</w:p>
                    <w:p w14:paraId="2ABB7E18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    echo "</w:t>
                      </w:r>
                      <w:r w:rsidRPr="00B032EB">
                        <w:rPr>
                          <w:cs/>
                          <w:lang w:val="en-GB"/>
                        </w:rPr>
                        <w:t xml:space="preserve">ชื่อผู้ใช้: </w:t>
                      </w:r>
                      <w:r w:rsidRPr="00B032EB">
                        <w:rPr>
                          <w:lang w:val="en-GB"/>
                        </w:rPr>
                        <w:t>$username &lt;br&gt;";</w:t>
                      </w:r>
                    </w:p>
                    <w:p w14:paraId="75E13902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    echo "</w:t>
                      </w:r>
                      <w:r w:rsidRPr="00B032EB">
                        <w:rPr>
                          <w:cs/>
                          <w:lang w:val="en-GB"/>
                        </w:rPr>
                        <w:t xml:space="preserve">รหัสผ่าน: </w:t>
                      </w:r>
                      <w:r w:rsidRPr="00B032EB">
                        <w:rPr>
                          <w:lang w:val="en-GB"/>
                        </w:rPr>
                        <w:t>$hashed_password &lt;br&gt;";</w:t>
                      </w:r>
                    </w:p>
                    <w:p w14:paraId="5C54EDD9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} else {</w:t>
                      </w:r>
                    </w:p>
                    <w:p w14:paraId="41357BDE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    echo "</w:t>
                      </w:r>
                      <w:r w:rsidRPr="00B032EB">
                        <w:rPr>
                          <w:cs/>
                          <w:lang w:val="en-GB"/>
                        </w:rPr>
                        <w:t>กรุณากรอกข้อมูลให้ครบถ้วน"</w:t>
                      </w:r>
                      <w:r w:rsidRPr="00B032EB">
                        <w:rPr>
                          <w:lang w:val="en-GB"/>
                        </w:rPr>
                        <w:t>;</w:t>
                      </w:r>
                    </w:p>
                    <w:p w14:paraId="3BDDCBEA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}</w:t>
                      </w:r>
                    </w:p>
                    <w:p w14:paraId="46E4A8CC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}</w:t>
                      </w:r>
                    </w:p>
                    <w:p w14:paraId="69CEF393" w14:textId="4D2C7D50" w:rsidR="00B032EB" w:rsidRDefault="00B032EB" w:rsidP="00B032EB">
                      <w:r w:rsidRPr="00B032EB">
                        <w:rPr>
                          <w:lang w:val="en-GB"/>
                        </w:rPr>
                        <w:t xml:space="preserve">    ?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5B04AAA5" w14:textId="25E81473" w:rsidR="00B032EB" w:rsidRDefault="00B07EAA" w:rsidP="003D17E5">
      <w:pPr>
        <w:numPr>
          <w:ilvl w:val="0"/>
          <w:numId w:val="5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ฟอร์มที่รับค่าราคาสินค้าและจำนวนสินค้า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จากนั้นใช้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PHP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คำนวณราคารวมและแสดงผลลัพธ์บนหน้าเว็บ.</w:t>
      </w:r>
    </w:p>
    <w:p w14:paraId="2312AF11" w14:textId="77777777" w:rsidR="00E04B6B" w:rsidRDefault="00E52FE8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72377CC0" wp14:editId="775D99C7">
            <wp:extent cx="5731510" cy="1936115"/>
            <wp:effectExtent l="0" t="0" r="2540" b="6985"/>
            <wp:docPr id="5105686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568657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3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 </w:t>
      </w:r>
    </w:p>
    <w:p w14:paraId="0B355D4E" w14:textId="202A3A30" w:rsidR="00E04B6B" w:rsidRDefault="00E04B6B" w:rsidP="00E04B6B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3397211D" wp14:editId="62C8B422">
                <wp:simplePos x="0" y="0"/>
                <wp:positionH relativeFrom="margin">
                  <wp:align>center</wp:align>
                </wp:positionH>
                <wp:positionV relativeFrom="paragraph">
                  <wp:posOffset>36830</wp:posOffset>
                </wp:positionV>
                <wp:extent cx="4781550" cy="2638425"/>
                <wp:effectExtent l="0" t="0" r="19050" b="28575"/>
                <wp:wrapNone/>
                <wp:docPr id="21083268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1550" cy="2638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E1670D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&lt;form action="work5_11.php" method="post"&gt;</w:t>
                            </w:r>
                          </w:p>
                          <w:p w14:paraId="3F3B17B8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&lt;label for="price"&gt;Price:&lt;/label&gt;</w:t>
                            </w:r>
                          </w:p>
                          <w:p w14:paraId="5909B7F3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&lt;input type="number" id="price" name="price" required&gt;</w:t>
                            </w:r>
                          </w:p>
                          <w:p w14:paraId="64E2C868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&lt;br&gt;</w:t>
                            </w:r>
                          </w:p>
                          <w:p w14:paraId="6B2F2388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&lt;label for="quantity"&gt;Quantity:&lt;/label&gt;</w:t>
                            </w:r>
                          </w:p>
                          <w:p w14:paraId="0A730BE0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&lt;input type="number" id="quantity" name="quantity" required&gt;</w:t>
                            </w:r>
                          </w:p>
                          <w:p w14:paraId="7A9B4067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&lt;br&gt;</w:t>
                            </w:r>
                          </w:p>
                          <w:p w14:paraId="310299D1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&lt;input type="submit" value="Submit"&gt;</w:t>
                            </w:r>
                          </w:p>
                          <w:p w14:paraId="4BD3BE11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&lt;/form&gt;</w:t>
                            </w:r>
                          </w:p>
                          <w:p w14:paraId="29273DDD" w14:textId="1E035BB1" w:rsidR="00E04B6B" w:rsidRDefault="00E04B6B" w:rsidP="00E04B6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97211D" id="_x0000_s1038" type="#_x0000_t202" style="position:absolute;margin-left:0;margin-top:2.9pt;width:376.5pt;height:207.75pt;z-index:2516838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">
                <v:textbox>
                  <w:txbxContent>
                    <w:p w14:paraId="01E1670D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&lt;form action="work5_11.php" method="post"&gt;</w:t>
                      </w:r>
                    </w:p>
                    <w:p w14:paraId="3F3B17B8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&lt;label for="price"&gt;Price:&lt;/label&gt;</w:t>
                      </w:r>
                    </w:p>
                    <w:p w14:paraId="5909B7F3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&lt;input type="number" id="price" name="price" required&gt;</w:t>
                      </w:r>
                    </w:p>
                    <w:p w14:paraId="64E2C868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&lt;br&gt;</w:t>
                      </w:r>
                    </w:p>
                    <w:p w14:paraId="6B2F2388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&lt;label for="quantity"&gt;Quantity:&lt;/label&gt;</w:t>
                      </w:r>
                    </w:p>
                    <w:p w14:paraId="0A730BE0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&lt;input type="number" id="quantity" name="quantity" required&gt;</w:t>
                      </w:r>
                    </w:p>
                    <w:p w14:paraId="7A9B4067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&lt;br&gt;</w:t>
                      </w:r>
                    </w:p>
                    <w:p w14:paraId="310299D1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&lt;input type="submit" value="Submit"&gt;</w:t>
                      </w:r>
                    </w:p>
                    <w:p w14:paraId="4BD3BE11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&lt;/form&gt;</w:t>
                      </w:r>
                    </w:p>
                    <w:p w14:paraId="29273DDD" w14:textId="1E035BB1" w:rsidR="00E04B6B" w:rsidRDefault="00E04B6B" w:rsidP="00E04B6B"/>
                  </w:txbxContent>
                </v:textbox>
                <w10:wrap anchorx="margin"/>
              </v:shape>
            </w:pict>
          </mc:Fallback>
        </mc:AlternateContent>
      </w:r>
      <w:r w:rsidR="00B032EB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  <w:r>
        <w:rPr>
          <w:noProof/>
        </w:rPr>
        <w:lastRenderedPageBreak/>
        <w:drawing>
          <wp:inline distT="0" distB="0" distL="0" distR="0" wp14:anchorId="49321ACD" wp14:editId="1E098955">
            <wp:extent cx="5731510" cy="1936115"/>
            <wp:effectExtent l="0" t="0" r="2540" b="6985"/>
            <wp:docPr id="3473821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382143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3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1DEAE" w14:textId="0F0716FC" w:rsidR="00B07EAA" w:rsidRPr="003D17E5" w:rsidRDefault="00E04B6B" w:rsidP="00E04B6B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0AB3FE" wp14:editId="45519CED">
                <wp:simplePos x="0" y="0"/>
                <wp:positionH relativeFrom="margin">
                  <wp:align>center</wp:align>
                </wp:positionH>
                <wp:positionV relativeFrom="paragraph">
                  <wp:posOffset>51171</wp:posOffset>
                </wp:positionV>
                <wp:extent cx="4589253" cy="2648310"/>
                <wp:effectExtent l="0" t="0" r="20955" b="19050"/>
                <wp:wrapNone/>
                <wp:docPr id="17661238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89253" cy="2648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C69CAA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&lt;?php</w:t>
                            </w:r>
                          </w:p>
                          <w:p w14:paraId="33750392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if ($_SERVER["REQUEST_METHOD"] == "POST") {</w:t>
                            </w:r>
                          </w:p>
                          <w:p w14:paraId="2B16BB67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$price = $_POST['price'];</w:t>
                            </w:r>
                          </w:p>
                          <w:p w14:paraId="22201D36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$quantity = $_POST['quantity'];</w:t>
                            </w:r>
                          </w:p>
                          <w:p w14:paraId="450D5C56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2C9C202B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echo "&lt;p&gt;Total Price: " . htmlspecialchars($price * $quantity) . "&lt;/p&gt;";</w:t>
                            </w:r>
                          </w:p>
                          <w:p w14:paraId="7C8ACBB0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73B5165F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6560E040" w14:textId="77777777" w:rsidR="00E04B6B" w:rsidRDefault="00E04B6B" w:rsidP="00E04B6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0AB3FE" id="_x0000_s1039" type="#_x0000_t202" style="position:absolute;margin-left:0;margin-top:4.05pt;width:361.35pt;height:208.55pt;z-index:2516858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">
                <v:textbox>
                  <w:txbxContent>
                    <w:p w14:paraId="59C69CAA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&lt;?php</w:t>
                      </w:r>
                    </w:p>
                    <w:p w14:paraId="33750392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if ($_SERVER["REQUEST_METHOD"] == "POST") {</w:t>
                      </w:r>
                    </w:p>
                    <w:p w14:paraId="2B16BB67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$price = $_POST['price'];</w:t>
                      </w:r>
                    </w:p>
                    <w:p w14:paraId="22201D36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$quantity = $_POST['quantity'];</w:t>
                      </w:r>
                    </w:p>
                    <w:p w14:paraId="450D5C56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</w:p>
                    <w:p w14:paraId="2C9C202B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echo "&lt;p&gt;Total Price: " . htmlspecialchars($price * $quantity) . "&lt;/p&gt;";</w:t>
                      </w:r>
                    </w:p>
                    <w:p w14:paraId="7C8ACBB0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}</w:t>
                      </w:r>
                    </w:p>
                    <w:p w14:paraId="73B5165F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?&gt;</w:t>
                      </w:r>
                    </w:p>
                    <w:p w14:paraId="6560E040" w14:textId="77777777" w:rsidR="00E04B6B" w:rsidRDefault="00E04B6B" w:rsidP="00E04B6B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</w:p>
    <w:p w14:paraId="5D135A20" w14:textId="77777777" w:rsidR="00B07EAA" w:rsidRPr="003D17E5" w:rsidRDefault="00B07EAA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lastRenderedPageBreak/>
        <w:t xml:space="preserve">6.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การจัดการข้อผิดพลาด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Error Handling)</w:t>
      </w:r>
    </w:p>
    <w:p w14:paraId="4A7563D4" w14:textId="2D1F583E" w:rsidR="00E04B6B" w:rsidRDefault="00B07EAA" w:rsidP="003D17E5">
      <w:pPr>
        <w:numPr>
          <w:ilvl w:val="0"/>
          <w:numId w:val="6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ตรวจสอบการหารด้วยศูนย์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try-catch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มื่อมีการหารด้วยศูนย์ให้แสดงข้อความ "ไม่สามารถหารด้วยศูนย์ได้".</w:t>
      </w:r>
    </w:p>
    <w:p w14:paraId="4F55FC15" w14:textId="77777777" w:rsidR="00391339" w:rsidRDefault="0039133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2F6F1409" wp14:editId="4D5AC085">
            <wp:extent cx="5731510" cy="2254885"/>
            <wp:effectExtent l="0" t="0" r="2540" b="0"/>
            <wp:docPr id="19705956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595648" name="Picture 1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5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 </w:t>
      </w:r>
    </w:p>
    <w:p w14:paraId="3C769AD9" w14:textId="6E186F4B" w:rsidR="00B07EAA" w:rsidRPr="003D17E5" w:rsidRDefault="00391339" w:rsidP="0039133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8520ABF" wp14:editId="58D49301">
                <wp:simplePos x="0" y="0"/>
                <wp:positionH relativeFrom="margin">
                  <wp:align>center</wp:align>
                </wp:positionH>
                <wp:positionV relativeFrom="paragraph">
                  <wp:posOffset>93668</wp:posOffset>
                </wp:positionV>
                <wp:extent cx="4252823" cy="4735902"/>
                <wp:effectExtent l="0" t="0" r="14605" b="26670"/>
                <wp:wrapNone/>
                <wp:docPr id="1087078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52823" cy="473590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DBF7B0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&lt;?php</w:t>
                            </w:r>
                          </w:p>
                          <w:p w14:paraId="7FB9E317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if ($_SERVER["REQUEST_METHOD"] == "POST") {</w:t>
                            </w:r>
                          </w:p>
                          <w:p w14:paraId="1949E67D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$num1 = $_POST['num1'];</w:t>
                            </w:r>
                          </w:p>
                          <w:p w14:paraId="431C0A13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$num2 = $_POST['num2'];</w:t>
                            </w:r>
                          </w:p>
                          <w:p w14:paraId="25BB4B61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1D477EDD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try {</w:t>
                            </w:r>
                          </w:p>
                          <w:p w14:paraId="5ADAA7B8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    if ($num2 == 0) {</w:t>
                            </w:r>
                          </w:p>
                          <w:p w14:paraId="116129F8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        throw new Exception("</w:t>
                            </w:r>
                            <w:r w:rsidRPr="00391339">
                              <w:rPr>
                                <w:cs/>
                                <w:lang w:val="en-GB"/>
                              </w:rPr>
                              <w:t>ไม่สามารถหารด้วยศูนย์ได้"</w:t>
                            </w:r>
                            <w:r w:rsidRPr="00391339">
                              <w:rPr>
                                <w:lang w:val="en-GB"/>
                              </w:rPr>
                              <w:t>);</w:t>
                            </w:r>
                          </w:p>
                          <w:p w14:paraId="5793C6B0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    }</w:t>
                            </w:r>
                          </w:p>
                          <w:p w14:paraId="5B3A4599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    $result = $num1 / $num2;</w:t>
                            </w:r>
                          </w:p>
                          <w:p w14:paraId="658CDB7E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    echo "&lt;p&gt;Result: $num1 / $num2 = $result&lt;/p&gt;";</w:t>
                            </w:r>
                          </w:p>
                          <w:p w14:paraId="67CD539A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} catch (Exception $e) {</w:t>
                            </w:r>
                          </w:p>
                          <w:p w14:paraId="4B0D2B30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    echo "&lt;p&gt;Error: " . $e-&gt;getMessage() . "&lt;/p&gt;";</w:t>
                            </w:r>
                          </w:p>
                          <w:p w14:paraId="533EAE06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26A6F100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6D785827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506A42AB" w14:textId="77777777" w:rsidR="00391339" w:rsidRDefault="00391339" w:rsidP="0039133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520ABF" id="_x0000_s1040" type="#_x0000_t202" style="position:absolute;margin-left:0;margin-top:7.4pt;width:334.85pt;height:372.9pt;z-index:2516879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">
                <v:textbox>
                  <w:txbxContent>
                    <w:p w14:paraId="46DBF7B0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&lt;?php</w:t>
                      </w:r>
                    </w:p>
                    <w:p w14:paraId="7FB9E317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if ($_SERVER["REQUEST_METHOD"] == "POST") {</w:t>
                      </w:r>
                    </w:p>
                    <w:p w14:paraId="1949E67D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$num1 = $_POST['num1'];</w:t>
                      </w:r>
                    </w:p>
                    <w:p w14:paraId="431C0A13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$num2 = $_POST['num2'];</w:t>
                      </w:r>
                    </w:p>
                    <w:p w14:paraId="25BB4B61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</w:p>
                    <w:p w14:paraId="1D477EDD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try {</w:t>
                      </w:r>
                    </w:p>
                    <w:p w14:paraId="5ADAA7B8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    if ($num2 == 0) {</w:t>
                      </w:r>
                    </w:p>
                    <w:p w14:paraId="116129F8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        throw new Exception("</w:t>
                      </w:r>
                      <w:r w:rsidRPr="00391339">
                        <w:rPr>
                          <w:cs/>
                          <w:lang w:val="en-GB"/>
                        </w:rPr>
                        <w:t>ไม่สามารถหารด้วยศูนย์ได้"</w:t>
                      </w:r>
                      <w:r w:rsidRPr="00391339">
                        <w:rPr>
                          <w:lang w:val="en-GB"/>
                        </w:rPr>
                        <w:t>);</w:t>
                      </w:r>
                    </w:p>
                    <w:p w14:paraId="5793C6B0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    }</w:t>
                      </w:r>
                    </w:p>
                    <w:p w14:paraId="5B3A4599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    $result = $num1 / $num2;</w:t>
                      </w:r>
                    </w:p>
                    <w:p w14:paraId="658CDB7E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    echo "&lt;p&gt;Result: $num1 / $num2 = $result&lt;/p&gt;";</w:t>
                      </w:r>
                    </w:p>
                    <w:p w14:paraId="67CD539A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} catch (Exception $e) {</w:t>
                      </w:r>
                    </w:p>
                    <w:p w14:paraId="4B0D2B30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    echo "&lt;p&gt;Error: " . $e-&gt;getMessage() . "&lt;/p&gt;";</w:t>
                      </w:r>
                    </w:p>
                    <w:p w14:paraId="533EAE06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}</w:t>
                      </w:r>
                    </w:p>
                    <w:p w14:paraId="26A6F100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}</w:t>
                      </w:r>
                    </w:p>
                    <w:p w14:paraId="6D785827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?&gt;</w:t>
                      </w:r>
                    </w:p>
                    <w:p w14:paraId="506A42AB" w14:textId="77777777" w:rsidR="00391339" w:rsidRDefault="00391339" w:rsidP="00391339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14838C91" w14:textId="715B7541" w:rsidR="00391339" w:rsidRDefault="00B07EAA" w:rsidP="003D17E5">
      <w:pPr>
        <w:numPr>
          <w:ilvl w:val="0"/>
          <w:numId w:val="6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โปรแกรมที่ตรวจสอบว่าผู้ใช้ป้อนข้อมูลในฟอร์มครบถ้วนหรือไม่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ถ้าข้อมูลไม่ครบให้แสดงข้อความข้อผิดพลาด.</w:t>
      </w:r>
    </w:p>
    <w:p w14:paraId="439CE682" w14:textId="623AD1F7" w:rsidR="003D192F" w:rsidRDefault="003D192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0ABA5F8" wp14:editId="628E2669">
            <wp:extent cx="5731510" cy="2130425"/>
            <wp:effectExtent l="0" t="0" r="2540" b="3175"/>
            <wp:docPr id="18485178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517872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 </w:t>
      </w:r>
    </w:p>
    <w:p w14:paraId="2588980B" w14:textId="77777777" w:rsidR="003D192F" w:rsidRDefault="003D192F" w:rsidP="003D192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6A1BF910" wp14:editId="587F8534">
                <wp:simplePos x="0" y="0"/>
                <wp:positionH relativeFrom="margin">
                  <wp:align>center</wp:align>
                </wp:positionH>
                <wp:positionV relativeFrom="paragraph">
                  <wp:posOffset>6398</wp:posOffset>
                </wp:positionV>
                <wp:extent cx="4252823" cy="3795623"/>
                <wp:effectExtent l="0" t="0" r="14605" b="14605"/>
                <wp:wrapNone/>
                <wp:docPr id="12457310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52823" cy="379562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79E3E9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&lt;form action="work5_12.php" method="post"&gt;</w:t>
                            </w:r>
                          </w:p>
                          <w:p w14:paraId="28293C63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label for="name"&gt;</w:t>
                            </w:r>
                            <w:r w:rsidRPr="003D192F">
                              <w:rPr>
                                <w:cs/>
                                <w:lang w:val="en-GB"/>
                              </w:rPr>
                              <w:t>ชื่อ:</w:t>
                            </w:r>
                            <w:r w:rsidRPr="003D192F">
                              <w:rPr>
                                <w:lang w:val="en-GB"/>
                              </w:rPr>
                              <w:t xml:space="preserve"> &lt;/label&gt;</w:t>
                            </w:r>
                          </w:p>
                          <w:p w14:paraId="50FE6B2B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input type="text" name="name" id="name"&gt;</w:t>
                            </w:r>
                          </w:p>
                          <w:p w14:paraId="4B623C38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br&gt;</w:t>
                            </w:r>
                          </w:p>
                          <w:p w14:paraId="12AD03E4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label for="surname"&gt;</w:t>
                            </w:r>
                            <w:r w:rsidRPr="003D192F">
                              <w:rPr>
                                <w:cs/>
                                <w:lang w:val="en-GB"/>
                              </w:rPr>
                              <w:t>นามสกุล:</w:t>
                            </w:r>
                            <w:r w:rsidRPr="003D192F">
                              <w:rPr>
                                <w:lang w:val="en-GB"/>
                              </w:rPr>
                              <w:t xml:space="preserve"> &lt;/label&gt;</w:t>
                            </w:r>
                          </w:p>
                          <w:p w14:paraId="127B099D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input type="text" name="surname" id="surname"&gt;</w:t>
                            </w:r>
                          </w:p>
                          <w:p w14:paraId="152C7FF7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br&gt;</w:t>
                            </w:r>
                          </w:p>
                          <w:p w14:paraId="6735D57C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label for="id"&gt;</w:t>
                            </w:r>
                            <w:r w:rsidRPr="003D192F">
                              <w:rPr>
                                <w:cs/>
                                <w:lang w:val="en-GB"/>
                              </w:rPr>
                              <w:t>รหัสนักศึกษา:</w:t>
                            </w:r>
                            <w:r w:rsidRPr="003D192F">
                              <w:rPr>
                                <w:lang w:val="en-GB"/>
                              </w:rPr>
                              <w:t xml:space="preserve"> &lt;/label&gt;</w:t>
                            </w:r>
                          </w:p>
                          <w:p w14:paraId="174BDD13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input type="text" name="id" id="id"&gt;</w:t>
                            </w:r>
                          </w:p>
                          <w:p w14:paraId="546CF260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br&gt;</w:t>
                            </w:r>
                          </w:p>
                          <w:p w14:paraId="729B29DC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input type="submit" value="</w:t>
                            </w:r>
                            <w:r w:rsidRPr="003D192F">
                              <w:rPr>
                                <w:cs/>
                                <w:lang w:val="en-GB"/>
                              </w:rPr>
                              <w:t>ยืนยัน"</w:t>
                            </w:r>
                            <w:r w:rsidRPr="003D192F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45A1C6B8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&lt;/form&gt;</w:t>
                            </w:r>
                          </w:p>
                          <w:p w14:paraId="534861CB" w14:textId="77777777" w:rsidR="003D192F" w:rsidRDefault="003D192F" w:rsidP="003D192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1BF910" id="_x0000_s1041" type="#_x0000_t202" style="position:absolute;margin-left:0;margin-top:.5pt;width:334.85pt;height:298.85pt;z-index:2516899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">
                <v:textbox>
                  <w:txbxContent>
                    <w:p w14:paraId="5D79E3E9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&lt;form action="work5_12.php" method="post"&gt;</w:t>
                      </w:r>
                    </w:p>
                    <w:p w14:paraId="28293C63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label for="name"&gt;</w:t>
                      </w:r>
                      <w:r w:rsidRPr="003D192F">
                        <w:rPr>
                          <w:cs/>
                          <w:lang w:val="en-GB"/>
                        </w:rPr>
                        <w:t>ชื่อ:</w:t>
                      </w:r>
                      <w:r w:rsidRPr="003D192F">
                        <w:rPr>
                          <w:lang w:val="en-GB"/>
                        </w:rPr>
                        <w:t xml:space="preserve"> &lt;/label&gt;</w:t>
                      </w:r>
                    </w:p>
                    <w:p w14:paraId="50FE6B2B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input type="text" name="name" id="name"&gt;</w:t>
                      </w:r>
                    </w:p>
                    <w:p w14:paraId="4B623C38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br&gt;</w:t>
                      </w:r>
                    </w:p>
                    <w:p w14:paraId="12AD03E4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label for="surname"&gt;</w:t>
                      </w:r>
                      <w:r w:rsidRPr="003D192F">
                        <w:rPr>
                          <w:cs/>
                          <w:lang w:val="en-GB"/>
                        </w:rPr>
                        <w:t>นามสกุล:</w:t>
                      </w:r>
                      <w:r w:rsidRPr="003D192F">
                        <w:rPr>
                          <w:lang w:val="en-GB"/>
                        </w:rPr>
                        <w:t xml:space="preserve"> &lt;/label&gt;</w:t>
                      </w:r>
                    </w:p>
                    <w:p w14:paraId="127B099D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input type="text" name="surname" id="surname"&gt;</w:t>
                      </w:r>
                    </w:p>
                    <w:p w14:paraId="152C7FF7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br&gt;</w:t>
                      </w:r>
                    </w:p>
                    <w:p w14:paraId="6735D57C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label for="id"&gt;</w:t>
                      </w:r>
                      <w:r w:rsidRPr="003D192F">
                        <w:rPr>
                          <w:cs/>
                          <w:lang w:val="en-GB"/>
                        </w:rPr>
                        <w:t>รหัสนักศึกษา:</w:t>
                      </w:r>
                      <w:r w:rsidRPr="003D192F">
                        <w:rPr>
                          <w:lang w:val="en-GB"/>
                        </w:rPr>
                        <w:t xml:space="preserve"> &lt;/label&gt;</w:t>
                      </w:r>
                    </w:p>
                    <w:p w14:paraId="174BDD13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input type="text" name="id" id="id"&gt;</w:t>
                      </w:r>
                    </w:p>
                    <w:p w14:paraId="546CF260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br&gt;</w:t>
                      </w:r>
                    </w:p>
                    <w:p w14:paraId="729B29DC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input type="submit" value="</w:t>
                      </w:r>
                      <w:r w:rsidRPr="003D192F">
                        <w:rPr>
                          <w:cs/>
                          <w:lang w:val="en-GB"/>
                        </w:rPr>
                        <w:t>ยืนยัน"</w:t>
                      </w:r>
                      <w:r w:rsidRPr="003D192F">
                        <w:rPr>
                          <w:lang w:val="en-GB"/>
                        </w:rPr>
                        <w:t>&gt;</w:t>
                      </w:r>
                    </w:p>
                    <w:p w14:paraId="45A1C6B8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&lt;/form&gt;</w:t>
                      </w:r>
                    </w:p>
                    <w:p w14:paraId="534861CB" w14:textId="77777777" w:rsidR="003D192F" w:rsidRDefault="003D192F" w:rsidP="003D192F"/>
                  </w:txbxContent>
                </v:textbox>
                <w10:wrap anchorx="margin"/>
              </v:shape>
            </w:pict>
          </mc:Fallback>
        </mc:AlternateContent>
      </w:r>
      <w:r w:rsidR="00391339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</w:p>
    <w:p w14:paraId="49E2D68B" w14:textId="077981D8" w:rsidR="003D192F" w:rsidRDefault="003D192F" w:rsidP="003D192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lastRenderedPageBreak/>
        <w:drawing>
          <wp:inline distT="0" distB="0" distL="0" distR="0" wp14:anchorId="5B76EEF1" wp14:editId="2545306C">
            <wp:extent cx="5731510" cy="2393950"/>
            <wp:effectExtent l="0" t="0" r="2540" b="6350"/>
            <wp:docPr id="19076771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677189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A47C4" w14:textId="043D9752" w:rsidR="003D192F" w:rsidRDefault="003D192F" w:rsidP="003D192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466C7900" wp14:editId="2143BF77">
                <wp:simplePos x="0" y="0"/>
                <wp:positionH relativeFrom="margin">
                  <wp:align>center</wp:align>
                </wp:positionH>
                <wp:positionV relativeFrom="paragraph">
                  <wp:posOffset>2035379</wp:posOffset>
                </wp:positionV>
                <wp:extent cx="3976777" cy="4658264"/>
                <wp:effectExtent l="0" t="0" r="24130" b="28575"/>
                <wp:wrapNone/>
                <wp:docPr id="17158379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76777" cy="465826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37283F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&lt;?php</w:t>
                            </w:r>
                          </w:p>
                          <w:p w14:paraId="690FAADD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if ($_SERVER["REQUEST_METHOD"] == "POST") {</w:t>
                            </w:r>
                          </w:p>
                          <w:p w14:paraId="191AC00C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$name = $_POST['name'];</w:t>
                            </w:r>
                          </w:p>
                          <w:p w14:paraId="32464515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$surname = $_POST['surname'];</w:t>
                            </w:r>
                          </w:p>
                          <w:p w14:paraId="4CD4FD5C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$id = $_POST['id'];</w:t>
                            </w:r>
                          </w:p>
                          <w:p w14:paraId="22089E3F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3FAB98F9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if (empty($name) || empty($surname) || empty($id)) {</w:t>
                            </w:r>
                          </w:p>
                          <w:p w14:paraId="35186A3D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3D192F">
                              <w:rPr>
                                <w:cs/>
                                <w:lang w:val="en-GB"/>
                              </w:rPr>
                              <w:t>กรุณากรอกข้อมูลให้ครบถ้วน</w:t>
                            </w:r>
                            <w:r w:rsidRPr="003D192F">
                              <w:rPr>
                                <w:lang w:val="en-GB"/>
                              </w:rPr>
                              <w:t>&lt;/p&gt;";</w:t>
                            </w:r>
                          </w:p>
                          <w:p w14:paraId="04B08194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} else {</w:t>
                            </w:r>
                          </w:p>
                          <w:p w14:paraId="0267AEF6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3D192F">
                              <w:rPr>
                                <w:cs/>
                                <w:lang w:val="en-GB"/>
                              </w:rPr>
                              <w:t>ชื่อ:</w:t>
                            </w:r>
                            <w:r w:rsidRPr="003D192F">
                              <w:rPr>
                                <w:lang w:val="en-GB"/>
                              </w:rPr>
                              <w:t xml:space="preserve"> $name&lt;/p&gt;";</w:t>
                            </w:r>
                          </w:p>
                          <w:p w14:paraId="5EAFBC94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3D192F">
                              <w:rPr>
                                <w:cs/>
                                <w:lang w:val="en-GB"/>
                              </w:rPr>
                              <w:t>นามสกุล:</w:t>
                            </w:r>
                            <w:r w:rsidRPr="003D192F">
                              <w:rPr>
                                <w:lang w:val="en-GB"/>
                              </w:rPr>
                              <w:t xml:space="preserve"> $surname&lt;/p&gt;";</w:t>
                            </w:r>
                          </w:p>
                          <w:p w14:paraId="16E24FDD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3D192F">
                              <w:rPr>
                                <w:cs/>
                                <w:lang w:val="en-GB"/>
                              </w:rPr>
                              <w:t>รหัสนักศึกษา:</w:t>
                            </w:r>
                            <w:r w:rsidRPr="003D192F">
                              <w:rPr>
                                <w:lang w:val="en-GB"/>
                              </w:rPr>
                              <w:t xml:space="preserve"> $id&lt;/p&gt;";</w:t>
                            </w:r>
                          </w:p>
                          <w:p w14:paraId="031E9074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46986A56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603447EC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3803901C" w14:textId="77777777" w:rsidR="003D192F" w:rsidRDefault="003D192F" w:rsidP="003D192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6C7900" id="_x0000_s1042" type="#_x0000_t202" style="position:absolute;margin-left:0;margin-top:160.25pt;width:313.15pt;height:366.8pt;z-index:25169203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">
                <v:textbox>
                  <w:txbxContent>
                    <w:p w14:paraId="1237283F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&lt;?php</w:t>
                      </w:r>
                    </w:p>
                    <w:p w14:paraId="690FAADD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if ($_SERVER["REQUEST_METHOD"] == "POST") {</w:t>
                      </w:r>
                    </w:p>
                    <w:p w14:paraId="191AC00C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$name = $_POST['name'];</w:t>
                      </w:r>
                    </w:p>
                    <w:p w14:paraId="32464515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$surname = $_POST['surname'];</w:t>
                      </w:r>
                    </w:p>
                    <w:p w14:paraId="4CD4FD5C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$id = $_POST['id'];</w:t>
                      </w:r>
                    </w:p>
                    <w:p w14:paraId="22089E3F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</w:p>
                    <w:p w14:paraId="3FAB98F9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if (empty($name) || empty($surname) || empty($id)) {</w:t>
                      </w:r>
                    </w:p>
                    <w:p w14:paraId="35186A3D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    echo "&lt;p&gt;</w:t>
                      </w:r>
                      <w:r w:rsidRPr="003D192F">
                        <w:rPr>
                          <w:cs/>
                          <w:lang w:val="en-GB"/>
                        </w:rPr>
                        <w:t>กรุณากรอกข้อมูลให้ครบถ้วน</w:t>
                      </w:r>
                      <w:r w:rsidRPr="003D192F">
                        <w:rPr>
                          <w:lang w:val="en-GB"/>
                        </w:rPr>
                        <w:t>&lt;/p&gt;";</w:t>
                      </w:r>
                    </w:p>
                    <w:p w14:paraId="04B08194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} else {</w:t>
                      </w:r>
                    </w:p>
                    <w:p w14:paraId="0267AEF6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    echo "&lt;p&gt;</w:t>
                      </w:r>
                      <w:r w:rsidRPr="003D192F">
                        <w:rPr>
                          <w:cs/>
                          <w:lang w:val="en-GB"/>
                        </w:rPr>
                        <w:t>ชื่อ:</w:t>
                      </w:r>
                      <w:r w:rsidRPr="003D192F">
                        <w:rPr>
                          <w:lang w:val="en-GB"/>
                        </w:rPr>
                        <w:t xml:space="preserve"> $name&lt;/p&gt;";</w:t>
                      </w:r>
                    </w:p>
                    <w:p w14:paraId="5EAFBC94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    echo "&lt;p&gt;</w:t>
                      </w:r>
                      <w:r w:rsidRPr="003D192F">
                        <w:rPr>
                          <w:cs/>
                          <w:lang w:val="en-GB"/>
                        </w:rPr>
                        <w:t>นามสกุล:</w:t>
                      </w:r>
                      <w:r w:rsidRPr="003D192F">
                        <w:rPr>
                          <w:lang w:val="en-GB"/>
                        </w:rPr>
                        <w:t xml:space="preserve"> $surname&lt;/p&gt;";</w:t>
                      </w:r>
                    </w:p>
                    <w:p w14:paraId="16E24FDD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    echo "&lt;p&gt;</w:t>
                      </w:r>
                      <w:r w:rsidRPr="003D192F">
                        <w:rPr>
                          <w:cs/>
                          <w:lang w:val="en-GB"/>
                        </w:rPr>
                        <w:t>รหัสนักศึกษา:</w:t>
                      </w:r>
                      <w:r w:rsidRPr="003D192F">
                        <w:rPr>
                          <w:lang w:val="en-GB"/>
                        </w:rPr>
                        <w:t xml:space="preserve"> $id&lt;/p&gt;";</w:t>
                      </w:r>
                    </w:p>
                    <w:p w14:paraId="031E9074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}</w:t>
                      </w:r>
                    </w:p>
                    <w:p w14:paraId="46986A56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}</w:t>
                      </w:r>
                    </w:p>
                    <w:p w14:paraId="603447EC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?&gt;</w:t>
                      </w:r>
                    </w:p>
                    <w:p w14:paraId="3803901C" w14:textId="77777777" w:rsidR="003D192F" w:rsidRDefault="003D192F" w:rsidP="003D192F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F7B2219" wp14:editId="3A06B878">
            <wp:extent cx="5731510" cy="1957070"/>
            <wp:effectExtent l="0" t="0" r="2540" b="5080"/>
            <wp:docPr id="13517788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778809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5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72E86" w14:textId="79B34675" w:rsidR="00B07EAA" w:rsidRPr="003D17E5" w:rsidRDefault="003D192F" w:rsidP="003D192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15B45445" w14:textId="77777777" w:rsidR="00B07EAA" w:rsidRPr="003D17E5" w:rsidRDefault="00B07EAA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lastRenderedPageBreak/>
        <w:t xml:space="preserve">7.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ผสมหัวข้อ</w:t>
      </w:r>
    </w:p>
    <w:p w14:paraId="42119A62" w14:textId="65274D41" w:rsidR="003D192F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ประกาศตัวแปรราคาและส่วนลด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จากนั้น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if-else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พื่อตรวจสอบว่าผู้ใช้จะได้รับส่วนลดหรือไม่ และคำนวณราคาสุทธิ โดยแสดงผลลัพธ์ด้วย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echo.</w:t>
      </w:r>
    </w:p>
    <w:p w14:paraId="59460BD5" w14:textId="558402E7" w:rsidR="00CB017F" w:rsidRDefault="00CB017F" w:rsidP="003D192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6F8ACF3" wp14:editId="22848ADF">
            <wp:extent cx="5731510" cy="1950085"/>
            <wp:effectExtent l="0" t="0" r="2540" b="0"/>
            <wp:docPr id="8279287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928747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5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04DD8" w14:textId="447047F0" w:rsidR="00B07EAA" w:rsidRPr="003D17E5" w:rsidRDefault="00CB017F" w:rsidP="003D192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588AFDC0" wp14:editId="172B014E">
                <wp:simplePos x="0" y="0"/>
                <wp:positionH relativeFrom="margin">
                  <wp:align>center</wp:align>
                </wp:positionH>
                <wp:positionV relativeFrom="paragraph">
                  <wp:posOffset>10160</wp:posOffset>
                </wp:positionV>
                <wp:extent cx="3976370" cy="4269740"/>
                <wp:effectExtent l="0" t="0" r="24130" b="16510"/>
                <wp:wrapNone/>
                <wp:docPr id="5237441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76370" cy="4269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49FC6F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&lt;?php</w:t>
                            </w:r>
                          </w:p>
                          <w:p w14:paraId="34661BA5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$price = 1000;</w:t>
                            </w:r>
                          </w:p>
                          <w:p w14:paraId="4C3F634E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$discount = 0.1;</w:t>
                            </w:r>
                          </w:p>
                          <w:p w14:paraId="36D1836C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1EABA924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if ($price &gt;= 200) {</w:t>
                            </w:r>
                          </w:p>
                          <w:p w14:paraId="3A849AED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    echo "&lt;p&gt;</w:t>
                            </w:r>
                            <w:r w:rsidRPr="00CB017F">
                              <w:rPr>
                                <w:cs/>
                                <w:lang w:val="en-GB"/>
                              </w:rPr>
                              <w:t xml:space="preserve">ท่านได้รับส่วนลด </w:t>
                            </w:r>
                            <w:r w:rsidRPr="00CB017F">
                              <w:rPr>
                                <w:lang w:val="en-GB"/>
                              </w:rPr>
                              <w:t>10%&lt;/p&gt;";</w:t>
                            </w:r>
                          </w:p>
                          <w:p w14:paraId="0C384F91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    $total = $price - ($price * $discount);</w:t>
                            </w:r>
                          </w:p>
                          <w:p w14:paraId="67511C81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} else {</w:t>
                            </w:r>
                          </w:p>
                          <w:p w14:paraId="2DBF6EDC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    echo "&lt;p&gt;</w:t>
                            </w:r>
                            <w:r w:rsidRPr="00CB017F">
                              <w:rPr>
                                <w:cs/>
                                <w:lang w:val="en-GB"/>
                              </w:rPr>
                              <w:t>ไม่มีส่วนลด</w:t>
                            </w:r>
                            <w:r w:rsidRPr="00CB017F">
                              <w:rPr>
                                <w:lang w:val="en-GB"/>
                              </w:rPr>
                              <w:t>&lt;/p&gt;";</w:t>
                            </w:r>
                          </w:p>
                          <w:p w14:paraId="240CBA47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    $total = $price;</w:t>
                            </w:r>
                          </w:p>
                          <w:p w14:paraId="1752ECCB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6352E7A8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E8E15E8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echo "&lt;p&gt;</w:t>
                            </w:r>
                            <w:r w:rsidRPr="00CB017F">
                              <w:rPr>
                                <w:cs/>
                                <w:lang w:val="en-GB"/>
                              </w:rPr>
                              <w:t>ราคา:</w:t>
                            </w:r>
                            <w:r w:rsidRPr="00CB017F">
                              <w:rPr>
                                <w:lang w:val="en-GB"/>
                              </w:rPr>
                              <w:t xml:space="preserve"> $total&lt;/p&gt;";</w:t>
                            </w:r>
                          </w:p>
                          <w:p w14:paraId="2BEB6B7B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6880ECCD" w14:textId="77777777" w:rsidR="00CB017F" w:rsidRDefault="00CB017F" w:rsidP="00CB017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8AFDC0" id="_x0000_s1043" type="#_x0000_t202" style="position:absolute;margin-left:0;margin-top:.8pt;width:313.1pt;height:336.2pt;z-index:25169408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">
                <v:textbox>
                  <w:txbxContent>
                    <w:p w14:paraId="5F49FC6F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&lt;?php</w:t>
                      </w:r>
                    </w:p>
                    <w:p w14:paraId="34661BA5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$price = 1000;</w:t>
                      </w:r>
                    </w:p>
                    <w:p w14:paraId="4C3F634E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$discount = 0.1;</w:t>
                      </w:r>
                    </w:p>
                    <w:p w14:paraId="36D1836C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</w:p>
                    <w:p w14:paraId="1EABA924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if ($price &gt;= 200) {</w:t>
                      </w:r>
                    </w:p>
                    <w:p w14:paraId="3A849AED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    echo "&lt;p&gt;</w:t>
                      </w:r>
                      <w:r w:rsidRPr="00CB017F">
                        <w:rPr>
                          <w:cs/>
                          <w:lang w:val="en-GB"/>
                        </w:rPr>
                        <w:t xml:space="preserve">ท่านได้รับส่วนลด </w:t>
                      </w:r>
                      <w:r w:rsidRPr="00CB017F">
                        <w:rPr>
                          <w:lang w:val="en-GB"/>
                        </w:rPr>
                        <w:t>10%&lt;/p&gt;";</w:t>
                      </w:r>
                    </w:p>
                    <w:p w14:paraId="0C384F91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    $total = $price - ($price * $discount);</w:t>
                      </w:r>
                    </w:p>
                    <w:p w14:paraId="67511C81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} else {</w:t>
                      </w:r>
                    </w:p>
                    <w:p w14:paraId="2DBF6EDC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    echo "&lt;p&gt;</w:t>
                      </w:r>
                      <w:r w:rsidRPr="00CB017F">
                        <w:rPr>
                          <w:cs/>
                          <w:lang w:val="en-GB"/>
                        </w:rPr>
                        <w:t>ไม่มีส่วนลด</w:t>
                      </w:r>
                      <w:r w:rsidRPr="00CB017F">
                        <w:rPr>
                          <w:lang w:val="en-GB"/>
                        </w:rPr>
                        <w:t>&lt;/p&gt;";</w:t>
                      </w:r>
                    </w:p>
                    <w:p w14:paraId="240CBA47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    $total = $price;</w:t>
                      </w:r>
                    </w:p>
                    <w:p w14:paraId="1752ECCB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}</w:t>
                      </w:r>
                    </w:p>
                    <w:p w14:paraId="6352E7A8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</w:p>
                    <w:p w14:paraId="7E8E15E8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echo "&lt;p&gt;</w:t>
                      </w:r>
                      <w:r w:rsidRPr="00CB017F">
                        <w:rPr>
                          <w:cs/>
                          <w:lang w:val="en-GB"/>
                        </w:rPr>
                        <w:t>ราคา:</w:t>
                      </w:r>
                      <w:r w:rsidRPr="00CB017F">
                        <w:rPr>
                          <w:lang w:val="en-GB"/>
                        </w:rPr>
                        <w:t xml:space="preserve"> $total&lt;/p&gt;";</w:t>
                      </w:r>
                    </w:p>
                    <w:p w14:paraId="2BEB6B7B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?&gt;</w:t>
                      </w:r>
                    </w:p>
                    <w:p w14:paraId="6880ECCD" w14:textId="77777777" w:rsidR="00CB017F" w:rsidRDefault="00CB017F" w:rsidP="00CB017F"/>
                  </w:txbxContent>
                </v:textbox>
                <w10:wrap anchorx="margin"/>
              </v:shape>
            </w:pict>
          </mc:Fallback>
        </mc:AlternateContent>
      </w:r>
      <w:r w:rsidR="003D192F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385C67BC" w14:textId="539F118F" w:rsidR="00CB017F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ฟังก์ชันคำนวณดัชนีมวลกาย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BMI)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ที่รับค่าน้ำหนักและส่วนสูงจากฟอร์ม จากนั้นแสดงผลลัพธ์พร้อมคำอธิบายระดับ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>BMI (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ช่น น้ำหนักเกินหรือไม่).</w:t>
      </w:r>
    </w:p>
    <w:p w14:paraId="58A42AD0" w14:textId="21053D35" w:rsidR="008C7DBC" w:rsidRDefault="008C7DBC" w:rsidP="00CB017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359584FE" wp14:editId="43401515">
                <wp:simplePos x="0" y="0"/>
                <wp:positionH relativeFrom="margin">
                  <wp:posOffset>871268</wp:posOffset>
                </wp:positionH>
                <wp:positionV relativeFrom="paragraph">
                  <wp:posOffset>2129514</wp:posOffset>
                </wp:positionV>
                <wp:extent cx="3769743" cy="7099540"/>
                <wp:effectExtent l="0" t="0" r="21590" b="25400"/>
                <wp:wrapNone/>
                <wp:docPr id="13293372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9743" cy="7099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F662AF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&lt;form action="" method="post"&gt;</w:t>
                            </w:r>
                          </w:p>
                          <w:p w14:paraId="3634D3A1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&lt;label for="weight"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>น้ำหนัก (</w:t>
                            </w:r>
                            <w:r w:rsidRPr="008C7DBC">
                              <w:rPr>
                                <w:lang w:val="en-GB"/>
                              </w:rPr>
                              <w:t>kg):&lt;/label&gt;</w:t>
                            </w:r>
                          </w:p>
                          <w:p w14:paraId="23A78B4D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&lt;input type="text" name="weight" id="weight"&gt;</w:t>
                            </w:r>
                          </w:p>
                          <w:p w14:paraId="6D97CB35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&lt;br&gt;</w:t>
                            </w:r>
                          </w:p>
                          <w:p w14:paraId="735B9FF8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&lt;label for="height"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>ส่วนสูง (</w:t>
                            </w:r>
                            <w:r w:rsidRPr="008C7DBC">
                              <w:rPr>
                                <w:lang w:val="en-GB"/>
                              </w:rPr>
                              <w:t>m):&lt;/label&gt;</w:t>
                            </w:r>
                          </w:p>
                          <w:p w14:paraId="1D14E6B4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&lt;input type="text" name="height" id="height"&gt;</w:t>
                            </w:r>
                          </w:p>
                          <w:p w14:paraId="45E359BD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&lt;br&gt;</w:t>
                            </w:r>
                          </w:p>
                          <w:p w14:paraId="3DF6730A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&lt;input type="submit" value="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>คำนวณ"</w:t>
                            </w:r>
                            <w:r w:rsidRPr="008C7DBC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32A81622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&lt;/form&gt;</w:t>
                            </w:r>
                          </w:p>
                          <w:p w14:paraId="7565E579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61214BF7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&lt;?php</w:t>
                            </w:r>
                          </w:p>
                          <w:p w14:paraId="556C2A0E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if ($_SERVER["REQUEST_METHOD"] == "POST") {</w:t>
                            </w:r>
                          </w:p>
                          <w:p w14:paraId="3196476F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$weight = $_POST['weight'];</w:t>
                            </w:r>
                          </w:p>
                          <w:p w14:paraId="6D3F39D3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$height = $_POST['height'];</w:t>
                            </w:r>
                          </w:p>
                          <w:p w14:paraId="2D9A3EF3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116DCE51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function bmi($weight, $height)</w:t>
                            </w:r>
                          </w:p>
                          <w:p w14:paraId="3C90AB54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{</w:t>
                            </w:r>
                          </w:p>
                          <w:p w14:paraId="15098E4F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    return $weight / (($height / 100) * ($height / 100));</w:t>
                            </w:r>
                          </w:p>
                          <w:p w14:paraId="2AA5298B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1D377FDB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530BD89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$bmi = bmi($weight, $height);</w:t>
                            </w:r>
                          </w:p>
                          <w:p w14:paraId="69E42DD3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echo "&lt;p&gt;BMI: $bmi&lt;/p&gt;";</w:t>
                            </w:r>
                          </w:p>
                          <w:p w14:paraId="71BED7A2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416355D7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6945B820" w14:textId="77777777" w:rsidR="008C7DBC" w:rsidRDefault="008C7DBC" w:rsidP="008C7D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9584FE" id="_x0000_s1044" type="#_x0000_t202" style="position:absolute;margin-left:68.6pt;margin-top:167.7pt;width:296.85pt;height:559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">
                <v:textbox>
                  <w:txbxContent>
                    <w:p w14:paraId="7BF662AF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&lt;form action="" method="post"&gt;</w:t>
                      </w:r>
                    </w:p>
                    <w:p w14:paraId="3634D3A1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&lt;label for="weight"&gt;</w:t>
                      </w:r>
                      <w:r w:rsidRPr="008C7DBC">
                        <w:rPr>
                          <w:cs/>
                          <w:lang w:val="en-GB"/>
                        </w:rPr>
                        <w:t>น้ำหนัก (</w:t>
                      </w:r>
                      <w:r w:rsidRPr="008C7DBC">
                        <w:rPr>
                          <w:lang w:val="en-GB"/>
                        </w:rPr>
                        <w:t>kg):&lt;/label&gt;</w:t>
                      </w:r>
                    </w:p>
                    <w:p w14:paraId="23A78B4D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&lt;input type="text" name="weight" id="weight"&gt;</w:t>
                      </w:r>
                    </w:p>
                    <w:p w14:paraId="6D97CB35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&lt;br&gt;</w:t>
                      </w:r>
                    </w:p>
                    <w:p w14:paraId="735B9FF8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&lt;label for="height"&gt;</w:t>
                      </w:r>
                      <w:r w:rsidRPr="008C7DBC">
                        <w:rPr>
                          <w:cs/>
                          <w:lang w:val="en-GB"/>
                        </w:rPr>
                        <w:t>ส่วนสูง (</w:t>
                      </w:r>
                      <w:r w:rsidRPr="008C7DBC">
                        <w:rPr>
                          <w:lang w:val="en-GB"/>
                        </w:rPr>
                        <w:t>m):&lt;/label&gt;</w:t>
                      </w:r>
                    </w:p>
                    <w:p w14:paraId="1D14E6B4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&lt;input type="text" name="height" id="height"&gt;</w:t>
                      </w:r>
                    </w:p>
                    <w:p w14:paraId="45E359BD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&lt;br&gt;</w:t>
                      </w:r>
                    </w:p>
                    <w:p w14:paraId="3DF6730A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&lt;input type="submit" value="</w:t>
                      </w:r>
                      <w:r w:rsidRPr="008C7DBC">
                        <w:rPr>
                          <w:cs/>
                          <w:lang w:val="en-GB"/>
                        </w:rPr>
                        <w:t>คำนวณ"</w:t>
                      </w:r>
                      <w:r w:rsidRPr="008C7DBC">
                        <w:rPr>
                          <w:lang w:val="en-GB"/>
                        </w:rPr>
                        <w:t>&gt;</w:t>
                      </w:r>
                    </w:p>
                    <w:p w14:paraId="32A81622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&lt;/form&gt;</w:t>
                      </w:r>
                    </w:p>
                    <w:p w14:paraId="7565E579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</w:p>
                    <w:p w14:paraId="61214BF7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&lt;?php</w:t>
                      </w:r>
                    </w:p>
                    <w:p w14:paraId="556C2A0E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if ($_SERVER["REQUEST_METHOD"] == "POST") {</w:t>
                      </w:r>
                    </w:p>
                    <w:p w14:paraId="3196476F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$weight = $_POST['weight'];</w:t>
                      </w:r>
                    </w:p>
                    <w:p w14:paraId="6D3F39D3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$height = $_POST['height'];</w:t>
                      </w:r>
                    </w:p>
                    <w:p w14:paraId="2D9A3EF3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</w:p>
                    <w:p w14:paraId="116DCE51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function bmi($weight, $height)</w:t>
                      </w:r>
                    </w:p>
                    <w:p w14:paraId="3C90AB54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{</w:t>
                      </w:r>
                    </w:p>
                    <w:p w14:paraId="15098E4F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    return $weight / (($height / 100) * ($height / 100));</w:t>
                      </w:r>
                    </w:p>
                    <w:p w14:paraId="2AA5298B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}</w:t>
                      </w:r>
                    </w:p>
                    <w:p w14:paraId="1D377FDB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</w:p>
                    <w:p w14:paraId="7530BD89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$bmi = bmi($weight, $height);</w:t>
                      </w:r>
                    </w:p>
                    <w:p w14:paraId="69E42DD3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echo "&lt;p&gt;BMI: $bmi&lt;/p&gt;";</w:t>
                      </w:r>
                    </w:p>
                    <w:p w14:paraId="71BED7A2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}</w:t>
                      </w:r>
                    </w:p>
                    <w:p w14:paraId="416355D7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?&gt;</w:t>
                      </w:r>
                    </w:p>
                    <w:p w14:paraId="6945B820" w14:textId="77777777" w:rsidR="008C7DBC" w:rsidRDefault="008C7DBC" w:rsidP="008C7DBC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38DEECF" wp14:editId="565F38DB">
            <wp:extent cx="5731510" cy="2157730"/>
            <wp:effectExtent l="0" t="0" r="2540" b="0"/>
            <wp:docPr id="28511702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117024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5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DB1E9" w14:textId="0800C7FF" w:rsidR="00B07EAA" w:rsidRPr="003D17E5" w:rsidRDefault="00CB017F" w:rsidP="00CB017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</w:p>
    <w:p w14:paraId="4C0471BC" w14:textId="7313347D" w:rsidR="008C7DBC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โปรแกรมที่ใช้ลูป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 for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เพื่อคำนวณและแสดงผลรวมของตัวเลขจาก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1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ถึง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100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พร้อมตรวจสอบข้อผิดพลาดในกรณีที่จำนวนมากเกินไป.</w:t>
      </w:r>
    </w:p>
    <w:p w14:paraId="5229109D" w14:textId="074797DA" w:rsidR="008C7DBC" w:rsidRDefault="008C7DBC" w:rsidP="008C7DBC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797D5551" wp14:editId="71886A2E">
            <wp:extent cx="5731510" cy="1644650"/>
            <wp:effectExtent l="0" t="0" r="2540" b="0"/>
            <wp:docPr id="10619535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953555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4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0B02B" w14:textId="60993B65" w:rsidR="00B07EAA" w:rsidRPr="003D17E5" w:rsidRDefault="008C7DBC" w:rsidP="008C7DBC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44ED5865" wp14:editId="3A553661">
                <wp:simplePos x="0" y="0"/>
                <wp:positionH relativeFrom="margin">
                  <wp:align>center</wp:align>
                </wp:positionH>
                <wp:positionV relativeFrom="paragraph">
                  <wp:posOffset>11849</wp:posOffset>
                </wp:positionV>
                <wp:extent cx="3769743" cy="3579963"/>
                <wp:effectExtent l="0" t="0" r="21590" b="20955"/>
                <wp:wrapNone/>
                <wp:docPr id="10028611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9743" cy="357996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599706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&lt;?php</w:t>
                            </w:r>
                          </w:p>
                          <w:p w14:paraId="2F039FBE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try {</w:t>
                            </w:r>
                          </w:p>
                          <w:p w14:paraId="3913F857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$sum = 0;</w:t>
                            </w:r>
                          </w:p>
                          <w:p w14:paraId="4E2B03E9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for ($i = 1; $i &lt;= 100; $i++) {</w:t>
                            </w:r>
                          </w:p>
                          <w:p w14:paraId="6341E778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    $sum += $i;</w:t>
                            </w:r>
                          </w:p>
                          <w:p w14:paraId="7259E106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7D1A9BBC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00D5858B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echo "&lt;p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>ผลรวม:</w:t>
                            </w:r>
                            <w:r w:rsidRPr="008C7DBC">
                              <w:rPr>
                                <w:lang w:val="en-GB"/>
                              </w:rPr>
                              <w:t xml:space="preserve"> $sum&lt;/p&gt;";</w:t>
                            </w:r>
                          </w:p>
                          <w:p w14:paraId="1A70DDEB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} catch (Exception $e) {</w:t>
                            </w:r>
                          </w:p>
                          <w:p w14:paraId="76FE5197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echo $e-&gt;getMessage();</w:t>
                            </w:r>
                          </w:p>
                          <w:p w14:paraId="158D15AA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6084EA1B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0AD74757" w14:textId="77777777" w:rsidR="008C7DBC" w:rsidRDefault="008C7DBC" w:rsidP="008C7D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ED5865" id="_x0000_s1045" type="#_x0000_t202" style="position:absolute;margin-left:0;margin-top:.95pt;width:296.85pt;height:281.9pt;z-index:25169817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">
                <v:textbox>
                  <w:txbxContent>
                    <w:p w14:paraId="53599706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&lt;?php</w:t>
                      </w:r>
                    </w:p>
                    <w:p w14:paraId="2F039FBE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try {</w:t>
                      </w:r>
                    </w:p>
                    <w:p w14:paraId="3913F857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$sum = 0;</w:t>
                      </w:r>
                    </w:p>
                    <w:p w14:paraId="4E2B03E9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for ($i = 1; $i &lt;= 100; $i++) {</w:t>
                      </w:r>
                    </w:p>
                    <w:p w14:paraId="6341E778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    $sum += $i;</w:t>
                      </w:r>
                    </w:p>
                    <w:p w14:paraId="7259E106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}</w:t>
                      </w:r>
                    </w:p>
                    <w:p w14:paraId="7D1A9BBC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</w:p>
                    <w:p w14:paraId="00D5858B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echo "&lt;p&gt;</w:t>
                      </w:r>
                      <w:r w:rsidRPr="008C7DBC">
                        <w:rPr>
                          <w:cs/>
                          <w:lang w:val="en-GB"/>
                        </w:rPr>
                        <w:t>ผลรวม:</w:t>
                      </w:r>
                      <w:r w:rsidRPr="008C7DBC">
                        <w:rPr>
                          <w:lang w:val="en-GB"/>
                        </w:rPr>
                        <w:t xml:space="preserve"> $sum&lt;/p&gt;";</w:t>
                      </w:r>
                    </w:p>
                    <w:p w14:paraId="1A70DDEB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} catch (Exception $e) {</w:t>
                      </w:r>
                    </w:p>
                    <w:p w14:paraId="76FE5197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echo $e-&gt;getMessage();</w:t>
                      </w:r>
                    </w:p>
                    <w:p w14:paraId="158D15AA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}</w:t>
                      </w:r>
                    </w:p>
                    <w:p w14:paraId="6084EA1B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?&gt;</w:t>
                      </w:r>
                    </w:p>
                    <w:p w14:paraId="0AD74757" w14:textId="77777777" w:rsidR="008C7DBC" w:rsidRDefault="008C7DBC" w:rsidP="008C7DBC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</w:p>
    <w:p w14:paraId="618C1C5A" w14:textId="1DAB0EF1" w:rsidR="008C7DBC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 xml:space="preserve">เขียนฟอร์มที่รับค่าคะแนนสอบ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3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วิชา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จากนั้นใช้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PHP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คำนวณคะแนนเฉลี่ยและแสดงเกรดที่ได้ 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if-else.</w:t>
      </w:r>
    </w:p>
    <w:p w14:paraId="2F8687CE" w14:textId="084702B6" w:rsidR="008C7DBC" w:rsidRDefault="008C7DBC" w:rsidP="008C7DBC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2910F670" wp14:editId="08213EFF">
                <wp:simplePos x="0" y="0"/>
                <wp:positionH relativeFrom="margin">
                  <wp:posOffset>905246</wp:posOffset>
                </wp:positionH>
                <wp:positionV relativeFrom="paragraph">
                  <wp:posOffset>2689717</wp:posOffset>
                </wp:positionV>
                <wp:extent cx="3769743" cy="6262778"/>
                <wp:effectExtent l="0" t="0" r="21590" b="24130"/>
                <wp:wrapNone/>
                <wp:docPr id="15198479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9743" cy="626277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FC0B30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&lt;?php</w:t>
                            </w:r>
                          </w:p>
                          <w:p w14:paraId="2B4617D7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if ($_SERVER["REQUEST_METHOD"] == "POST") {</w:t>
                            </w:r>
                          </w:p>
                          <w:p w14:paraId="3B0D600F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$score1 = $_POST['score1'];</w:t>
                            </w:r>
                          </w:p>
                          <w:p w14:paraId="0B2AE7D5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$score2 = $_POST['score2'];</w:t>
                            </w:r>
                          </w:p>
                          <w:p w14:paraId="66BD8973" w14:textId="3B2E2D20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$score3 = $_POST['score3'];</w:t>
                            </w:r>
                          </w:p>
                          <w:p w14:paraId="104EEACE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$mean = ($score1 + $score2 + $score3) / 3;</w:t>
                            </w:r>
                          </w:p>
                          <w:p w14:paraId="18703151" w14:textId="728032EA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echo "&lt;p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>คะแนนเฉลี่ย:</w:t>
                            </w:r>
                            <w:r w:rsidRPr="008C7DBC">
                              <w:rPr>
                                <w:lang w:val="en-GB"/>
                              </w:rPr>
                              <w:t xml:space="preserve"> $mean&lt;/p&gt;";</w:t>
                            </w:r>
                          </w:p>
                          <w:p w14:paraId="23209C7C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if ($mean &gt; 80) {</w:t>
                            </w:r>
                          </w:p>
                          <w:p w14:paraId="35201365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 xml:space="preserve">เกรด: </w:t>
                            </w:r>
                            <w:r w:rsidRPr="008C7DBC">
                              <w:rPr>
                                <w:lang w:val="en-GB"/>
                              </w:rPr>
                              <w:t>A&lt;/p&gt;";</w:t>
                            </w:r>
                          </w:p>
                          <w:p w14:paraId="2A94D512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} else if ($mean &gt; 70) {</w:t>
                            </w:r>
                          </w:p>
                          <w:p w14:paraId="2ABEE30A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 xml:space="preserve">เกรด: </w:t>
                            </w:r>
                            <w:r w:rsidRPr="008C7DBC">
                              <w:rPr>
                                <w:lang w:val="en-GB"/>
                              </w:rPr>
                              <w:t>B&lt;/p&gt;";</w:t>
                            </w:r>
                          </w:p>
                          <w:p w14:paraId="7818C5C1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} else if ($mean &gt; 60) {</w:t>
                            </w:r>
                          </w:p>
                          <w:p w14:paraId="6967761F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 xml:space="preserve">เกรด: </w:t>
                            </w:r>
                            <w:r w:rsidRPr="008C7DBC">
                              <w:rPr>
                                <w:lang w:val="en-GB"/>
                              </w:rPr>
                              <w:t>C&lt;/p&gt;";</w:t>
                            </w:r>
                          </w:p>
                          <w:p w14:paraId="412B6A97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} else if ($mean &gt; 50) {</w:t>
                            </w:r>
                          </w:p>
                          <w:p w14:paraId="39A4E8D7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 xml:space="preserve">เกรด: </w:t>
                            </w:r>
                            <w:r w:rsidRPr="008C7DBC">
                              <w:rPr>
                                <w:lang w:val="en-GB"/>
                              </w:rPr>
                              <w:t>D&lt;/p&gt;";</w:t>
                            </w:r>
                          </w:p>
                          <w:p w14:paraId="06854C9C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} else {</w:t>
                            </w:r>
                          </w:p>
                          <w:p w14:paraId="42D8C19B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 xml:space="preserve">เกรด: </w:t>
                            </w:r>
                            <w:r w:rsidRPr="008C7DBC">
                              <w:rPr>
                                <w:lang w:val="en-GB"/>
                              </w:rPr>
                              <w:t>F&lt;/p&gt;";</w:t>
                            </w:r>
                          </w:p>
                          <w:p w14:paraId="10883559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5473493C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65CD5B96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3C62293D" w14:textId="77777777" w:rsidR="008C7DBC" w:rsidRDefault="008C7DBC" w:rsidP="008C7D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10F670" id="_x0000_s1046" type="#_x0000_t202" style="position:absolute;margin-left:71.3pt;margin-top:211.8pt;width:296.85pt;height:493.1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">
                <v:textbox>
                  <w:txbxContent>
                    <w:p w14:paraId="47FC0B30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&lt;?php</w:t>
                      </w:r>
                    </w:p>
                    <w:p w14:paraId="2B4617D7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if ($_SERVER["REQUEST_METHOD"] == "POST") {</w:t>
                      </w:r>
                    </w:p>
                    <w:p w14:paraId="3B0D600F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$score1 = $_POST['score1'];</w:t>
                      </w:r>
                    </w:p>
                    <w:p w14:paraId="0B2AE7D5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$score2 = $_POST['score2'];</w:t>
                      </w:r>
                    </w:p>
                    <w:p w14:paraId="66BD8973" w14:textId="3B2E2D20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$score3 = $_POST['score3'];</w:t>
                      </w:r>
                    </w:p>
                    <w:p w14:paraId="104EEACE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$mean = ($score1 + $score2 + $score3) / 3;</w:t>
                      </w:r>
                    </w:p>
                    <w:p w14:paraId="18703151" w14:textId="728032EA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echo "&lt;p&gt;</w:t>
                      </w:r>
                      <w:r w:rsidRPr="008C7DBC">
                        <w:rPr>
                          <w:cs/>
                          <w:lang w:val="en-GB"/>
                        </w:rPr>
                        <w:t>คะแนนเฉลี่ย:</w:t>
                      </w:r>
                      <w:r w:rsidRPr="008C7DBC">
                        <w:rPr>
                          <w:lang w:val="en-GB"/>
                        </w:rPr>
                        <w:t xml:space="preserve"> $mean&lt;/p&gt;";</w:t>
                      </w:r>
                    </w:p>
                    <w:p w14:paraId="23209C7C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if ($mean &gt; 80) {</w:t>
                      </w:r>
                    </w:p>
                    <w:p w14:paraId="35201365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    echo "&lt;p&gt;</w:t>
                      </w:r>
                      <w:r w:rsidRPr="008C7DBC">
                        <w:rPr>
                          <w:cs/>
                          <w:lang w:val="en-GB"/>
                        </w:rPr>
                        <w:t xml:space="preserve">เกรด: </w:t>
                      </w:r>
                      <w:r w:rsidRPr="008C7DBC">
                        <w:rPr>
                          <w:lang w:val="en-GB"/>
                        </w:rPr>
                        <w:t>A&lt;/p&gt;";</w:t>
                      </w:r>
                    </w:p>
                    <w:p w14:paraId="2A94D512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} else if ($mean &gt; 70) {</w:t>
                      </w:r>
                    </w:p>
                    <w:p w14:paraId="2ABEE30A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    echo "&lt;p&gt;</w:t>
                      </w:r>
                      <w:r w:rsidRPr="008C7DBC">
                        <w:rPr>
                          <w:cs/>
                          <w:lang w:val="en-GB"/>
                        </w:rPr>
                        <w:t xml:space="preserve">เกรด: </w:t>
                      </w:r>
                      <w:r w:rsidRPr="008C7DBC">
                        <w:rPr>
                          <w:lang w:val="en-GB"/>
                        </w:rPr>
                        <w:t>B&lt;/p&gt;";</w:t>
                      </w:r>
                    </w:p>
                    <w:p w14:paraId="7818C5C1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} else if ($mean &gt; 60) {</w:t>
                      </w:r>
                    </w:p>
                    <w:p w14:paraId="6967761F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    echo "&lt;p&gt;</w:t>
                      </w:r>
                      <w:r w:rsidRPr="008C7DBC">
                        <w:rPr>
                          <w:cs/>
                          <w:lang w:val="en-GB"/>
                        </w:rPr>
                        <w:t xml:space="preserve">เกรด: </w:t>
                      </w:r>
                      <w:r w:rsidRPr="008C7DBC">
                        <w:rPr>
                          <w:lang w:val="en-GB"/>
                        </w:rPr>
                        <w:t>C&lt;/p&gt;";</w:t>
                      </w:r>
                    </w:p>
                    <w:p w14:paraId="412B6A97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} else if ($mean &gt; 50) {</w:t>
                      </w:r>
                    </w:p>
                    <w:p w14:paraId="39A4E8D7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    echo "&lt;p&gt;</w:t>
                      </w:r>
                      <w:r w:rsidRPr="008C7DBC">
                        <w:rPr>
                          <w:cs/>
                          <w:lang w:val="en-GB"/>
                        </w:rPr>
                        <w:t xml:space="preserve">เกรด: </w:t>
                      </w:r>
                      <w:r w:rsidRPr="008C7DBC">
                        <w:rPr>
                          <w:lang w:val="en-GB"/>
                        </w:rPr>
                        <w:t>D&lt;/p&gt;";</w:t>
                      </w:r>
                    </w:p>
                    <w:p w14:paraId="06854C9C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} else {</w:t>
                      </w:r>
                    </w:p>
                    <w:p w14:paraId="42D8C19B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    echo "&lt;p&gt;</w:t>
                      </w:r>
                      <w:r w:rsidRPr="008C7DBC">
                        <w:rPr>
                          <w:cs/>
                          <w:lang w:val="en-GB"/>
                        </w:rPr>
                        <w:t xml:space="preserve">เกรด: </w:t>
                      </w:r>
                      <w:r w:rsidRPr="008C7DBC">
                        <w:rPr>
                          <w:lang w:val="en-GB"/>
                        </w:rPr>
                        <w:t>F&lt;/p&gt;";</w:t>
                      </w:r>
                    </w:p>
                    <w:p w14:paraId="10883559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}</w:t>
                      </w:r>
                    </w:p>
                    <w:p w14:paraId="5473493C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}</w:t>
                      </w:r>
                    </w:p>
                    <w:p w14:paraId="65CD5B96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?&gt;</w:t>
                      </w:r>
                    </w:p>
                    <w:p w14:paraId="3C62293D" w14:textId="77777777" w:rsidR="008C7DBC" w:rsidRDefault="008C7DBC" w:rsidP="008C7DBC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DED8DBD" wp14:editId="138BACF6">
            <wp:extent cx="5731510" cy="2595245"/>
            <wp:effectExtent l="0" t="0" r="2540" b="0"/>
            <wp:docPr id="2835575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557591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</w:p>
    <w:p w14:paraId="0215E97D" w14:textId="4764FCE7" w:rsidR="00B07EAA" w:rsidRPr="003D17E5" w:rsidRDefault="008C7DBC" w:rsidP="008C7DBC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5728877A" w14:textId="0889908B" w:rsidR="008C7DBC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โปรแกรมแสดงผลลัพธ์ฟังก์ชันคณิตศาสตร์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ช่น การบวก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การลบ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การคูณ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และการหาร โดยรับค่าจากฟอร์มและตรวจสอบข้อผิดพลาดในกรณีที่มีการหารด้วยศูนย์.</w:t>
      </w:r>
    </w:p>
    <w:p w14:paraId="435C6869" w14:textId="2FF693ED" w:rsidR="0041251A" w:rsidRDefault="0041251A" w:rsidP="008C7DBC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24EA5EB5" wp14:editId="0DA19880">
            <wp:extent cx="5731510" cy="2837815"/>
            <wp:effectExtent l="0" t="0" r="2540" b="635"/>
            <wp:docPr id="10841612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16127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 </w:t>
      </w:r>
    </w:p>
    <w:p w14:paraId="69326129" w14:textId="2195B042" w:rsidR="00B07EAA" w:rsidRPr="003D17E5" w:rsidRDefault="005B388B" w:rsidP="008C7DBC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2C7F040C" wp14:editId="0697A08F">
                <wp:simplePos x="0" y="0"/>
                <wp:positionH relativeFrom="margin">
                  <wp:align>center</wp:align>
                </wp:positionH>
                <wp:positionV relativeFrom="paragraph">
                  <wp:posOffset>8626</wp:posOffset>
                </wp:positionV>
                <wp:extent cx="2907101" cy="2674189"/>
                <wp:effectExtent l="0" t="0" r="26670" b="12065"/>
                <wp:wrapNone/>
                <wp:docPr id="3345639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7101" cy="267418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AC3DB0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&lt;form action="" method="post"&gt;</w:t>
                            </w:r>
                          </w:p>
                          <w:p w14:paraId="21C7530B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&lt;label for="a"&gt;a:&lt;/label&gt;</w:t>
                            </w:r>
                          </w:p>
                          <w:p w14:paraId="76C9991F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&lt;input type="text" name="a" id="a"&gt;</w:t>
                            </w:r>
                          </w:p>
                          <w:p w14:paraId="2F042915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&lt;br&gt;</w:t>
                            </w:r>
                          </w:p>
                          <w:p w14:paraId="4DA8D6FB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&lt;label for="b"&gt;b:&lt;/label&gt;</w:t>
                            </w:r>
                          </w:p>
                          <w:p w14:paraId="614C388B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&lt;input type="text" name="b" id="b"&gt;</w:t>
                            </w:r>
                          </w:p>
                          <w:p w14:paraId="442212C6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&lt;br&gt;</w:t>
                            </w:r>
                          </w:p>
                          <w:p w14:paraId="6A370D72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&lt;input type="submit" value="</w:t>
                            </w:r>
                            <w:r w:rsidRPr="0041251A">
                              <w:rPr>
                                <w:cs/>
                                <w:lang w:val="en-GB"/>
                              </w:rPr>
                              <w:t>คำนวณ"</w:t>
                            </w:r>
                            <w:r w:rsidRPr="0041251A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5D0BAE3F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&lt;/form&gt;</w:t>
                            </w:r>
                          </w:p>
                          <w:p w14:paraId="5A64D90A" w14:textId="77777777" w:rsidR="0041251A" w:rsidRDefault="0041251A" w:rsidP="0041251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7F040C" id="_x0000_s1047" type="#_x0000_t202" style="position:absolute;margin-left:0;margin-top:.7pt;width:228.9pt;height:210.55pt;z-index:25170227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">
                <v:textbox>
                  <w:txbxContent>
                    <w:p w14:paraId="23AC3DB0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&lt;form action="" method="post"&gt;</w:t>
                      </w:r>
                    </w:p>
                    <w:p w14:paraId="21C7530B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&lt;label for="a"&gt;a:&lt;/label&gt;</w:t>
                      </w:r>
                    </w:p>
                    <w:p w14:paraId="76C9991F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&lt;input type="text" name="a" id="a"&gt;</w:t>
                      </w:r>
                    </w:p>
                    <w:p w14:paraId="2F042915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&lt;br&gt;</w:t>
                      </w:r>
                    </w:p>
                    <w:p w14:paraId="4DA8D6FB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&lt;label for="b"&gt;b:&lt;/label&gt;</w:t>
                      </w:r>
                    </w:p>
                    <w:p w14:paraId="614C388B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&lt;input type="text" name="b" id="b"&gt;</w:t>
                      </w:r>
                    </w:p>
                    <w:p w14:paraId="442212C6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&lt;br&gt;</w:t>
                      </w:r>
                    </w:p>
                    <w:p w14:paraId="6A370D72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&lt;input type="submit" value="</w:t>
                      </w:r>
                      <w:r w:rsidRPr="0041251A">
                        <w:rPr>
                          <w:cs/>
                          <w:lang w:val="en-GB"/>
                        </w:rPr>
                        <w:t>คำนวณ"</w:t>
                      </w:r>
                      <w:r w:rsidRPr="0041251A">
                        <w:rPr>
                          <w:lang w:val="en-GB"/>
                        </w:rPr>
                        <w:t>&gt;</w:t>
                      </w:r>
                    </w:p>
                    <w:p w14:paraId="5D0BAE3F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&lt;/form&gt;</w:t>
                      </w:r>
                    </w:p>
                    <w:p w14:paraId="5A64D90A" w14:textId="77777777" w:rsidR="0041251A" w:rsidRDefault="0041251A" w:rsidP="0041251A"/>
                  </w:txbxContent>
                </v:textbox>
                <w10:wrap anchorx="margin"/>
              </v:shape>
            </w:pict>
          </mc:Fallback>
        </mc:AlternateContent>
      </w:r>
      <w:r w:rsidR="008C7DBC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  <w:r w:rsidR="0041251A"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w:lastRenderedPageBreak/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7F3F3993" wp14:editId="3FAB2BD9">
                <wp:simplePos x="0" y="0"/>
                <wp:positionH relativeFrom="margin">
                  <wp:posOffset>776377</wp:posOffset>
                </wp:positionH>
                <wp:positionV relativeFrom="paragraph">
                  <wp:posOffset>-767751</wp:posOffset>
                </wp:positionV>
                <wp:extent cx="3769360" cy="9109494"/>
                <wp:effectExtent l="0" t="0" r="21590" b="15875"/>
                <wp:wrapNone/>
                <wp:docPr id="20615075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9360" cy="910949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E1460E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&lt;?php</w:t>
                            </w:r>
                          </w:p>
                          <w:p w14:paraId="4F494354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try {</w:t>
                            </w:r>
                          </w:p>
                          <w:p w14:paraId="48A8C8DA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function math($a, $b)</w:t>
                            </w:r>
                          </w:p>
                          <w:p w14:paraId="0E2E3D26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{</w:t>
                            </w:r>
                          </w:p>
                          <w:p w14:paraId="1EEC8823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$sum = $a + $b;</w:t>
                            </w:r>
                          </w:p>
                          <w:p w14:paraId="732F7C6E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$sub = $a - $b;</w:t>
                            </w:r>
                          </w:p>
                          <w:p w14:paraId="7FC5805E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$mul = $a * $b;</w:t>
                            </w:r>
                          </w:p>
                          <w:p w14:paraId="56DA9274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1A31532B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if ($b == 0) {</w:t>
                            </w:r>
                          </w:p>
                          <w:p w14:paraId="71506917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    throw new Exception("</w:t>
                            </w:r>
                            <w:r w:rsidRPr="0041251A">
                              <w:rPr>
                                <w:cs/>
                                <w:lang w:val="en-GB"/>
                              </w:rPr>
                              <w:t>ไม่สามารถหารด้วยศูนย์ได้"</w:t>
                            </w:r>
                            <w:r w:rsidRPr="0041251A">
                              <w:rPr>
                                <w:lang w:val="en-GB"/>
                              </w:rPr>
                              <w:t>);</w:t>
                            </w:r>
                          </w:p>
                          <w:p w14:paraId="34DC9AB5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} else {</w:t>
                            </w:r>
                          </w:p>
                          <w:p w14:paraId="0E27D545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    $div = $a / $b;</w:t>
                            </w:r>
                          </w:p>
                          <w:p w14:paraId="292D5E6E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}</w:t>
                            </w:r>
                          </w:p>
                          <w:p w14:paraId="4C8C7BCD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return array($sum, $sub, $mul, $div ?? null);</w:t>
                            </w:r>
                          </w:p>
                          <w:p w14:paraId="44763925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067B19D6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3B9ACE9B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$a = $_POST['a'];</w:t>
                            </w:r>
                          </w:p>
                          <w:p w14:paraId="3CF4DC10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$b = $_POST['b'];</w:t>
                            </w:r>
                          </w:p>
                          <w:p w14:paraId="18AB1DCB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7A2AF43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$result = math($a, $b);</w:t>
                            </w:r>
                          </w:p>
                          <w:p w14:paraId="372A9839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echo "&lt;p&gt;</w:t>
                            </w:r>
                            <w:r w:rsidRPr="0041251A">
                              <w:rPr>
                                <w:cs/>
                                <w:lang w:val="en-GB"/>
                              </w:rPr>
                              <w:t>ผลบวก:</w:t>
                            </w:r>
                            <w:r w:rsidRPr="0041251A">
                              <w:rPr>
                                <w:lang w:val="en-GB"/>
                              </w:rPr>
                              <w:t xml:space="preserve"> $result[0]&lt;/p&gt;";</w:t>
                            </w:r>
                          </w:p>
                          <w:p w14:paraId="781E9859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echo "&lt;p&gt;</w:t>
                            </w:r>
                            <w:r w:rsidRPr="0041251A">
                              <w:rPr>
                                <w:cs/>
                                <w:lang w:val="en-GB"/>
                              </w:rPr>
                              <w:t>ผลลบ:</w:t>
                            </w:r>
                            <w:r w:rsidRPr="0041251A">
                              <w:rPr>
                                <w:lang w:val="en-GB"/>
                              </w:rPr>
                              <w:t xml:space="preserve"> $result[1]&lt;/p&gt;";</w:t>
                            </w:r>
                          </w:p>
                          <w:p w14:paraId="48C77FC6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echo "&lt;p&gt;</w:t>
                            </w:r>
                            <w:r w:rsidRPr="0041251A">
                              <w:rPr>
                                <w:cs/>
                                <w:lang w:val="en-GB"/>
                              </w:rPr>
                              <w:t>ผลคูณ:</w:t>
                            </w:r>
                            <w:r w:rsidRPr="0041251A">
                              <w:rPr>
                                <w:lang w:val="en-GB"/>
                              </w:rPr>
                              <w:t xml:space="preserve"> $result[2]&lt;/p&gt;";</w:t>
                            </w:r>
                          </w:p>
                          <w:p w14:paraId="287DA912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if ($result[3] !== null) {</w:t>
                            </w:r>
                          </w:p>
                          <w:p w14:paraId="77CBDEB8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41251A">
                              <w:rPr>
                                <w:cs/>
                                <w:lang w:val="en-GB"/>
                              </w:rPr>
                              <w:t>ผลหาร:</w:t>
                            </w:r>
                            <w:r w:rsidRPr="0041251A">
                              <w:rPr>
                                <w:lang w:val="en-GB"/>
                              </w:rPr>
                              <w:t xml:space="preserve"> $result[3]&lt;/p&gt;";</w:t>
                            </w:r>
                          </w:p>
                          <w:p w14:paraId="632C281C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300BB056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} catch (Exception $e) {</w:t>
                            </w:r>
                          </w:p>
                          <w:p w14:paraId="4B7897E0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echo "&lt;p&gt;Error: " . $e-&gt;getMessage() . "&lt;/p&gt;";</w:t>
                            </w:r>
                          </w:p>
                          <w:p w14:paraId="6C6754E6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5330E44E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7D116495" w14:textId="77777777" w:rsidR="0041251A" w:rsidRDefault="0041251A" w:rsidP="0041251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3F3993" id="_x0000_s1048" type="#_x0000_t202" style="position:absolute;margin-left:61.15pt;margin-top:-60.45pt;width:296.8pt;height:717.3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">
                <v:textbox>
                  <w:txbxContent>
                    <w:p w14:paraId="1AE1460E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&lt;?php</w:t>
                      </w:r>
                    </w:p>
                    <w:p w14:paraId="4F494354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try {</w:t>
                      </w:r>
                    </w:p>
                    <w:p w14:paraId="48A8C8DA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function math($a, $b)</w:t>
                      </w:r>
                    </w:p>
                    <w:p w14:paraId="0E2E3D26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{</w:t>
                      </w:r>
                    </w:p>
                    <w:p w14:paraId="1EEC8823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$sum = $a + $b;</w:t>
                      </w:r>
                    </w:p>
                    <w:p w14:paraId="732F7C6E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$sub = $a - $b;</w:t>
                      </w:r>
                    </w:p>
                    <w:p w14:paraId="7FC5805E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$mul = $a * $b;</w:t>
                      </w:r>
                    </w:p>
                    <w:p w14:paraId="56DA9274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</w:p>
                    <w:p w14:paraId="1A31532B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if ($b == 0) {</w:t>
                      </w:r>
                    </w:p>
                    <w:p w14:paraId="71506917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    throw new Exception("</w:t>
                      </w:r>
                      <w:r w:rsidRPr="0041251A">
                        <w:rPr>
                          <w:cs/>
                          <w:lang w:val="en-GB"/>
                        </w:rPr>
                        <w:t>ไม่สามารถหารด้วยศูนย์ได้"</w:t>
                      </w:r>
                      <w:r w:rsidRPr="0041251A">
                        <w:rPr>
                          <w:lang w:val="en-GB"/>
                        </w:rPr>
                        <w:t>);</w:t>
                      </w:r>
                    </w:p>
                    <w:p w14:paraId="34DC9AB5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} else {</w:t>
                      </w:r>
                    </w:p>
                    <w:p w14:paraId="0E27D545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    $div = $a / $b;</w:t>
                      </w:r>
                    </w:p>
                    <w:p w14:paraId="292D5E6E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}</w:t>
                      </w:r>
                    </w:p>
                    <w:p w14:paraId="4C8C7BCD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return array($sum, $sub, $mul, $div ?? null);</w:t>
                      </w:r>
                    </w:p>
                    <w:p w14:paraId="44763925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}</w:t>
                      </w:r>
                    </w:p>
                    <w:p w14:paraId="067B19D6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</w:p>
                    <w:p w14:paraId="3B9ACE9B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$a = $_POST['a'];</w:t>
                      </w:r>
                    </w:p>
                    <w:p w14:paraId="3CF4DC10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$b = $_POST['b'];</w:t>
                      </w:r>
                    </w:p>
                    <w:p w14:paraId="18AB1DCB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</w:p>
                    <w:p w14:paraId="77A2AF43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$result = math($a, $b);</w:t>
                      </w:r>
                    </w:p>
                    <w:p w14:paraId="372A9839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echo "&lt;p&gt;</w:t>
                      </w:r>
                      <w:r w:rsidRPr="0041251A">
                        <w:rPr>
                          <w:cs/>
                          <w:lang w:val="en-GB"/>
                        </w:rPr>
                        <w:t>ผลบวก:</w:t>
                      </w:r>
                      <w:r w:rsidRPr="0041251A">
                        <w:rPr>
                          <w:lang w:val="en-GB"/>
                        </w:rPr>
                        <w:t xml:space="preserve"> $result[0]&lt;/p&gt;";</w:t>
                      </w:r>
                    </w:p>
                    <w:p w14:paraId="781E9859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echo "&lt;p&gt;</w:t>
                      </w:r>
                      <w:r w:rsidRPr="0041251A">
                        <w:rPr>
                          <w:cs/>
                          <w:lang w:val="en-GB"/>
                        </w:rPr>
                        <w:t>ผลลบ:</w:t>
                      </w:r>
                      <w:r w:rsidRPr="0041251A">
                        <w:rPr>
                          <w:lang w:val="en-GB"/>
                        </w:rPr>
                        <w:t xml:space="preserve"> $result[1]&lt;/p&gt;";</w:t>
                      </w:r>
                    </w:p>
                    <w:p w14:paraId="48C77FC6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echo "&lt;p&gt;</w:t>
                      </w:r>
                      <w:r w:rsidRPr="0041251A">
                        <w:rPr>
                          <w:cs/>
                          <w:lang w:val="en-GB"/>
                        </w:rPr>
                        <w:t>ผลคูณ:</w:t>
                      </w:r>
                      <w:r w:rsidRPr="0041251A">
                        <w:rPr>
                          <w:lang w:val="en-GB"/>
                        </w:rPr>
                        <w:t xml:space="preserve"> $result[2]&lt;/p&gt;";</w:t>
                      </w:r>
                    </w:p>
                    <w:p w14:paraId="287DA912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if ($result[3] !== null) {</w:t>
                      </w:r>
                    </w:p>
                    <w:p w14:paraId="77CBDEB8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echo "&lt;p&gt;</w:t>
                      </w:r>
                      <w:r w:rsidRPr="0041251A">
                        <w:rPr>
                          <w:cs/>
                          <w:lang w:val="en-GB"/>
                        </w:rPr>
                        <w:t>ผลหาร:</w:t>
                      </w:r>
                      <w:r w:rsidRPr="0041251A">
                        <w:rPr>
                          <w:lang w:val="en-GB"/>
                        </w:rPr>
                        <w:t xml:space="preserve"> $result[3]&lt;/p&gt;";</w:t>
                      </w:r>
                    </w:p>
                    <w:p w14:paraId="632C281C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}</w:t>
                      </w:r>
                    </w:p>
                    <w:p w14:paraId="300BB056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} catch (Exception $e) {</w:t>
                      </w:r>
                    </w:p>
                    <w:p w14:paraId="4B7897E0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echo "&lt;p&gt;Error: " . $e-&gt;getMessage() . "&lt;/p&gt;";</w:t>
                      </w:r>
                    </w:p>
                    <w:p w14:paraId="6C6754E6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}</w:t>
                      </w:r>
                    </w:p>
                    <w:p w14:paraId="5330E44E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?&gt;</w:t>
                      </w:r>
                    </w:p>
                    <w:p w14:paraId="7D116495" w14:textId="77777777" w:rsidR="0041251A" w:rsidRDefault="0041251A" w:rsidP="0041251A"/>
                  </w:txbxContent>
                </v:textbox>
                <w10:wrap anchorx="margin"/>
              </v:shape>
            </w:pict>
          </mc:Fallback>
        </mc:AlternateContent>
      </w:r>
      <w:r w:rsidR="0041251A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</w:p>
    <w:p w14:paraId="48E24AE8" w14:textId="5814F84F" w:rsidR="00FD58DF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โปรแกรมที่ใช้ลูป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 foreach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พื่อตรวจสอบค่าภายในอาร์เรย์ ถ้าค่าที่ตรวจสอบมีการแบ่งได้ลงตัวให้แสดงว่า "คู่"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ถ้าไม่ให้แสดงว่า "คี่".</w:t>
      </w:r>
    </w:p>
    <w:p w14:paraId="136AAC6F" w14:textId="4A71B44F" w:rsidR="005F7890" w:rsidRDefault="005F7890" w:rsidP="00FD58D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F2D98A5" wp14:editId="565BB7BF">
            <wp:extent cx="5731510" cy="2810510"/>
            <wp:effectExtent l="0" t="0" r="2540" b="8890"/>
            <wp:docPr id="10429968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996828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 </w:t>
      </w:r>
    </w:p>
    <w:p w14:paraId="4B88BF05" w14:textId="071F23FA" w:rsidR="00B07EAA" w:rsidRPr="003D17E5" w:rsidRDefault="005F7890" w:rsidP="00FD58D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429D9D38" wp14:editId="6FED14C5">
                <wp:simplePos x="0" y="0"/>
                <wp:positionH relativeFrom="margin">
                  <wp:posOffset>503184</wp:posOffset>
                </wp:positionH>
                <wp:positionV relativeFrom="paragraph">
                  <wp:posOffset>10160</wp:posOffset>
                </wp:positionV>
                <wp:extent cx="4744529" cy="3674853"/>
                <wp:effectExtent l="0" t="0" r="18415" b="20955"/>
                <wp:wrapNone/>
                <wp:docPr id="16727162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4529" cy="36748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14FDBC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&lt;?php</w:t>
                            </w:r>
                          </w:p>
                          <w:p w14:paraId="6656FBA6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$numbers = array(897, 446, 38, 539, 891, 731, 278, 406, 175, 24);</w:t>
                            </w:r>
                          </w:p>
                          <w:p w14:paraId="3200EDCA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68AF3A18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foreach ($numbers as $number) {</w:t>
                            </w:r>
                          </w:p>
                          <w:p w14:paraId="25549126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    echo "$number: ";</w:t>
                            </w:r>
                          </w:p>
                          <w:p w14:paraId="38511DE5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    if ($number % 2 == 0) {</w:t>
                            </w:r>
                          </w:p>
                          <w:p w14:paraId="1AF4B1C9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        echo "</w:t>
                            </w:r>
                            <w:r w:rsidRPr="005F7890">
                              <w:rPr>
                                <w:cs/>
                                <w:lang w:val="en-GB"/>
                              </w:rPr>
                              <w:t>คู่</w:t>
                            </w:r>
                            <w:r w:rsidRPr="005F7890">
                              <w:rPr>
                                <w:lang w:val="en-GB"/>
                              </w:rPr>
                              <w:t>&lt;br&gt;";</w:t>
                            </w:r>
                          </w:p>
                          <w:p w14:paraId="38552C75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    } else {</w:t>
                            </w:r>
                          </w:p>
                          <w:p w14:paraId="36976670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        echo "</w:t>
                            </w:r>
                            <w:r w:rsidRPr="005F7890">
                              <w:rPr>
                                <w:cs/>
                                <w:lang w:val="en-GB"/>
                              </w:rPr>
                              <w:t>คี่</w:t>
                            </w:r>
                            <w:r w:rsidRPr="005F7890">
                              <w:rPr>
                                <w:lang w:val="en-GB"/>
                              </w:rPr>
                              <w:t>&lt;br&gt;";</w:t>
                            </w:r>
                          </w:p>
                          <w:p w14:paraId="694199AC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14B1442A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6F90A937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5FEC5C2B" w14:textId="77777777" w:rsidR="005F7890" w:rsidRDefault="005F7890" w:rsidP="005F789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9D9D38" id="_x0000_s1049" type="#_x0000_t202" style="position:absolute;margin-left:39.6pt;margin-top:.8pt;width:373.6pt;height:289.3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">
                <v:textbox>
                  <w:txbxContent>
                    <w:p w14:paraId="5E14FDBC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&lt;?php</w:t>
                      </w:r>
                    </w:p>
                    <w:p w14:paraId="6656FBA6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$numbers = array(897, 446, 38, 539, 891, 731, 278, 406, 175, 24);</w:t>
                      </w:r>
                    </w:p>
                    <w:p w14:paraId="3200EDCA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</w:p>
                    <w:p w14:paraId="68AF3A18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foreach ($numbers as $number) {</w:t>
                      </w:r>
                    </w:p>
                    <w:p w14:paraId="25549126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    echo "$number: ";</w:t>
                      </w:r>
                    </w:p>
                    <w:p w14:paraId="38511DE5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    if ($number % 2 == 0) {</w:t>
                      </w:r>
                    </w:p>
                    <w:p w14:paraId="1AF4B1C9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        echo "</w:t>
                      </w:r>
                      <w:r w:rsidRPr="005F7890">
                        <w:rPr>
                          <w:cs/>
                          <w:lang w:val="en-GB"/>
                        </w:rPr>
                        <w:t>คู่</w:t>
                      </w:r>
                      <w:r w:rsidRPr="005F7890">
                        <w:rPr>
                          <w:lang w:val="en-GB"/>
                        </w:rPr>
                        <w:t>&lt;br&gt;";</w:t>
                      </w:r>
                    </w:p>
                    <w:p w14:paraId="38552C75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    } else {</w:t>
                      </w:r>
                    </w:p>
                    <w:p w14:paraId="36976670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        echo "</w:t>
                      </w:r>
                      <w:r w:rsidRPr="005F7890">
                        <w:rPr>
                          <w:cs/>
                          <w:lang w:val="en-GB"/>
                        </w:rPr>
                        <w:t>คี่</w:t>
                      </w:r>
                      <w:r w:rsidRPr="005F7890">
                        <w:rPr>
                          <w:lang w:val="en-GB"/>
                        </w:rPr>
                        <w:t>&lt;br&gt;";</w:t>
                      </w:r>
                    </w:p>
                    <w:p w14:paraId="694199AC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    }</w:t>
                      </w:r>
                    </w:p>
                    <w:p w14:paraId="14B1442A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}</w:t>
                      </w:r>
                    </w:p>
                    <w:p w14:paraId="6F90A937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?&gt;</w:t>
                      </w:r>
                    </w:p>
                    <w:p w14:paraId="5FEC5C2B" w14:textId="77777777" w:rsidR="005F7890" w:rsidRDefault="005F7890" w:rsidP="005F7890"/>
                  </w:txbxContent>
                </v:textbox>
                <w10:wrap anchorx="margin"/>
              </v:shape>
            </w:pict>
          </mc:Fallback>
        </mc:AlternateContent>
      </w:r>
      <w:r w:rsidR="00FD58DF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</w:p>
    <w:p w14:paraId="2C607C3A" w14:textId="77777777" w:rsidR="00B07EAA" w:rsidRPr="003D17E5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โปรแกรมที่รวมทุกหัวข้อเข้าด้วยกัน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พัฒนาเว็บฟอร์มที่รับข้อมูลผู้ใช้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ตรวจสอบข้อมูล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คำนวณค่าต่าง ๆ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และจัดการข้อผิดพลาดที่อาจเกิดขึ้นในกระบวนการนี้.</w:t>
      </w:r>
    </w:p>
    <w:p w14:paraId="7A3C7D1E" w14:textId="7F2B6277" w:rsidR="00FD58DF" w:rsidRDefault="00FD58D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3E6D7C19" w14:textId="77777777" w:rsidR="00FD58DF" w:rsidRDefault="00FD58DF" w:rsidP="003D17E5">
      <w:pPr>
        <w:pBdr>
          <w:bottom w:val="single" w:sz="6" w:space="1" w:color="auto"/>
        </w:pBd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51E9A739" w14:textId="33FCF43A" w:rsidR="00B07EAA" w:rsidRPr="00FD58DF" w:rsidRDefault="00B07EAA" w:rsidP="00FD58D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29CEDB2A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590DA39E" w14:textId="6F61BBA0" w:rsidR="003D17E5" w:rsidRPr="003D17E5" w:rsidRDefault="003D17E5" w:rsidP="003D17E5">
      <w:pPr>
        <w:spacing w:after="0"/>
        <w:rPr>
          <w:rFonts w:ascii="TH Niramit AS" w:hAnsi="TH Niramit AS" w:cs="TH Niramit AS"/>
          <w:b/>
          <w:bCs/>
          <w:sz w:val="32"/>
          <w:szCs w:val="32"/>
        </w:rPr>
      </w:pPr>
      <w:r w:rsidRPr="003D17E5">
        <w:rPr>
          <w:rFonts w:ascii="TH Niramit AS" w:hAnsi="TH Niramit AS" w:cs="TH Niramit AS" w:hint="cs"/>
          <w:b/>
          <w:bCs/>
          <w:sz w:val="32"/>
          <w:szCs w:val="32"/>
          <w:cs/>
        </w:rPr>
        <w:t>โปรแกรมตัวอย่างในเอกสาร</w:t>
      </w:r>
    </w:p>
    <w:p w14:paraId="44D4E48B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686C6511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t>phpbasic</w:t>
      </w:r>
      <w:r w:rsidRPr="003D17E5">
        <w:rPr>
          <w:rFonts w:ascii="TH Niramit AS" w:hAnsi="TH Niramit AS" w:cs="TH Niramit AS"/>
          <w:sz w:val="32"/>
          <w:szCs w:val="32"/>
          <w:cs/>
        </w:rPr>
        <w:t>01.</w:t>
      </w:r>
      <w:r w:rsidRPr="003D17E5">
        <w:rPr>
          <w:rFonts w:ascii="TH Niramit AS" w:hAnsi="TH Niramit AS" w:cs="TH Niramit AS"/>
          <w:sz w:val="32"/>
          <w:szCs w:val="32"/>
        </w:rPr>
        <w:t>php"</w:t>
      </w:r>
    </w:p>
    <w:p w14:paraId="5DFF6214" w14:textId="3EB2E0DF" w:rsidR="00335802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6F69AEE3" wp14:editId="0BA738D3">
            <wp:extent cx="5731510" cy="1412240"/>
            <wp:effectExtent l="0" t="0" r="2540" b="0"/>
            <wp:docPr id="6472253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22539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D8F12" w14:textId="77777777" w:rsidR="00335802" w:rsidRPr="003D17E5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216E2002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t>phpbasic</w:t>
      </w:r>
      <w:r w:rsidRPr="003D17E5">
        <w:rPr>
          <w:rFonts w:ascii="TH Niramit AS" w:hAnsi="TH Niramit AS" w:cs="TH Niramit AS"/>
          <w:sz w:val="32"/>
          <w:szCs w:val="32"/>
          <w:cs/>
        </w:rPr>
        <w:t>02.</w:t>
      </w:r>
      <w:r w:rsidRPr="003D17E5">
        <w:rPr>
          <w:rFonts w:ascii="TH Niramit AS" w:hAnsi="TH Niramit AS" w:cs="TH Niramit AS"/>
          <w:sz w:val="32"/>
          <w:szCs w:val="32"/>
        </w:rPr>
        <w:t>php"</w:t>
      </w:r>
    </w:p>
    <w:p w14:paraId="2E265573" w14:textId="3A9EFF95" w:rsidR="00335802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00BFB7A5" wp14:editId="7313381C">
            <wp:extent cx="5731510" cy="1412240"/>
            <wp:effectExtent l="0" t="0" r="2540" b="0"/>
            <wp:docPr id="20485910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591035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EAE64" w14:textId="77777777" w:rsidR="00335802" w:rsidRPr="003D17E5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18CEB69C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t>phpbasic</w:t>
      </w:r>
      <w:r w:rsidRPr="003D17E5">
        <w:rPr>
          <w:rFonts w:ascii="TH Niramit AS" w:hAnsi="TH Niramit AS" w:cs="TH Niramit AS"/>
          <w:sz w:val="32"/>
          <w:szCs w:val="32"/>
          <w:cs/>
        </w:rPr>
        <w:t>03.</w:t>
      </w:r>
      <w:r w:rsidRPr="003D17E5">
        <w:rPr>
          <w:rFonts w:ascii="TH Niramit AS" w:hAnsi="TH Niramit AS" w:cs="TH Niramit AS"/>
          <w:sz w:val="32"/>
          <w:szCs w:val="32"/>
        </w:rPr>
        <w:t>php"</w:t>
      </w:r>
    </w:p>
    <w:p w14:paraId="60761CE5" w14:textId="7219FDEE" w:rsidR="00335802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6A2F96E2" wp14:editId="77AFAA6E">
            <wp:extent cx="5731510" cy="1405255"/>
            <wp:effectExtent l="0" t="0" r="2540" b="4445"/>
            <wp:docPr id="12669972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6997264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8828D" w14:textId="77777777" w:rsidR="00335802" w:rsidRPr="003D17E5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64635DE6" w14:textId="77777777" w:rsidR="00335802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14B42733" w14:textId="77777777" w:rsidR="00335802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34D742DE" w14:textId="77777777" w:rsidR="00E53F7C" w:rsidRDefault="00E53F7C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4D4035E5" w14:textId="50E3238A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lastRenderedPageBreak/>
        <w:t>phpbasic</w:t>
      </w:r>
      <w:r w:rsidRPr="003D17E5">
        <w:rPr>
          <w:rFonts w:ascii="TH Niramit AS" w:hAnsi="TH Niramit AS" w:cs="TH Niramit AS"/>
          <w:sz w:val="32"/>
          <w:szCs w:val="32"/>
          <w:cs/>
        </w:rPr>
        <w:t>04.</w:t>
      </w:r>
      <w:r w:rsidRPr="003D17E5">
        <w:rPr>
          <w:rFonts w:ascii="TH Niramit AS" w:hAnsi="TH Niramit AS" w:cs="TH Niramit AS"/>
          <w:sz w:val="32"/>
          <w:szCs w:val="32"/>
        </w:rPr>
        <w:t>php"</w:t>
      </w:r>
    </w:p>
    <w:p w14:paraId="3921CE51" w14:textId="4E8B62BE" w:rsidR="00335802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5457DF4D" wp14:editId="7067959A">
            <wp:extent cx="5731510" cy="1887855"/>
            <wp:effectExtent l="0" t="0" r="2540" b="0"/>
            <wp:docPr id="11361559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155975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8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D26BC" w14:textId="77777777" w:rsidR="00335802" w:rsidRPr="003D17E5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33606703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t>phpbasic</w:t>
      </w:r>
      <w:r w:rsidRPr="003D17E5">
        <w:rPr>
          <w:rFonts w:ascii="TH Niramit AS" w:hAnsi="TH Niramit AS" w:cs="TH Niramit AS"/>
          <w:sz w:val="32"/>
          <w:szCs w:val="32"/>
          <w:cs/>
        </w:rPr>
        <w:t>05.</w:t>
      </w:r>
      <w:r w:rsidRPr="003D17E5">
        <w:rPr>
          <w:rFonts w:ascii="TH Niramit AS" w:hAnsi="TH Niramit AS" w:cs="TH Niramit AS"/>
          <w:sz w:val="32"/>
          <w:szCs w:val="32"/>
        </w:rPr>
        <w:t>php"</w:t>
      </w:r>
    </w:p>
    <w:p w14:paraId="0F7CB8AE" w14:textId="32F88E49" w:rsidR="00335802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04775CEA" wp14:editId="4C08F3CA">
            <wp:extent cx="5731510" cy="4546600"/>
            <wp:effectExtent l="0" t="0" r="2540" b="6350"/>
            <wp:docPr id="17528783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878350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4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0B5AB" w14:textId="77777777" w:rsidR="00335802" w:rsidRPr="003D17E5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50CF64E9" w14:textId="77777777" w:rsidR="00306BCE" w:rsidRDefault="00306BCE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145CA93F" w14:textId="6D618244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lastRenderedPageBreak/>
        <w:t>phpbasic</w:t>
      </w:r>
      <w:r w:rsidRPr="003D17E5">
        <w:rPr>
          <w:rFonts w:ascii="TH Niramit AS" w:hAnsi="TH Niramit AS" w:cs="TH Niramit AS"/>
          <w:sz w:val="32"/>
          <w:szCs w:val="32"/>
          <w:cs/>
        </w:rPr>
        <w:t>06.</w:t>
      </w:r>
      <w:r w:rsidRPr="003D17E5">
        <w:rPr>
          <w:rFonts w:ascii="TH Niramit AS" w:hAnsi="TH Niramit AS" w:cs="TH Niramit AS"/>
          <w:sz w:val="32"/>
          <w:szCs w:val="32"/>
        </w:rPr>
        <w:t>php"</w:t>
      </w:r>
    </w:p>
    <w:p w14:paraId="3FA11678" w14:textId="666A158C" w:rsidR="00335802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0EC97BEC" wp14:editId="6A046AD7">
            <wp:extent cx="5731510" cy="2762250"/>
            <wp:effectExtent l="0" t="0" r="2540" b="0"/>
            <wp:docPr id="14595911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9591110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73C1A" w14:textId="77777777" w:rsidR="00335802" w:rsidRPr="003D17E5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41D5907B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t>phpbasic</w:t>
      </w:r>
      <w:r w:rsidRPr="003D17E5">
        <w:rPr>
          <w:rFonts w:ascii="TH Niramit AS" w:hAnsi="TH Niramit AS" w:cs="TH Niramit AS"/>
          <w:sz w:val="32"/>
          <w:szCs w:val="32"/>
          <w:cs/>
        </w:rPr>
        <w:t>07.</w:t>
      </w:r>
      <w:r w:rsidRPr="003D17E5">
        <w:rPr>
          <w:rFonts w:ascii="TH Niramit AS" w:hAnsi="TH Niramit AS" w:cs="TH Niramit AS"/>
          <w:sz w:val="32"/>
          <w:szCs w:val="32"/>
        </w:rPr>
        <w:t>php"</w:t>
      </w:r>
    </w:p>
    <w:p w14:paraId="4D4A6F55" w14:textId="3A32E00E" w:rsidR="00306BCE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4CCA44EA" wp14:editId="6686D5BE">
            <wp:extent cx="5731510" cy="1460500"/>
            <wp:effectExtent l="0" t="0" r="2540" b="6350"/>
            <wp:docPr id="19607468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746826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6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6BBC0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20D86273" w14:textId="77777777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0EDA7259" w14:textId="77777777" w:rsidR="00306BCE" w:rsidRDefault="00306BCE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39149A2C" w14:textId="28458A61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lastRenderedPageBreak/>
        <w:t>phpbasic</w:t>
      </w:r>
      <w:r w:rsidRPr="003D17E5">
        <w:rPr>
          <w:rFonts w:ascii="TH Niramit AS" w:hAnsi="TH Niramit AS" w:cs="TH Niramit AS"/>
          <w:sz w:val="32"/>
          <w:szCs w:val="32"/>
          <w:cs/>
        </w:rPr>
        <w:t>08.</w:t>
      </w:r>
      <w:r w:rsidRPr="003D17E5">
        <w:rPr>
          <w:rFonts w:ascii="TH Niramit AS" w:hAnsi="TH Niramit AS" w:cs="TH Niramit AS"/>
          <w:sz w:val="32"/>
          <w:szCs w:val="32"/>
        </w:rPr>
        <w:t>html"</w:t>
      </w:r>
    </w:p>
    <w:p w14:paraId="04A7B53D" w14:textId="28A295DD" w:rsidR="00306BCE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005C06C5" wp14:editId="3E9C1692">
            <wp:extent cx="5731510" cy="1513205"/>
            <wp:effectExtent l="0" t="0" r="2540" b="0"/>
            <wp:docPr id="16347809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780999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58253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666B5B81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t>phpbasic</w:t>
      </w:r>
      <w:r w:rsidRPr="003D17E5">
        <w:rPr>
          <w:rFonts w:ascii="TH Niramit AS" w:hAnsi="TH Niramit AS" w:cs="TH Niramit AS"/>
          <w:sz w:val="32"/>
          <w:szCs w:val="32"/>
          <w:cs/>
        </w:rPr>
        <w:t>08.</w:t>
      </w:r>
      <w:r w:rsidRPr="003D17E5">
        <w:rPr>
          <w:rFonts w:ascii="TH Niramit AS" w:hAnsi="TH Niramit AS" w:cs="TH Niramit AS"/>
          <w:sz w:val="32"/>
          <w:szCs w:val="32"/>
        </w:rPr>
        <w:t>php"</w:t>
      </w:r>
    </w:p>
    <w:p w14:paraId="3FB68DA6" w14:textId="3C2CED94" w:rsidR="00306BCE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2915C97E" wp14:editId="45C407CC">
            <wp:extent cx="5731510" cy="1513205"/>
            <wp:effectExtent l="0" t="0" r="2540" b="0"/>
            <wp:docPr id="18764398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439874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6F0CA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3FA255AE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t>phpbasic</w:t>
      </w:r>
      <w:r w:rsidRPr="003D17E5">
        <w:rPr>
          <w:rFonts w:ascii="TH Niramit AS" w:hAnsi="TH Niramit AS" w:cs="TH Niramit AS"/>
          <w:sz w:val="32"/>
          <w:szCs w:val="32"/>
          <w:cs/>
        </w:rPr>
        <w:t>09.</w:t>
      </w:r>
      <w:r w:rsidRPr="003D17E5">
        <w:rPr>
          <w:rFonts w:ascii="TH Niramit AS" w:hAnsi="TH Niramit AS" w:cs="TH Niramit AS"/>
          <w:sz w:val="32"/>
          <w:szCs w:val="32"/>
        </w:rPr>
        <w:t>php"</w:t>
      </w:r>
    </w:p>
    <w:p w14:paraId="10385D9A" w14:textId="1823CA8E" w:rsidR="00306BCE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301E690D" wp14:editId="6782EB6B">
            <wp:extent cx="5731510" cy="1849120"/>
            <wp:effectExtent l="0" t="0" r="2540" b="0"/>
            <wp:docPr id="11320589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058945" name="Picture 1" descr="A screen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67213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51BDCAAD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t>phpbasic</w:t>
      </w:r>
      <w:r w:rsidRPr="003D17E5">
        <w:rPr>
          <w:rFonts w:ascii="TH Niramit AS" w:hAnsi="TH Niramit AS" w:cs="TH Niramit AS"/>
          <w:sz w:val="32"/>
          <w:szCs w:val="32"/>
          <w:cs/>
        </w:rPr>
        <w:t>10.</w:t>
      </w:r>
      <w:r w:rsidRPr="003D17E5">
        <w:rPr>
          <w:rFonts w:ascii="TH Niramit AS" w:hAnsi="TH Niramit AS" w:cs="TH Niramit AS"/>
          <w:sz w:val="32"/>
          <w:szCs w:val="32"/>
        </w:rPr>
        <w:t>php"</w:t>
      </w:r>
    </w:p>
    <w:p w14:paraId="2FF179D7" w14:textId="055A5285" w:rsidR="00306BCE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751C742E" wp14:editId="5EBD4CBC">
            <wp:extent cx="5731510" cy="1987550"/>
            <wp:effectExtent l="0" t="0" r="2540" b="0"/>
            <wp:docPr id="6469395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939586" name="Picture 1" descr="A screenshot of a computer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85B70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79154036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t>phpbasic</w:t>
      </w:r>
      <w:r w:rsidRPr="003D17E5">
        <w:rPr>
          <w:rFonts w:ascii="TH Niramit AS" w:hAnsi="TH Niramit AS" w:cs="TH Niramit AS"/>
          <w:sz w:val="32"/>
          <w:szCs w:val="32"/>
          <w:cs/>
        </w:rPr>
        <w:t>11.</w:t>
      </w:r>
      <w:r w:rsidRPr="003D17E5">
        <w:rPr>
          <w:rFonts w:ascii="TH Niramit AS" w:hAnsi="TH Niramit AS" w:cs="TH Niramit AS"/>
          <w:sz w:val="32"/>
          <w:szCs w:val="32"/>
        </w:rPr>
        <w:t>php"</w:t>
      </w:r>
    </w:p>
    <w:p w14:paraId="77D083C5" w14:textId="712BF863" w:rsidR="00306BCE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3EE4E7CC" wp14:editId="5C95858C">
            <wp:extent cx="5731510" cy="2783205"/>
            <wp:effectExtent l="0" t="0" r="2540" b="0"/>
            <wp:docPr id="9276600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7660064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C0B14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3F4D5100" w14:textId="68A4F89C" w:rsidR="003D17E5" w:rsidRDefault="003D17E5" w:rsidP="00E53F7C">
      <w:pPr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t>phpbasic</w:t>
      </w:r>
      <w:r w:rsidRPr="003D17E5">
        <w:rPr>
          <w:rFonts w:ascii="TH Niramit AS" w:hAnsi="TH Niramit AS" w:cs="TH Niramit AS"/>
          <w:sz w:val="32"/>
          <w:szCs w:val="32"/>
          <w:cs/>
        </w:rPr>
        <w:t>12.</w:t>
      </w:r>
      <w:r w:rsidRPr="003D17E5">
        <w:rPr>
          <w:rFonts w:ascii="TH Niramit AS" w:hAnsi="TH Niramit AS" w:cs="TH Niramit AS"/>
          <w:sz w:val="32"/>
          <w:szCs w:val="32"/>
        </w:rPr>
        <w:t>php"</w:t>
      </w:r>
    </w:p>
    <w:p w14:paraId="73437E01" w14:textId="0BD8233A" w:rsidR="00306BCE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7DCC1EEA" wp14:editId="1119A93F">
            <wp:extent cx="5731510" cy="1730375"/>
            <wp:effectExtent l="0" t="0" r="2540" b="3175"/>
            <wp:docPr id="8983570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357022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9F8AA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5C65CDB7" w14:textId="34BB602D" w:rsidR="00306BCE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t>phpbasic</w:t>
      </w:r>
      <w:r w:rsidRPr="003D17E5">
        <w:rPr>
          <w:rFonts w:ascii="TH Niramit AS" w:hAnsi="TH Niramit AS" w:cs="TH Niramit AS"/>
          <w:sz w:val="32"/>
          <w:szCs w:val="32"/>
          <w:cs/>
        </w:rPr>
        <w:t>13.</w:t>
      </w:r>
      <w:r w:rsidRPr="003D17E5">
        <w:rPr>
          <w:rFonts w:ascii="TH Niramit AS" w:hAnsi="TH Niramit AS" w:cs="TH Niramit AS"/>
          <w:sz w:val="32"/>
          <w:szCs w:val="32"/>
        </w:rPr>
        <w:t>php"</w:t>
      </w:r>
    </w:p>
    <w:p w14:paraId="1C96053F" w14:textId="0E3185C5" w:rsidR="00306BCE" w:rsidRDefault="00D13E9F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1CE58B65" wp14:editId="7A00F2AE">
            <wp:extent cx="5731510" cy="1908175"/>
            <wp:effectExtent l="0" t="0" r="2540" b="0"/>
            <wp:docPr id="10984865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486517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0F653" w14:textId="34BD220D" w:rsidR="00D13E9F" w:rsidRDefault="00D13E9F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100AE6B6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lastRenderedPageBreak/>
        <w:t>phpbasic</w:t>
      </w:r>
      <w:r w:rsidRPr="003D17E5">
        <w:rPr>
          <w:rFonts w:ascii="TH Niramit AS" w:hAnsi="TH Niramit AS" w:cs="TH Niramit AS"/>
          <w:sz w:val="32"/>
          <w:szCs w:val="32"/>
          <w:cs/>
        </w:rPr>
        <w:t>14.</w:t>
      </w:r>
      <w:r w:rsidRPr="003D17E5">
        <w:rPr>
          <w:rFonts w:ascii="TH Niramit AS" w:hAnsi="TH Niramit AS" w:cs="TH Niramit AS"/>
          <w:sz w:val="32"/>
          <w:szCs w:val="32"/>
        </w:rPr>
        <w:t>php"</w:t>
      </w:r>
    </w:p>
    <w:p w14:paraId="2468821D" w14:textId="7E9A92A7" w:rsidR="00306BCE" w:rsidRDefault="00D13E9F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540441C0" wp14:editId="350D6141">
            <wp:extent cx="5731510" cy="1500505"/>
            <wp:effectExtent l="0" t="0" r="2540" b="4445"/>
            <wp:docPr id="2354934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493434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5E7A4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0D418041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t>phpbaisc</w:t>
      </w:r>
      <w:r w:rsidRPr="003D17E5">
        <w:rPr>
          <w:rFonts w:ascii="TH Niramit AS" w:hAnsi="TH Niramit AS" w:cs="TH Niramit AS"/>
          <w:sz w:val="32"/>
          <w:szCs w:val="32"/>
          <w:cs/>
        </w:rPr>
        <w:t>15.</w:t>
      </w:r>
      <w:r w:rsidRPr="003D17E5">
        <w:rPr>
          <w:rFonts w:ascii="TH Niramit AS" w:hAnsi="TH Niramit AS" w:cs="TH Niramit AS"/>
          <w:sz w:val="32"/>
          <w:szCs w:val="32"/>
        </w:rPr>
        <w:t>php"</w:t>
      </w:r>
    </w:p>
    <w:p w14:paraId="7597F2F2" w14:textId="623653D6" w:rsidR="00306BCE" w:rsidRDefault="00D13E9F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593B1760" wp14:editId="2CF410E1">
            <wp:extent cx="5731510" cy="1355725"/>
            <wp:effectExtent l="0" t="0" r="2540" b="0"/>
            <wp:docPr id="17110958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1095806" name="Picture 1" descr="A screenshot of a comput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C746D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24E1F091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t>phpbaisc</w:t>
      </w:r>
      <w:r w:rsidRPr="003D17E5">
        <w:rPr>
          <w:rFonts w:ascii="TH Niramit AS" w:hAnsi="TH Niramit AS" w:cs="TH Niramit AS"/>
          <w:sz w:val="32"/>
          <w:szCs w:val="32"/>
          <w:cs/>
        </w:rPr>
        <w:t>16..</w:t>
      </w:r>
      <w:r w:rsidRPr="003D17E5">
        <w:rPr>
          <w:rFonts w:ascii="TH Niramit AS" w:hAnsi="TH Niramit AS" w:cs="TH Niramit AS"/>
          <w:sz w:val="32"/>
          <w:szCs w:val="32"/>
        </w:rPr>
        <w:t>php"</w:t>
      </w:r>
    </w:p>
    <w:p w14:paraId="4C4E540F" w14:textId="4BB8B2AC" w:rsidR="00306BCE" w:rsidRDefault="00D13E9F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07AB4A41" wp14:editId="04BAC403">
            <wp:extent cx="5731510" cy="1355725"/>
            <wp:effectExtent l="0" t="0" r="2540" b="0"/>
            <wp:docPr id="6409882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988257" name="Picture 1" descr="A screenshot of a computer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ACC48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0AD6B1F0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t>phpbaisc</w:t>
      </w:r>
      <w:r w:rsidRPr="003D17E5">
        <w:rPr>
          <w:rFonts w:ascii="TH Niramit AS" w:hAnsi="TH Niramit AS" w:cs="TH Niramit AS"/>
          <w:sz w:val="32"/>
          <w:szCs w:val="32"/>
          <w:cs/>
        </w:rPr>
        <w:t>17.</w:t>
      </w:r>
      <w:r w:rsidRPr="003D17E5">
        <w:rPr>
          <w:rFonts w:ascii="TH Niramit AS" w:hAnsi="TH Niramit AS" w:cs="TH Niramit AS"/>
          <w:sz w:val="32"/>
          <w:szCs w:val="32"/>
        </w:rPr>
        <w:t>php"</w:t>
      </w:r>
    </w:p>
    <w:p w14:paraId="40564380" w14:textId="235CEA0C" w:rsidR="00306BCE" w:rsidRDefault="00D13E9F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3E8B8AAD" wp14:editId="500834C6">
            <wp:extent cx="5731510" cy="1355725"/>
            <wp:effectExtent l="0" t="0" r="2540" b="0"/>
            <wp:docPr id="411615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61551" name="Picture 1" descr="A screenshot of a computer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438F9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3A0EB818" w14:textId="77777777" w:rsidR="00306BCE" w:rsidRDefault="00306BCE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6974EDB2" w14:textId="6A78DEF8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lastRenderedPageBreak/>
        <w:t>phpbasic</w:t>
      </w:r>
      <w:r w:rsidRPr="003D17E5">
        <w:rPr>
          <w:rFonts w:ascii="TH Niramit AS" w:hAnsi="TH Niramit AS" w:cs="TH Niramit AS"/>
          <w:sz w:val="32"/>
          <w:szCs w:val="32"/>
          <w:cs/>
        </w:rPr>
        <w:t>18.</w:t>
      </w:r>
      <w:r w:rsidRPr="003D17E5">
        <w:rPr>
          <w:rFonts w:ascii="TH Niramit AS" w:hAnsi="TH Niramit AS" w:cs="TH Niramit AS"/>
          <w:sz w:val="32"/>
          <w:szCs w:val="32"/>
        </w:rPr>
        <w:t>php"</w:t>
      </w:r>
    </w:p>
    <w:p w14:paraId="0189D4D9" w14:textId="7B94A507" w:rsidR="00306BCE" w:rsidRDefault="00D13E9F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108BFC2D" wp14:editId="3EACA4FE">
            <wp:extent cx="5731510" cy="1355725"/>
            <wp:effectExtent l="0" t="0" r="2540" b="0"/>
            <wp:docPr id="13166650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6665092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CE34D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45CFB7A1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t>register.php"</w:t>
      </w:r>
    </w:p>
    <w:p w14:paraId="5B931635" w14:textId="3CC1DD27" w:rsidR="00306BCE" w:rsidRDefault="00D13E9F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744DEC2B" wp14:editId="4BA552D2">
            <wp:extent cx="5731510" cy="1723390"/>
            <wp:effectExtent l="0" t="0" r="2540" b="0"/>
            <wp:docPr id="802297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29774" name="Picture 1" descr="A screenshot of a computer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DAA88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4CC47FE4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t>connect.php"</w:t>
      </w:r>
    </w:p>
    <w:p w14:paraId="7B76F388" w14:textId="30E77BB0" w:rsidR="00306BCE" w:rsidRDefault="00D13E9F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3B80DBE4" wp14:editId="2D259CB7">
            <wp:extent cx="5731510" cy="895350"/>
            <wp:effectExtent l="0" t="0" r="2540" b="0"/>
            <wp:docPr id="1864486163" name="Picture 1" descr="A black and white scree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486163" name="Picture 1" descr="A black and white screen with 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15EA0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7A234E2E" w14:textId="77777777" w:rsidR="00306BCE" w:rsidRDefault="00306BCE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296B36F4" w14:textId="6FCBD7D1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lastRenderedPageBreak/>
        <w:t>contact.html"</w:t>
      </w:r>
    </w:p>
    <w:p w14:paraId="282CA68F" w14:textId="31911B33" w:rsidR="00306BCE" w:rsidRDefault="00D13E9F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26CD4A25" wp14:editId="537966A3">
            <wp:extent cx="5731510" cy="2839085"/>
            <wp:effectExtent l="0" t="0" r="2540" b="0"/>
            <wp:docPr id="18375381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38160" name="Picture 1" descr="A screenshot of a computer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765A2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1128026A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t>contact.php"</w:t>
      </w:r>
    </w:p>
    <w:p w14:paraId="0C4283C3" w14:textId="63527AE2" w:rsidR="00306BCE" w:rsidRDefault="00D13E9F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6E41170D" wp14:editId="0F458576">
            <wp:extent cx="5731510" cy="1730375"/>
            <wp:effectExtent l="0" t="0" r="2540" b="3175"/>
            <wp:docPr id="2341506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150617" name="Picture 1" descr="A screenshot of a computer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C448B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41728F01" w14:textId="77777777" w:rsidR="00306BCE" w:rsidRDefault="00306BCE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46F152D5" w14:textId="1F9565E4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lastRenderedPageBreak/>
        <w:t>dividebyzero.php"</w:t>
      </w:r>
    </w:p>
    <w:p w14:paraId="53A56665" w14:textId="59BEA780" w:rsidR="00306BCE" w:rsidRDefault="00D13E9F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022CCB78" wp14:editId="7D706A5E">
            <wp:extent cx="5731510" cy="1456055"/>
            <wp:effectExtent l="0" t="0" r="2540" b="0"/>
            <wp:docPr id="18517879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787999" name="Picture 1" descr="A screenshot of a computer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7F111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4C4590A7" w14:textId="3303834E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t>form.html"</w:t>
      </w:r>
    </w:p>
    <w:p w14:paraId="4059A4F2" w14:textId="150E6EC5" w:rsidR="00306BCE" w:rsidRPr="003D17E5" w:rsidRDefault="00D13E9F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65BC4239" wp14:editId="22522751">
            <wp:extent cx="5731510" cy="2473960"/>
            <wp:effectExtent l="0" t="0" r="2540" b="2540"/>
            <wp:docPr id="7471702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170281" name="Picture 1" descr="A screenshot of a computer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6BCE" w:rsidRPr="003D17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Niramit AS">
    <w:altName w:val="Browallia New"/>
    <w:charset w:val="00"/>
    <w:family w:val="auto"/>
    <w:pitch w:val="variable"/>
    <w:sig w:usb0="A100006F" w:usb1="5000204A" w:usb2="00000000" w:usb3="00000000" w:csb0="0001018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F6629"/>
    <w:multiLevelType w:val="multilevel"/>
    <w:tmpl w:val="F5545682"/>
    <w:lvl w:ilvl="0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" w15:restartNumberingAfterBreak="0">
    <w:nsid w:val="04C36308"/>
    <w:multiLevelType w:val="multilevel"/>
    <w:tmpl w:val="FC9A3B1C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CA7734"/>
    <w:multiLevelType w:val="multilevel"/>
    <w:tmpl w:val="A7307E2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537589"/>
    <w:multiLevelType w:val="hybridMultilevel"/>
    <w:tmpl w:val="522E2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4C4E2C"/>
    <w:multiLevelType w:val="multilevel"/>
    <w:tmpl w:val="7DF0065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8CF7252"/>
    <w:multiLevelType w:val="multilevel"/>
    <w:tmpl w:val="25F2FA9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5555D58"/>
    <w:multiLevelType w:val="multilevel"/>
    <w:tmpl w:val="758A8CD2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86D1F31"/>
    <w:multiLevelType w:val="multilevel"/>
    <w:tmpl w:val="AE5812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17235826">
    <w:abstractNumId w:val="7"/>
  </w:num>
  <w:num w:numId="2" w16cid:durableId="799804195">
    <w:abstractNumId w:val="4"/>
  </w:num>
  <w:num w:numId="3" w16cid:durableId="268047212">
    <w:abstractNumId w:val="0"/>
  </w:num>
  <w:num w:numId="4" w16cid:durableId="1225868138">
    <w:abstractNumId w:val="5"/>
  </w:num>
  <w:num w:numId="5" w16cid:durableId="2052726834">
    <w:abstractNumId w:val="2"/>
  </w:num>
  <w:num w:numId="6" w16cid:durableId="2028829667">
    <w:abstractNumId w:val="6"/>
  </w:num>
  <w:num w:numId="7" w16cid:durableId="207381398">
    <w:abstractNumId w:val="1"/>
  </w:num>
  <w:num w:numId="8" w16cid:durableId="19336620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sTAzNrI0NzE2M7VQ0lEKTi0uzszPAykwrAUAIwgrfSwAAAA="/>
  </w:docVars>
  <w:rsids>
    <w:rsidRoot w:val="00B07EAA"/>
    <w:rsid w:val="00155068"/>
    <w:rsid w:val="001A09E8"/>
    <w:rsid w:val="00251EA5"/>
    <w:rsid w:val="00291A7E"/>
    <w:rsid w:val="00306BCE"/>
    <w:rsid w:val="00335802"/>
    <w:rsid w:val="0038454D"/>
    <w:rsid w:val="00391339"/>
    <w:rsid w:val="003D17E5"/>
    <w:rsid w:val="003D192F"/>
    <w:rsid w:val="0041251A"/>
    <w:rsid w:val="0051493F"/>
    <w:rsid w:val="005625B5"/>
    <w:rsid w:val="005B388B"/>
    <w:rsid w:val="005E6C60"/>
    <w:rsid w:val="005F7890"/>
    <w:rsid w:val="0066245D"/>
    <w:rsid w:val="0068143F"/>
    <w:rsid w:val="008A551B"/>
    <w:rsid w:val="008C7DBC"/>
    <w:rsid w:val="00944AF9"/>
    <w:rsid w:val="00947998"/>
    <w:rsid w:val="009B4A05"/>
    <w:rsid w:val="00AD3B2D"/>
    <w:rsid w:val="00B027C5"/>
    <w:rsid w:val="00B032EB"/>
    <w:rsid w:val="00B05FE3"/>
    <w:rsid w:val="00B07EAA"/>
    <w:rsid w:val="00B4111E"/>
    <w:rsid w:val="00B81EE3"/>
    <w:rsid w:val="00B963B2"/>
    <w:rsid w:val="00BB4AB6"/>
    <w:rsid w:val="00C4253B"/>
    <w:rsid w:val="00CA384A"/>
    <w:rsid w:val="00CB017F"/>
    <w:rsid w:val="00CC17EB"/>
    <w:rsid w:val="00CF5B31"/>
    <w:rsid w:val="00D13E9F"/>
    <w:rsid w:val="00E04B6B"/>
    <w:rsid w:val="00E4017C"/>
    <w:rsid w:val="00E52FE8"/>
    <w:rsid w:val="00E53F7C"/>
    <w:rsid w:val="00FD5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E519A"/>
  <w15:chartTrackingRefBased/>
  <w15:docId w15:val="{C129465C-F62B-49D4-A182-718544BA0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US" w:eastAsia="en-US" w:bidi="th-TH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7EAA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07EAA"/>
    <w:pPr>
      <w:keepNext/>
      <w:keepLines/>
      <w:spacing w:before="120" w:after="4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07EAA"/>
    <w:pPr>
      <w:keepNext/>
      <w:keepLines/>
      <w:spacing w:before="120" w:after="4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7EA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7EA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7EA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7EA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7EA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7EA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7EAA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07EAA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B07EAA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7EA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7EA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7EA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7EA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7EA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7EA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07EAA"/>
    <w:pPr>
      <w:spacing w:after="4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B07EAA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7EA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B07EAA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B07EA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07EA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07EA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07EA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7EA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7EA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07EAA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B07EAA"/>
    <w:pPr>
      <w:spacing w:before="100" w:beforeAutospacing="1" w:after="100" w:afterAutospacing="1"/>
    </w:pPr>
    <w:rPr>
      <w:rFonts w:ascii="Tahoma" w:eastAsia="Times New Roman" w:hAnsi="Tahoma" w:cs="Tahoma"/>
      <w:kern w:val="0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B07EA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07EAA"/>
    <w:rPr>
      <w:rFonts w:ascii="Tahoma" w:eastAsia="Times New Roman" w:hAnsi="Tahoma" w:cs="Tahom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6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2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98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6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2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7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5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1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14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15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6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8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0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7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94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9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08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8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97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8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8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3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20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97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00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0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5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8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58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54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3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70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0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7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2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4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9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9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92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6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2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5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0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6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2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0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3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6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55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90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32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0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6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94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9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51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7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2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64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2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2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3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2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18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39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6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8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2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2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21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25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3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5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2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0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7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6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99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7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3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1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9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2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18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8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7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2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9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7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3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63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3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6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5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30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08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5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7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6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6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3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69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5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7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519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02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6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4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2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49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5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0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35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7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2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35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9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54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2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9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55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83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70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1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3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4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74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58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59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2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2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5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2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07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5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6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5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1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1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7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6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3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6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8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7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80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6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8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1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64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61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99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9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5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6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8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1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53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8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8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34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0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3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9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3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5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18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0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3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8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1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5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0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5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0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1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0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53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1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6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99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8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0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30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93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6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5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5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49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13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2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1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6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09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1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72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5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7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6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4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39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52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9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1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5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0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74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08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99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2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9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11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2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1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6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8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8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0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97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6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5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0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9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0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20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2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9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51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74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5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0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1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2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04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6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61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3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5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5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1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1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3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8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3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4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4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6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8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3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0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9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3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7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7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90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2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1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39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60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3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9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5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1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3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41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1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4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71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25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25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4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3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4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2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0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71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4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0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6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3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13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0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2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6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2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92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4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9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1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2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5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84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9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2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1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71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14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1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7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3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fontTable" Target="fontTable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theme" Target="theme/theme1.xml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</TotalTime>
  <Pages>35</Pages>
  <Words>593</Words>
  <Characters>3382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ssru</Company>
  <LinksUpToDate>false</LinksUpToDate>
  <CharactersWithSpaces>3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en Janpla</dc:creator>
  <cp:keywords/>
  <dc:description/>
  <cp:lastModifiedBy>ปฏิวัฒน์ กฤษฏิ์สุภารัตน์</cp:lastModifiedBy>
  <cp:revision>24</cp:revision>
  <dcterms:created xsi:type="dcterms:W3CDTF">2024-09-03T14:50:00Z</dcterms:created>
  <dcterms:modified xsi:type="dcterms:W3CDTF">2024-09-06T13:14:00Z</dcterms:modified>
</cp:coreProperties>
</file>